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80E71" w14:textId="1E7EE643" w:rsidR="00EC1A16" w:rsidRPr="00DC3FDE" w:rsidRDefault="00EC1A16" w:rsidP="00046A3D">
      <w:pPr>
        <w:ind w:left="-142"/>
        <w:rPr>
          <w:rFonts w:ascii="Arial" w:hAnsi="Arial" w:cs="Arial"/>
          <w:b/>
          <w:sz w:val="18"/>
          <w:szCs w:val="18"/>
        </w:rPr>
      </w:pPr>
    </w:p>
    <w:p w14:paraId="16EB8BA3" w14:textId="77777777" w:rsidR="007934C4" w:rsidRDefault="007934C4">
      <w:pPr>
        <w:rPr>
          <w:rFonts w:ascii="Arial" w:hAnsi="Arial" w:cs="Arial"/>
          <w:sz w:val="18"/>
          <w:szCs w:val="18"/>
        </w:rPr>
      </w:pPr>
    </w:p>
    <w:tbl>
      <w:tblPr>
        <w:tblW w:w="10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5103"/>
        <w:gridCol w:w="1417"/>
        <w:gridCol w:w="2410"/>
      </w:tblGrid>
      <w:tr w:rsidR="00734D21" w:rsidRPr="0072220A" w14:paraId="4ED64102" w14:textId="77777777" w:rsidTr="00997B42">
        <w:trPr>
          <w:trHeight w:val="312"/>
        </w:trPr>
        <w:tc>
          <w:tcPr>
            <w:tcW w:w="10598" w:type="dxa"/>
            <w:gridSpan w:val="4"/>
            <w:tcBorders>
              <w:left w:val="single" w:sz="4" w:space="0" w:color="auto"/>
            </w:tcBorders>
            <w:shd w:val="clear" w:color="auto" w:fill="92D050"/>
            <w:vAlign w:val="center"/>
          </w:tcPr>
          <w:p w14:paraId="750152E6" w14:textId="3F1D5530" w:rsidR="00734D21" w:rsidRPr="0072220A" w:rsidRDefault="00296100" w:rsidP="00CF715F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AUDIT</w:t>
            </w:r>
            <w:r w:rsidR="00734D21" w:rsidRPr="0072220A"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 DETAILS </w:t>
            </w:r>
          </w:p>
        </w:tc>
      </w:tr>
      <w:tr w:rsidR="00734D21" w:rsidRPr="005D5707" w14:paraId="588267C8" w14:textId="77777777" w:rsidTr="004B07DF">
        <w:trPr>
          <w:trHeight w:val="397"/>
        </w:trPr>
        <w:tc>
          <w:tcPr>
            <w:tcW w:w="1668" w:type="dxa"/>
            <w:tcBorders>
              <w:left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C88C285" w14:textId="14113A3A" w:rsidR="00734D21" w:rsidRPr="005C6663" w:rsidRDefault="00296100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tractor </w:t>
            </w:r>
            <w:r w:rsidR="00734D21" w:rsidRPr="005C6663">
              <w:rPr>
                <w:rFonts w:ascii="Arial" w:hAnsi="Arial" w:cs="Arial"/>
                <w:sz w:val="18"/>
                <w:szCs w:val="18"/>
              </w:rPr>
              <w:t>Company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510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59B2528" w14:textId="77777777" w:rsidR="00734D21" w:rsidRPr="005C6663" w:rsidRDefault="00734D21" w:rsidP="008877D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ED5C40" w14:textId="4739F7A6" w:rsidR="00734D21" w:rsidRPr="005C6663" w:rsidRDefault="00794C78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dit Date</w:t>
            </w:r>
            <w:r w:rsidR="00296100" w:rsidRPr="005C6663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3BF8F2AB" w14:textId="1899A98D" w:rsidR="00734D21" w:rsidRPr="005C6663" w:rsidRDefault="00734D21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  <w:tr w:rsidR="00734D21" w:rsidRPr="005D5707" w14:paraId="63115BD9" w14:textId="77777777" w:rsidTr="004B07DF">
        <w:trPr>
          <w:trHeight w:val="397"/>
        </w:trPr>
        <w:tc>
          <w:tcPr>
            <w:tcW w:w="1668" w:type="dxa"/>
            <w:tcBorders>
              <w:left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DD43F72" w14:textId="14A56AD4" w:rsidR="00734D21" w:rsidRPr="005C6663" w:rsidRDefault="001668B3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tractor </w:t>
            </w:r>
            <w:r w:rsidR="00734D21" w:rsidRPr="005C6663">
              <w:rPr>
                <w:rFonts w:ascii="Arial" w:hAnsi="Arial" w:cs="Arial"/>
                <w:sz w:val="18"/>
                <w:szCs w:val="18"/>
              </w:rPr>
              <w:t>Contact Person:</w:t>
            </w:r>
          </w:p>
        </w:tc>
        <w:tc>
          <w:tcPr>
            <w:tcW w:w="510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292BF71" w14:textId="77777777" w:rsidR="00734D21" w:rsidRPr="005C6663" w:rsidRDefault="00734D21" w:rsidP="008877D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759C0" w14:textId="47D018E3" w:rsidR="00734D21" w:rsidRPr="005C6663" w:rsidRDefault="00296100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NE Contract Supervisor</w:t>
            </w:r>
            <w:r w:rsidRPr="005C6663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34CACC6E" w14:textId="77777777" w:rsidR="00734D21" w:rsidRPr="005C6663" w:rsidRDefault="00734D21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  <w:tr w:rsidR="00734D21" w:rsidRPr="005D5707" w14:paraId="60428E7C" w14:textId="77777777" w:rsidTr="004B07DF">
        <w:trPr>
          <w:trHeight w:val="397"/>
        </w:trPr>
        <w:tc>
          <w:tcPr>
            <w:tcW w:w="1668" w:type="dxa"/>
            <w:tcBorders>
              <w:left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BFD740B" w14:textId="667B485F" w:rsidR="00734D21" w:rsidRPr="005C6663" w:rsidRDefault="00734D21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5C6663">
              <w:rPr>
                <w:rFonts w:ascii="Arial" w:hAnsi="Arial" w:cs="Arial"/>
                <w:sz w:val="18"/>
                <w:szCs w:val="18"/>
              </w:rPr>
              <w:t>Work Details</w:t>
            </w:r>
            <w:r w:rsidR="00A41B3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C6663">
              <w:rPr>
                <w:rFonts w:ascii="Arial" w:hAnsi="Arial" w:cs="Arial"/>
                <w:sz w:val="18"/>
                <w:szCs w:val="18"/>
              </w:rPr>
              <w:t>/</w:t>
            </w:r>
            <w:r w:rsidR="00A41B3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C6663">
              <w:rPr>
                <w:rFonts w:ascii="Arial" w:hAnsi="Arial" w:cs="Arial"/>
                <w:sz w:val="18"/>
                <w:szCs w:val="18"/>
              </w:rPr>
              <w:t>Scope:</w:t>
            </w:r>
          </w:p>
        </w:tc>
        <w:tc>
          <w:tcPr>
            <w:tcW w:w="510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559862A" w14:textId="77777777" w:rsidR="00734D21" w:rsidRPr="005C6663" w:rsidRDefault="00734D21" w:rsidP="008877D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7CCDA1" w14:textId="01564032" w:rsidR="00734D21" w:rsidRPr="005C6663" w:rsidRDefault="00734D21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5C6663">
              <w:rPr>
                <w:rFonts w:ascii="Arial" w:hAnsi="Arial" w:cs="Arial"/>
                <w:sz w:val="18"/>
                <w:szCs w:val="18"/>
              </w:rPr>
              <w:t>Location: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3CE96132" w14:textId="77777777" w:rsidR="00734D21" w:rsidRPr="005C6663" w:rsidRDefault="00734D21" w:rsidP="008877D3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  <w:tr w:rsidR="00296100" w:rsidRPr="005D5707" w14:paraId="2E8D02AA" w14:textId="77777777" w:rsidTr="00296100">
        <w:trPr>
          <w:trHeight w:val="397"/>
        </w:trPr>
        <w:tc>
          <w:tcPr>
            <w:tcW w:w="1668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3C09D12" w14:textId="6BB9A567" w:rsidR="00296100" w:rsidRPr="005C6663" w:rsidRDefault="00296100" w:rsidP="0029610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dit Type</w:t>
            </w:r>
            <w:r w:rsidR="00221876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8930" w:type="dxa"/>
            <w:gridSpan w:val="3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37E385B3" w14:textId="3EA14D7A" w:rsidR="00296100" w:rsidRPr="00296100" w:rsidRDefault="00296100" w:rsidP="00296100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296100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296100">
              <w:rPr>
                <w:rFonts w:ascii="Arial" w:hAnsi="Arial" w:cs="Arial"/>
                <w:sz w:val="18"/>
                <w:szCs w:val="18"/>
              </w:rPr>
              <w:t xml:space="preserve"> Initial </w:t>
            </w:r>
            <w:r w:rsidRPr="00296100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296100">
              <w:rPr>
                <w:rFonts w:ascii="Arial" w:hAnsi="Arial" w:cs="Arial"/>
                <w:sz w:val="18"/>
                <w:szCs w:val="18"/>
              </w:rPr>
              <w:t xml:space="preserve"> Routine </w:t>
            </w:r>
            <w:r w:rsidRPr="00296100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296100">
              <w:rPr>
                <w:rFonts w:ascii="Arial" w:hAnsi="Arial" w:cs="Arial"/>
                <w:sz w:val="18"/>
                <w:szCs w:val="18"/>
              </w:rPr>
              <w:t xml:space="preserve"> Post-Incident </w:t>
            </w:r>
            <w:r w:rsidRPr="00296100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296100">
              <w:rPr>
                <w:rFonts w:ascii="Arial" w:hAnsi="Arial" w:cs="Arial"/>
                <w:sz w:val="18"/>
                <w:szCs w:val="18"/>
              </w:rPr>
              <w:t xml:space="preserve"> Close-out</w:t>
            </w:r>
          </w:p>
        </w:tc>
      </w:tr>
    </w:tbl>
    <w:p w14:paraId="1443D05F" w14:textId="77777777" w:rsidR="008664E0" w:rsidRPr="00E30C76" w:rsidRDefault="008664E0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99"/>
        <w:gridCol w:w="1157"/>
        <w:gridCol w:w="4655"/>
      </w:tblGrid>
      <w:tr w:rsidR="005D5707" w:rsidRPr="00DC3FDE" w14:paraId="5F69D9B7" w14:textId="77777777" w:rsidTr="009714A9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2A216D46" w14:textId="6C1962C4" w:rsidR="005D5707" w:rsidRPr="0072220A" w:rsidRDefault="00046A3D" w:rsidP="009714A9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 w:rsidR="00BF1E6B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2961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 </w:t>
            </w:r>
            <w:r w:rsidR="002961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E-COMMENCEMENT REQUIREMENTS</w:t>
            </w:r>
          </w:p>
        </w:tc>
      </w:tr>
      <w:tr w:rsidR="00BF1E6B" w:rsidRPr="00DC3FDE" w14:paraId="5B1987EA" w14:textId="77777777" w:rsidTr="00C114EB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63B1AE" w14:textId="2C71CCCE" w:rsidR="00BF1E6B" w:rsidRPr="00C51291" w:rsidRDefault="00BF1E6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9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D21FA9" w14:textId="75C1DA4B" w:rsidR="00BF1E6B" w:rsidRPr="00C51291" w:rsidRDefault="00BF1E6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0AF82A" w14:textId="77777777" w:rsidR="00BF1E6B" w:rsidRPr="00DC3FDE" w:rsidRDefault="00BF1E6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15A2F5" w14:textId="20229BD0" w:rsidR="00BF1E6B" w:rsidRPr="00DC3FDE" w:rsidRDefault="00BF1E6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BF1E6B" w:rsidRPr="00DC3FDE" w14:paraId="28D6A092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66489AFE" w14:textId="558C606C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1</w:t>
            </w:r>
          </w:p>
        </w:tc>
        <w:tc>
          <w:tcPr>
            <w:tcW w:w="4199" w:type="dxa"/>
            <w:vAlign w:val="center"/>
          </w:tcPr>
          <w:p w14:paraId="7D7FFFF5" w14:textId="0D8018BE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Contract/Purchase Order documented with clear scope</w:t>
            </w:r>
          </w:p>
        </w:tc>
        <w:tc>
          <w:tcPr>
            <w:tcW w:w="1156" w:type="dxa"/>
            <w:vAlign w:val="center"/>
          </w:tcPr>
          <w:p w14:paraId="645C01B5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328B660C" w14:textId="199AD7F8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1E6B" w:rsidRPr="00DC3FDE" w14:paraId="69158378" w14:textId="77777777" w:rsidTr="00C114EB">
        <w:trPr>
          <w:trHeight w:val="312"/>
        </w:trPr>
        <w:tc>
          <w:tcPr>
            <w:tcW w:w="587" w:type="dxa"/>
            <w:vAlign w:val="center"/>
          </w:tcPr>
          <w:p w14:paraId="7BA360FF" w14:textId="3050974E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2</w:t>
            </w:r>
          </w:p>
        </w:tc>
        <w:tc>
          <w:tcPr>
            <w:tcW w:w="4199" w:type="dxa"/>
            <w:vAlign w:val="center"/>
          </w:tcPr>
          <w:p w14:paraId="4CDABC15" w14:textId="7E9183CF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 xml:space="preserve">Contractor </w:t>
            </w:r>
            <w:r w:rsidR="005D1F76">
              <w:rPr>
                <w:rFonts w:ascii="Arial" w:hAnsi="Arial" w:cs="Arial"/>
                <w:sz w:val="16"/>
                <w:szCs w:val="16"/>
              </w:rPr>
              <w:t>works r</w:t>
            </w:r>
            <w:r w:rsidRPr="00DB2F3B">
              <w:rPr>
                <w:rFonts w:ascii="Arial" w:hAnsi="Arial" w:cs="Arial"/>
                <w:sz w:val="16"/>
                <w:szCs w:val="16"/>
              </w:rPr>
              <w:t xml:space="preserve">isk </w:t>
            </w:r>
            <w:r w:rsidR="005D1F76">
              <w:rPr>
                <w:rFonts w:ascii="Arial" w:hAnsi="Arial" w:cs="Arial"/>
                <w:sz w:val="16"/>
                <w:szCs w:val="16"/>
              </w:rPr>
              <w:t>a</w:t>
            </w:r>
            <w:r w:rsidRPr="00DB2F3B">
              <w:rPr>
                <w:rFonts w:ascii="Arial" w:hAnsi="Arial" w:cs="Arial"/>
                <w:sz w:val="16"/>
                <w:szCs w:val="16"/>
              </w:rPr>
              <w:t>ssessment completed</w:t>
            </w:r>
          </w:p>
        </w:tc>
        <w:tc>
          <w:tcPr>
            <w:tcW w:w="1156" w:type="dxa"/>
            <w:vAlign w:val="center"/>
          </w:tcPr>
          <w:p w14:paraId="273E3C45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7E6E508F" w14:textId="3B00C2CE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1E6B" w:rsidRPr="00DC3FDE" w14:paraId="2569B11F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07E513E6" w14:textId="75C5F2BB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3</w:t>
            </w:r>
          </w:p>
        </w:tc>
        <w:tc>
          <w:tcPr>
            <w:tcW w:w="4199" w:type="dxa"/>
            <w:vAlign w:val="center"/>
          </w:tcPr>
          <w:p w14:paraId="1B2483C0" w14:textId="29636E9D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Insurance certificates current and adequate</w:t>
            </w:r>
          </w:p>
        </w:tc>
        <w:tc>
          <w:tcPr>
            <w:tcW w:w="1156" w:type="dxa"/>
            <w:vAlign w:val="center"/>
          </w:tcPr>
          <w:p w14:paraId="08763CA2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62DF23B5" w14:textId="05D64734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1E6B" w:rsidRPr="00DC3FDE" w14:paraId="2E0AAC75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184DC160" w14:textId="2C7DB3FC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4</w:t>
            </w:r>
          </w:p>
        </w:tc>
        <w:tc>
          <w:tcPr>
            <w:tcW w:w="4199" w:type="dxa"/>
            <w:vAlign w:val="center"/>
          </w:tcPr>
          <w:p w14:paraId="7A004D7F" w14:textId="66973EAC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Required licenses/certifications verified</w:t>
            </w:r>
          </w:p>
        </w:tc>
        <w:tc>
          <w:tcPr>
            <w:tcW w:w="1156" w:type="dxa"/>
            <w:vAlign w:val="center"/>
          </w:tcPr>
          <w:p w14:paraId="270BAC1B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78AA083B" w14:textId="4C2E4B4D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1E6B" w:rsidRPr="00DC3FDE" w14:paraId="49DFE67D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A8A4982" w14:textId="6A737109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5</w:t>
            </w:r>
          </w:p>
        </w:tc>
        <w:tc>
          <w:tcPr>
            <w:tcW w:w="4199" w:type="dxa"/>
            <w:vAlign w:val="center"/>
          </w:tcPr>
          <w:p w14:paraId="2633023B" w14:textId="534C2AD1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WHS Management System documentation reviewed</w:t>
            </w:r>
          </w:p>
        </w:tc>
        <w:tc>
          <w:tcPr>
            <w:tcW w:w="1156" w:type="dxa"/>
            <w:vAlign w:val="center"/>
          </w:tcPr>
          <w:p w14:paraId="5FD6BD70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0DE94A9B" w14:textId="5288A961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1E6B" w:rsidRPr="00DC3FDE" w14:paraId="6778EB98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0AA5B99B" w14:textId="73865A71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6</w:t>
            </w:r>
          </w:p>
        </w:tc>
        <w:tc>
          <w:tcPr>
            <w:tcW w:w="4199" w:type="dxa"/>
            <w:vAlign w:val="center"/>
          </w:tcPr>
          <w:p w14:paraId="12CE1EBE" w14:textId="2C138811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Pre-qualification checks completed</w:t>
            </w:r>
          </w:p>
        </w:tc>
        <w:tc>
          <w:tcPr>
            <w:tcW w:w="1156" w:type="dxa"/>
            <w:vAlign w:val="center"/>
          </w:tcPr>
          <w:p w14:paraId="765FC154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087E11AE" w14:textId="4C2D0684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1E6B" w:rsidRPr="00DC3FDE" w14:paraId="07728727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46443589" w14:textId="100E529F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7</w:t>
            </w:r>
          </w:p>
        </w:tc>
        <w:tc>
          <w:tcPr>
            <w:tcW w:w="4199" w:type="dxa"/>
            <w:vAlign w:val="center"/>
          </w:tcPr>
          <w:p w14:paraId="41C6950C" w14:textId="2ED499D7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 xml:space="preserve">Contractor registered in </w:t>
            </w:r>
            <w:proofErr w:type="spellStart"/>
            <w:r w:rsidRPr="00DB2F3B">
              <w:rPr>
                <w:rFonts w:ascii="Arial" w:hAnsi="Arial" w:cs="Arial"/>
                <w:sz w:val="16"/>
                <w:szCs w:val="16"/>
              </w:rPr>
              <w:t>KeepSafe</w:t>
            </w:r>
            <w:proofErr w:type="spellEnd"/>
          </w:p>
        </w:tc>
        <w:tc>
          <w:tcPr>
            <w:tcW w:w="1156" w:type="dxa"/>
            <w:vAlign w:val="center"/>
          </w:tcPr>
          <w:p w14:paraId="1BA60C27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7A50C3C0" w14:textId="7181CD18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1E6B" w:rsidRPr="00DC3FDE" w14:paraId="0FF4C8CD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41B7CD86" w14:textId="3F4F91F5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4199" w:type="dxa"/>
            <w:vAlign w:val="center"/>
          </w:tcPr>
          <w:p w14:paraId="4354651F" w14:textId="34E69F63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Contract-specific WHS requirements communicated</w:t>
            </w:r>
          </w:p>
        </w:tc>
        <w:tc>
          <w:tcPr>
            <w:tcW w:w="1156" w:type="dxa"/>
            <w:vAlign w:val="center"/>
          </w:tcPr>
          <w:p w14:paraId="4C2CE609" w14:textId="77777777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6" w:type="dxa"/>
            <w:vAlign w:val="center"/>
          </w:tcPr>
          <w:p w14:paraId="17B82F21" w14:textId="6C0D1008" w:rsidR="00BF1E6B" w:rsidRPr="00DC3FDE" w:rsidRDefault="00BF1E6B" w:rsidP="00665CFA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40AB0B8" w14:textId="77777777" w:rsidR="00046A3D" w:rsidRPr="00E30C76" w:rsidRDefault="00046A3D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89"/>
        <w:gridCol w:w="1157"/>
        <w:gridCol w:w="4665"/>
      </w:tblGrid>
      <w:tr w:rsidR="00BF1E6B" w:rsidRPr="00DC3FDE" w14:paraId="40D16ABE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2428805E" w14:textId="5E227DD8" w:rsidR="00BF1E6B" w:rsidRPr="0072220A" w:rsidRDefault="00BF1E6B" w:rsidP="00A72E11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UCTION AND TRAINING</w:t>
            </w:r>
          </w:p>
        </w:tc>
      </w:tr>
      <w:tr w:rsidR="00DB2F3B" w:rsidRPr="00DC3FDE" w14:paraId="3C7E22DA" w14:textId="77777777" w:rsidTr="00C114EB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F8D7A3" w14:textId="77777777" w:rsidR="00BF1E6B" w:rsidRPr="00C51291" w:rsidRDefault="00BF1E6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9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754F2C" w14:textId="28E06E7A" w:rsidR="00BF1E6B" w:rsidRPr="00C51291" w:rsidRDefault="00BF1E6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6B2558" w14:textId="77777777" w:rsidR="00BF1E6B" w:rsidRPr="00DC3FDE" w:rsidRDefault="00BF1E6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84A36B" w14:textId="77777777" w:rsidR="00BF1E6B" w:rsidRPr="00DC3FDE" w:rsidRDefault="00BF1E6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DB2F3B" w:rsidRPr="00DC3FDE" w14:paraId="296B4D16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4E0BDD03" w14:textId="5823EC77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1</w:t>
            </w:r>
          </w:p>
        </w:tc>
        <w:tc>
          <w:tcPr>
            <w:tcW w:w="4199" w:type="dxa"/>
            <w:vAlign w:val="center"/>
          </w:tcPr>
          <w:p w14:paraId="382A916F" w14:textId="20F641D2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General UNE contractor induction completed</w:t>
            </w:r>
          </w:p>
        </w:tc>
        <w:tc>
          <w:tcPr>
            <w:tcW w:w="1134" w:type="dxa"/>
            <w:vAlign w:val="center"/>
          </w:tcPr>
          <w:p w14:paraId="541A24E4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0A06294E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6B4C0EC5" w14:textId="77777777" w:rsidTr="00C114EB">
        <w:trPr>
          <w:trHeight w:val="312"/>
        </w:trPr>
        <w:tc>
          <w:tcPr>
            <w:tcW w:w="587" w:type="dxa"/>
            <w:vAlign w:val="center"/>
          </w:tcPr>
          <w:p w14:paraId="1478FDDE" w14:textId="54CCB31A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2</w:t>
            </w:r>
          </w:p>
        </w:tc>
        <w:tc>
          <w:tcPr>
            <w:tcW w:w="4199" w:type="dxa"/>
            <w:vAlign w:val="center"/>
          </w:tcPr>
          <w:p w14:paraId="00AFDBF5" w14:textId="3957DD12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Site-specific induction conducted</w:t>
            </w:r>
          </w:p>
        </w:tc>
        <w:tc>
          <w:tcPr>
            <w:tcW w:w="1134" w:type="dxa"/>
            <w:vAlign w:val="center"/>
          </w:tcPr>
          <w:p w14:paraId="75960338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1706648C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6334A917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5FDF9972" w14:textId="2E94AE20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3</w:t>
            </w:r>
          </w:p>
        </w:tc>
        <w:tc>
          <w:tcPr>
            <w:tcW w:w="4199" w:type="dxa"/>
            <w:vAlign w:val="center"/>
          </w:tcPr>
          <w:p w14:paraId="200E8A40" w14:textId="0510A307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UNE ID cards/access passes issued</w:t>
            </w:r>
          </w:p>
        </w:tc>
        <w:tc>
          <w:tcPr>
            <w:tcW w:w="1134" w:type="dxa"/>
            <w:vAlign w:val="center"/>
          </w:tcPr>
          <w:p w14:paraId="68DA78F0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205E782A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29F06CEA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647BC48" w14:textId="34052645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4</w:t>
            </w:r>
          </w:p>
        </w:tc>
        <w:tc>
          <w:tcPr>
            <w:tcW w:w="4199" w:type="dxa"/>
            <w:vAlign w:val="center"/>
          </w:tcPr>
          <w:p w14:paraId="390F09B2" w14:textId="585DD336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Emergency procedures communicated</w:t>
            </w:r>
          </w:p>
        </w:tc>
        <w:tc>
          <w:tcPr>
            <w:tcW w:w="1134" w:type="dxa"/>
            <w:vAlign w:val="center"/>
          </w:tcPr>
          <w:p w14:paraId="10F3CF1A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745CDF53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7CCDF1AA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078F06EE" w14:textId="63C65116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4199" w:type="dxa"/>
            <w:vAlign w:val="center"/>
          </w:tcPr>
          <w:p w14:paraId="15099B9A" w14:textId="243EAC28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White Cards sighted (construction work)</w:t>
            </w:r>
          </w:p>
        </w:tc>
        <w:tc>
          <w:tcPr>
            <w:tcW w:w="1134" w:type="dxa"/>
            <w:vAlign w:val="center"/>
          </w:tcPr>
          <w:p w14:paraId="2CA30CD5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06300F77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5165F91C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03BCF1C2" w14:textId="0A96C72B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4199" w:type="dxa"/>
            <w:vAlign w:val="center"/>
          </w:tcPr>
          <w:p w14:paraId="029361A4" w14:textId="47CAB980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High-risk work licenses verified</w:t>
            </w:r>
          </w:p>
        </w:tc>
        <w:tc>
          <w:tcPr>
            <w:tcW w:w="1134" w:type="dxa"/>
            <w:vAlign w:val="center"/>
          </w:tcPr>
          <w:p w14:paraId="6B1592F6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35B3E506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3745FC88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50129085" w14:textId="625D45ED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4199" w:type="dxa"/>
            <w:vAlign w:val="center"/>
          </w:tcPr>
          <w:p w14:paraId="733F26FD" w14:textId="44A1DBD1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UNE hazards and risks communicated</w:t>
            </w:r>
          </w:p>
        </w:tc>
        <w:tc>
          <w:tcPr>
            <w:tcW w:w="1134" w:type="dxa"/>
            <w:vAlign w:val="center"/>
          </w:tcPr>
          <w:p w14:paraId="58C7AE98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7F81F2A1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48210029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12F5B291" w14:textId="3D606BFA" w:rsidR="00BF1E6B" w:rsidRPr="00DB2F3B" w:rsidRDefault="00BF1E6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2.8</w:t>
            </w:r>
          </w:p>
        </w:tc>
        <w:tc>
          <w:tcPr>
            <w:tcW w:w="4199" w:type="dxa"/>
            <w:vAlign w:val="center"/>
          </w:tcPr>
          <w:p w14:paraId="76D03140" w14:textId="4CB56165" w:rsidR="00BF1E6B" w:rsidRPr="00DB2F3B" w:rsidRDefault="00BF1E6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Psychosocial support information provided</w:t>
            </w:r>
          </w:p>
        </w:tc>
        <w:tc>
          <w:tcPr>
            <w:tcW w:w="1134" w:type="dxa"/>
            <w:vAlign w:val="center"/>
          </w:tcPr>
          <w:p w14:paraId="2BFE5684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5749DFF1" w14:textId="77777777" w:rsidR="00BF1E6B" w:rsidRPr="00DC3FDE" w:rsidRDefault="00BF1E6B" w:rsidP="00BF1E6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E944566" w14:textId="77777777" w:rsidR="00046A3D" w:rsidRDefault="00046A3D">
      <w:pPr>
        <w:rPr>
          <w:rFonts w:ascii="Arial" w:hAnsi="Arial" w:cs="Arial"/>
          <w:sz w:val="18"/>
          <w:szCs w:val="18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89"/>
        <w:gridCol w:w="1157"/>
        <w:gridCol w:w="4665"/>
      </w:tblGrid>
      <w:tr w:rsidR="00DB2F3B" w:rsidRPr="00DC3FDE" w14:paraId="0DDC0539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431B6AC6" w14:textId="162DCA98" w:rsidR="00DB2F3B" w:rsidRPr="0072220A" w:rsidRDefault="00DB2F3B" w:rsidP="00A72E11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3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RISK MANAGEMENT DOCUMENTATION</w:t>
            </w:r>
          </w:p>
        </w:tc>
      </w:tr>
      <w:tr w:rsidR="00DB2F3B" w:rsidRPr="00DC3FDE" w14:paraId="7714EF90" w14:textId="77777777" w:rsidTr="00C114EB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C126A3" w14:textId="77777777" w:rsidR="00DB2F3B" w:rsidRPr="00C51291" w:rsidRDefault="00DB2F3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9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F40745" w14:textId="44FB0248" w:rsidR="00DB2F3B" w:rsidRPr="00C51291" w:rsidRDefault="00DB2F3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C7A38E" w14:textId="77777777" w:rsidR="00DB2F3B" w:rsidRPr="00DC3FDE" w:rsidRDefault="00DB2F3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DA4EFB" w14:textId="77777777" w:rsidR="00DB2F3B" w:rsidRPr="00DC3FDE" w:rsidRDefault="00DB2F3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DB2F3B" w:rsidRPr="00DC3FDE" w14:paraId="13FB6186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937553B" w14:textId="6B1701FD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199" w:type="dxa"/>
            <w:vAlign w:val="center"/>
          </w:tcPr>
          <w:p w14:paraId="5ACDA441" w14:textId="4DD8C699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SWMS developed for high-risk activities</w:t>
            </w:r>
          </w:p>
        </w:tc>
        <w:tc>
          <w:tcPr>
            <w:tcW w:w="1134" w:type="dxa"/>
            <w:vAlign w:val="center"/>
          </w:tcPr>
          <w:p w14:paraId="1E233A24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87A3977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7341AE97" w14:textId="77777777" w:rsidTr="00C114EB">
        <w:trPr>
          <w:trHeight w:val="312"/>
        </w:trPr>
        <w:tc>
          <w:tcPr>
            <w:tcW w:w="587" w:type="dxa"/>
            <w:vAlign w:val="center"/>
          </w:tcPr>
          <w:p w14:paraId="2DD91C9C" w14:textId="5A38BF5E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199" w:type="dxa"/>
            <w:vAlign w:val="center"/>
          </w:tcPr>
          <w:p w14:paraId="7D2B58B8" w14:textId="28CBA723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SWMS site-specific and current</w:t>
            </w:r>
          </w:p>
        </w:tc>
        <w:tc>
          <w:tcPr>
            <w:tcW w:w="1134" w:type="dxa"/>
            <w:vAlign w:val="center"/>
          </w:tcPr>
          <w:p w14:paraId="02F79910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6FB7A4FF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3593882D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39D3D39D" w14:textId="3331211D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199" w:type="dxa"/>
            <w:vAlign w:val="center"/>
          </w:tcPr>
          <w:p w14:paraId="0E69F226" w14:textId="18FAACD7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Risk assessments/JSAs completed</w:t>
            </w:r>
          </w:p>
        </w:tc>
        <w:tc>
          <w:tcPr>
            <w:tcW w:w="1134" w:type="dxa"/>
            <w:vAlign w:val="center"/>
          </w:tcPr>
          <w:p w14:paraId="117B538E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3412775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390266EE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7DBE390" w14:textId="11F5DBBA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199" w:type="dxa"/>
            <w:vAlign w:val="center"/>
          </w:tcPr>
          <w:p w14:paraId="49B5F483" w14:textId="2B53C090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Workers signed onto SWMS</w:t>
            </w:r>
          </w:p>
        </w:tc>
        <w:tc>
          <w:tcPr>
            <w:tcW w:w="1134" w:type="dxa"/>
            <w:vAlign w:val="center"/>
          </w:tcPr>
          <w:p w14:paraId="64722053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094F0F16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28BBCE82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2C338B2F" w14:textId="7EE60895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5</w:t>
            </w:r>
          </w:p>
        </w:tc>
        <w:tc>
          <w:tcPr>
            <w:tcW w:w="4199" w:type="dxa"/>
            <w:vAlign w:val="center"/>
          </w:tcPr>
          <w:p w14:paraId="506F51EE" w14:textId="2BF48525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Take 5/Start cards being used</w:t>
            </w:r>
          </w:p>
        </w:tc>
        <w:tc>
          <w:tcPr>
            <w:tcW w:w="1134" w:type="dxa"/>
            <w:vAlign w:val="center"/>
          </w:tcPr>
          <w:p w14:paraId="59A6F8B7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75A07BD7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3BA89B1C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47EE1E2E" w14:textId="226A2BF5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6</w:t>
            </w:r>
          </w:p>
        </w:tc>
        <w:tc>
          <w:tcPr>
            <w:tcW w:w="4199" w:type="dxa"/>
            <w:vAlign w:val="center"/>
          </w:tcPr>
          <w:p w14:paraId="15089318" w14:textId="6C73C20C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Permits to work obtained (if required)</w:t>
            </w:r>
          </w:p>
        </w:tc>
        <w:tc>
          <w:tcPr>
            <w:tcW w:w="1134" w:type="dxa"/>
            <w:vAlign w:val="center"/>
          </w:tcPr>
          <w:p w14:paraId="04FFC508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6336780E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0EC91236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4E535BD6" w14:textId="51283FFB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7</w:t>
            </w:r>
          </w:p>
        </w:tc>
        <w:tc>
          <w:tcPr>
            <w:tcW w:w="4199" w:type="dxa"/>
            <w:vAlign w:val="center"/>
          </w:tcPr>
          <w:p w14:paraId="6EF6F256" w14:textId="796F9C18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Safety Data Sheets available</w:t>
            </w:r>
          </w:p>
        </w:tc>
        <w:tc>
          <w:tcPr>
            <w:tcW w:w="1134" w:type="dxa"/>
            <w:vAlign w:val="center"/>
          </w:tcPr>
          <w:p w14:paraId="12BBC608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8A8CCE4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2F3B" w:rsidRPr="00DC3FDE" w14:paraId="4BAE6D5F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52CC4AC1" w14:textId="69D60D9A" w:rsidR="00DB2F3B" w:rsidRPr="00DB2F3B" w:rsidRDefault="00DB2F3B" w:rsidP="00DB2F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DB2F3B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199" w:type="dxa"/>
            <w:vAlign w:val="center"/>
          </w:tcPr>
          <w:p w14:paraId="025C9D3E" w14:textId="06F721B1" w:rsidR="00DB2F3B" w:rsidRPr="00DB2F3B" w:rsidRDefault="00DB2F3B" w:rsidP="00DB2F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DB2F3B">
              <w:rPr>
                <w:rFonts w:ascii="Arial" w:hAnsi="Arial" w:cs="Arial"/>
                <w:sz w:val="16"/>
                <w:szCs w:val="16"/>
              </w:rPr>
              <w:t>WHS Management Plan (&gt;$250k construction)</w:t>
            </w:r>
          </w:p>
        </w:tc>
        <w:tc>
          <w:tcPr>
            <w:tcW w:w="1134" w:type="dxa"/>
            <w:vAlign w:val="center"/>
          </w:tcPr>
          <w:p w14:paraId="3608FFCF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124A6918" w14:textId="77777777" w:rsidR="00DB2F3B" w:rsidRPr="00DC3FDE" w:rsidRDefault="00DB2F3B" w:rsidP="00DB2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3AA2873" w14:textId="77777777" w:rsidR="00BF1E6B" w:rsidRDefault="00BF1E6B">
      <w:pPr>
        <w:rPr>
          <w:rFonts w:ascii="Arial" w:hAnsi="Arial" w:cs="Arial"/>
          <w:sz w:val="18"/>
          <w:szCs w:val="18"/>
        </w:rPr>
      </w:pPr>
    </w:p>
    <w:p w14:paraId="15C45764" w14:textId="77777777" w:rsidR="00BF1E6B" w:rsidRDefault="00BF1E6B">
      <w:pPr>
        <w:rPr>
          <w:rFonts w:ascii="Arial" w:hAnsi="Arial" w:cs="Arial"/>
          <w:sz w:val="18"/>
          <w:szCs w:val="18"/>
        </w:rPr>
      </w:pPr>
    </w:p>
    <w:p w14:paraId="05CCC557" w14:textId="77777777" w:rsidR="00C916B8" w:rsidRDefault="00C916B8">
      <w:pPr>
        <w:rPr>
          <w:rFonts w:ascii="Arial" w:hAnsi="Arial" w:cs="Arial"/>
          <w:sz w:val="18"/>
          <w:szCs w:val="18"/>
        </w:rPr>
      </w:pPr>
    </w:p>
    <w:p w14:paraId="7BD78B7D" w14:textId="77777777" w:rsidR="00C916B8" w:rsidRDefault="00C916B8">
      <w:pPr>
        <w:rPr>
          <w:rFonts w:ascii="Arial" w:hAnsi="Arial" w:cs="Arial"/>
          <w:sz w:val="18"/>
          <w:szCs w:val="18"/>
        </w:rPr>
      </w:pPr>
    </w:p>
    <w:p w14:paraId="3B518CED" w14:textId="77777777" w:rsidR="00C916B8" w:rsidRDefault="00C916B8">
      <w:pPr>
        <w:rPr>
          <w:rFonts w:ascii="Arial" w:hAnsi="Arial" w:cs="Arial"/>
          <w:sz w:val="18"/>
          <w:szCs w:val="18"/>
        </w:rPr>
      </w:pPr>
    </w:p>
    <w:p w14:paraId="623EBD06" w14:textId="77777777" w:rsidR="00C916B8" w:rsidRDefault="00C916B8">
      <w:pPr>
        <w:rPr>
          <w:rFonts w:ascii="Arial" w:hAnsi="Arial" w:cs="Arial"/>
          <w:sz w:val="18"/>
          <w:szCs w:val="18"/>
        </w:rPr>
      </w:pPr>
    </w:p>
    <w:p w14:paraId="76625C6B" w14:textId="77777777" w:rsidR="00C916B8" w:rsidRDefault="00C916B8">
      <w:pPr>
        <w:rPr>
          <w:rFonts w:ascii="Arial" w:hAnsi="Arial" w:cs="Arial"/>
          <w:sz w:val="18"/>
          <w:szCs w:val="18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89"/>
        <w:gridCol w:w="1157"/>
        <w:gridCol w:w="4665"/>
      </w:tblGrid>
      <w:tr w:rsidR="00C916B8" w:rsidRPr="00DC3FDE" w14:paraId="768B5A24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034B305F" w14:textId="43105788" w:rsidR="00C916B8" w:rsidRPr="0072220A" w:rsidRDefault="00C916B8" w:rsidP="00A72E11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4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ORKSITE COMPLIANCE</w:t>
            </w:r>
          </w:p>
        </w:tc>
      </w:tr>
      <w:tr w:rsidR="00C916B8" w:rsidRPr="00DC3FDE" w14:paraId="5A7FB9FA" w14:textId="77777777" w:rsidTr="00C114EB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0E08AC" w14:textId="77777777" w:rsidR="00C916B8" w:rsidRPr="00C51291" w:rsidRDefault="00C916B8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9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6F8720" w14:textId="77777777" w:rsidR="00C916B8" w:rsidRPr="00C51291" w:rsidRDefault="00C916B8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9FABE6" w14:textId="77777777" w:rsidR="00C916B8" w:rsidRPr="00DC3FDE" w:rsidRDefault="00C916B8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923ECA" w14:textId="77777777" w:rsidR="00C916B8" w:rsidRPr="00DC3FDE" w:rsidRDefault="00C916B8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C916B8" w:rsidRPr="00DC3FDE" w14:paraId="5BCEFFA3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10E898E" w14:textId="2DDA2A19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199" w:type="dxa"/>
            <w:vAlign w:val="center"/>
          </w:tcPr>
          <w:p w14:paraId="55BFEF57" w14:textId="1266ACBE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Work area barricaded/secured appropriately</w:t>
            </w:r>
          </w:p>
        </w:tc>
        <w:tc>
          <w:tcPr>
            <w:tcW w:w="1134" w:type="dxa"/>
            <w:vAlign w:val="center"/>
          </w:tcPr>
          <w:p w14:paraId="3F4DC608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25B2EA30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7E59D2C2" w14:textId="77777777" w:rsidTr="00C114EB">
        <w:trPr>
          <w:trHeight w:val="312"/>
        </w:trPr>
        <w:tc>
          <w:tcPr>
            <w:tcW w:w="587" w:type="dxa"/>
            <w:vAlign w:val="center"/>
          </w:tcPr>
          <w:p w14:paraId="2F320601" w14:textId="4C53F595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199" w:type="dxa"/>
            <w:vAlign w:val="center"/>
          </w:tcPr>
          <w:p w14:paraId="2D1D1C85" w14:textId="29920409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Signage adequate and visible</w:t>
            </w:r>
          </w:p>
        </w:tc>
        <w:tc>
          <w:tcPr>
            <w:tcW w:w="1134" w:type="dxa"/>
            <w:vAlign w:val="center"/>
          </w:tcPr>
          <w:p w14:paraId="50DBF115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20BC9982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5622EAC8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56F76811" w14:textId="62FE0293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199" w:type="dxa"/>
            <w:vAlign w:val="center"/>
          </w:tcPr>
          <w:p w14:paraId="6C603D4C" w14:textId="74CF8C96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PPE worn correctly and in good condition</w:t>
            </w:r>
          </w:p>
        </w:tc>
        <w:tc>
          <w:tcPr>
            <w:tcW w:w="1134" w:type="dxa"/>
            <w:vAlign w:val="center"/>
          </w:tcPr>
          <w:p w14:paraId="431C86BE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386A03DC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18EFB402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1495EF06" w14:textId="688C2C15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199" w:type="dxa"/>
            <w:vAlign w:val="center"/>
          </w:tcPr>
          <w:p w14:paraId="56FF7007" w14:textId="23A3938A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 xml:space="preserve">Tools and equipment </w:t>
            </w:r>
            <w:r w:rsidR="001B136F">
              <w:rPr>
                <w:rFonts w:ascii="Arial" w:hAnsi="Arial" w:cs="Arial"/>
                <w:sz w:val="16"/>
                <w:szCs w:val="16"/>
              </w:rPr>
              <w:t>not damaged</w:t>
            </w:r>
            <w:r w:rsidRPr="00C916B8">
              <w:rPr>
                <w:rFonts w:ascii="Arial" w:hAnsi="Arial" w:cs="Arial"/>
                <w:sz w:val="16"/>
                <w:szCs w:val="16"/>
              </w:rPr>
              <w:t xml:space="preserve"> and tagged</w:t>
            </w:r>
          </w:p>
        </w:tc>
        <w:tc>
          <w:tcPr>
            <w:tcW w:w="1134" w:type="dxa"/>
            <w:vAlign w:val="center"/>
          </w:tcPr>
          <w:p w14:paraId="207994E3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735181DB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15B9165B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3ED97789" w14:textId="0991BFC0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5</w:t>
            </w:r>
          </w:p>
        </w:tc>
        <w:tc>
          <w:tcPr>
            <w:tcW w:w="4199" w:type="dxa"/>
            <w:vAlign w:val="center"/>
          </w:tcPr>
          <w:p w14:paraId="37CB8F32" w14:textId="58FA8756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Electrical equipment tested and tagged</w:t>
            </w:r>
          </w:p>
        </w:tc>
        <w:tc>
          <w:tcPr>
            <w:tcW w:w="1134" w:type="dxa"/>
            <w:vAlign w:val="center"/>
          </w:tcPr>
          <w:p w14:paraId="1741557F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079A4EE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0CCC7E7D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89B5701" w14:textId="3F9FADF7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6</w:t>
            </w:r>
          </w:p>
        </w:tc>
        <w:tc>
          <w:tcPr>
            <w:tcW w:w="4199" w:type="dxa"/>
            <w:vAlign w:val="center"/>
          </w:tcPr>
          <w:p w14:paraId="7A65B92C" w14:textId="50A2E1A1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Working at heights controls in place</w:t>
            </w:r>
          </w:p>
        </w:tc>
        <w:tc>
          <w:tcPr>
            <w:tcW w:w="1134" w:type="dxa"/>
            <w:vAlign w:val="center"/>
          </w:tcPr>
          <w:p w14:paraId="2B7DB7E9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110520EA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3B44BC56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1C1D2DD8" w14:textId="4F1FB9F3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7</w:t>
            </w:r>
          </w:p>
        </w:tc>
        <w:tc>
          <w:tcPr>
            <w:tcW w:w="4199" w:type="dxa"/>
            <w:vAlign w:val="center"/>
          </w:tcPr>
          <w:p w14:paraId="2674864C" w14:textId="6330E85C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Housekeeping standards maintained</w:t>
            </w:r>
          </w:p>
        </w:tc>
        <w:tc>
          <w:tcPr>
            <w:tcW w:w="1134" w:type="dxa"/>
            <w:vAlign w:val="center"/>
          </w:tcPr>
          <w:p w14:paraId="5F50C861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392428F9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1013DAD5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56FA0DF3" w14:textId="5F0ABFE1" w:rsidR="00C916B8" w:rsidRPr="00DB2F3B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DB2F3B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199" w:type="dxa"/>
            <w:vAlign w:val="center"/>
          </w:tcPr>
          <w:p w14:paraId="51F613E5" w14:textId="7E47E820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Chemical storage appropriate</w:t>
            </w:r>
          </w:p>
        </w:tc>
        <w:tc>
          <w:tcPr>
            <w:tcW w:w="1134" w:type="dxa"/>
            <w:vAlign w:val="center"/>
          </w:tcPr>
          <w:p w14:paraId="68661241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2ED72E31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5D25655E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59817477" w14:textId="7694466C" w:rsidR="00C916B8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.9</w:t>
            </w:r>
          </w:p>
        </w:tc>
        <w:tc>
          <w:tcPr>
            <w:tcW w:w="4199" w:type="dxa"/>
            <w:vAlign w:val="center"/>
          </w:tcPr>
          <w:p w14:paraId="565DEE91" w14:textId="27A11F85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Emergency equipment accessible</w:t>
            </w:r>
          </w:p>
        </w:tc>
        <w:tc>
          <w:tcPr>
            <w:tcW w:w="1134" w:type="dxa"/>
            <w:vAlign w:val="center"/>
          </w:tcPr>
          <w:p w14:paraId="6C961BBF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55B35DE1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16B8" w:rsidRPr="00DC3FDE" w14:paraId="4537338E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53D98C70" w14:textId="36CD797E" w:rsidR="00C916B8" w:rsidRDefault="00C916B8" w:rsidP="00C916B8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.10</w:t>
            </w:r>
          </w:p>
        </w:tc>
        <w:tc>
          <w:tcPr>
            <w:tcW w:w="4199" w:type="dxa"/>
            <w:vAlign w:val="center"/>
          </w:tcPr>
          <w:p w14:paraId="5BED8724" w14:textId="6B42E996" w:rsidR="00C916B8" w:rsidRPr="00C916B8" w:rsidRDefault="00C916B8" w:rsidP="00C916B8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916B8">
              <w:rPr>
                <w:rFonts w:ascii="Arial" w:hAnsi="Arial" w:cs="Arial"/>
                <w:sz w:val="16"/>
                <w:szCs w:val="16"/>
              </w:rPr>
              <w:t>Traffic management implemented</w:t>
            </w:r>
          </w:p>
        </w:tc>
        <w:tc>
          <w:tcPr>
            <w:tcW w:w="1134" w:type="dxa"/>
            <w:vAlign w:val="center"/>
          </w:tcPr>
          <w:p w14:paraId="426663D8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6D11214B" w14:textId="77777777" w:rsidR="00C916B8" w:rsidRPr="00DC3FDE" w:rsidRDefault="00C916B8" w:rsidP="00C916B8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F1F9F36" w14:textId="77777777" w:rsidR="00BF1E6B" w:rsidRPr="00DE05B8" w:rsidRDefault="00BF1E6B">
      <w:pPr>
        <w:rPr>
          <w:rFonts w:ascii="Arial" w:hAnsi="Arial" w:cs="Arial"/>
          <w:sz w:val="16"/>
          <w:szCs w:val="16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89"/>
        <w:gridCol w:w="1157"/>
        <w:gridCol w:w="4665"/>
      </w:tblGrid>
      <w:tr w:rsidR="00B40F46" w:rsidRPr="00DC3FDE" w14:paraId="7714F19C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21AFF9F5" w14:textId="3D997C76" w:rsidR="00B40F46" w:rsidRPr="0072220A" w:rsidRDefault="00B40F46" w:rsidP="00A72E11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5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ORK PRACTICES OBSERVATION</w:t>
            </w:r>
          </w:p>
        </w:tc>
      </w:tr>
      <w:tr w:rsidR="00B40F46" w:rsidRPr="00DC3FDE" w14:paraId="6F58D71F" w14:textId="77777777" w:rsidTr="00BC7D9E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85E40E" w14:textId="77777777" w:rsidR="00B40F46" w:rsidRPr="00C51291" w:rsidRDefault="00B40F46" w:rsidP="00A72E1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8AECFE" w14:textId="77777777" w:rsidR="00B40F46" w:rsidRPr="00C51291" w:rsidRDefault="00B40F46" w:rsidP="00A72E1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B28226" w14:textId="77777777" w:rsidR="00B40F46" w:rsidRPr="00DC3FDE" w:rsidRDefault="00B40F46" w:rsidP="00A72E11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6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737B649" w14:textId="77777777" w:rsidR="00B40F46" w:rsidRPr="00DC3FDE" w:rsidRDefault="00B40F46" w:rsidP="00A72E11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B40F46" w:rsidRPr="00DC3FDE" w14:paraId="7BFC456F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3E41C0D7" w14:textId="2E5E425C" w:rsidR="00B40F46" w:rsidRPr="00DB2F3B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DB2F3B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189" w:type="dxa"/>
            <w:vAlign w:val="center"/>
          </w:tcPr>
          <w:p w14:paraId="7B8FC641" w14:textId="23631DED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Work being performed per SWMS/procedures</w:t>
            </w:r>
          </w:p>
        </w:tc>
        <w:tc>
          <w:tcPr>
            <w:tcW w:w="1157" w:type="dxa"/>
            <w:vAlign w:val="center"/>
          </w:tcPr>
          <w:p w14:paraId="55B596C2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32658717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0F6B03B1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07B51EE5" w14:textId="49B41283" w:rsidR="00B40F46" w:rsidRPr="00DB2F3B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DB2F3B">
              <w:rPr>
                <w:rFonts w:ascii="Arial" w:hAnsi="Arial" w:cs="Arial"/>
                <w:sz w:val="16"/>
                <w:szCs w:val="16"/>
              </w:rPr>
              <w:t>.</w:t>
            </w:r>
            <w:r w:rsidR="00BC7D9E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189" w:type="dxa"/>
            <w:vAlign w:val="center"/>
          </w:tcPr>
          <w:p w14:paraId="4A6EEEA3" w14:textId="578DB959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Manual handling practices appropriate</w:t>
            </w:r>
          </w:p>
        </w:tc>
        <w:tc>
          <w:tcPr>
            <w:tcW w:w="1157" w:type="dxa"/>
            <w:vAlign w:val="center"/>
          </w:tcPr>
          <w:p w14:paraId="1CC5CCF1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6B53F857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301C0C9F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177947F0" w14:textId="0902BA2B" w:rsidR="00B40F46" w:rsidRPr="00DB2F3B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DB2F3B">
              <w:rPr>
                <w:rFonts w:ascii="Arial" w:hAnsi="Arial" w:cs="Arial"/>
                <w:sz w:val="16"/>
                <w:szCs w:val="16"/>
              </w:rPr>
              <w:t>.</w:t>
            </w:r>
            <w:r w:rsidR="00BC7D9E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189" w:type="dxa"/>
            <w:vAlign w:val="center"/>
          </w:tcPr>
          <w:p w14:paraId="22C9833A" w14:textId="3CAC2501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Hot work procedures followed</w:t>
            </w:r>
          </w:p>
        </w:tc>
        <w:tc>
          <w:tcPr>
            <w:tcW w:w="1157" w:type="dxa"/>
            <w:vAlign w:val="center"/>
          </w:tcPr>
          <w:p w14:paraId="27BC1506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757F4F8F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086E851E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3F1D0A5A" w14:textId="23389FEE" w:rsidR="00B40F46" w:rsidRPr="00DB2F3B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DB2F3B">
              <w:rPr>
                <w:rFonts w:ascii="Arial" w:hAnsi="Arial" w:cs="Arial"/>
                <w:sz w:val="16"/>
                <w:szCs w:val="16"/>
              </w:rPr>
              <w:t>.</w:t>
            </w:r>
            <w:r w:rsidR="00BC7D9E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189" w:type="dxa"/>
            <w:vAlign w:val="center"/>
          </w:tcPr>
          <w:p w14:paraId="5822E953" w14:textId="2FE644FB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Isolation/lockout procedures used</w:t>
            </w:r>
          </w:p>
        </w:tc>
        <w:tc>
          <w:tcPr>
            <w:tcW w:w="1157" w:type="dxa"/>
            <w:vAlign w:val="center"/>
          </w:tcPr>
          <w:p w14:paraId="4E5DEBB2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0427DDA4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0AB9315F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12F58DA4" w14:textId="43B27775" w:rsidR="00B40F46" w:rsidRPr="00DB2F3B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DB2F3B">
              <w:rPr>
                <w:rFonts w:ascii="Arial" w:hAnsi="Arial" w:cs="Arial"/>
                <w:sz w:val="16"/>
                <w:szCs w:val="16"/>
              </w:rPr>
              <w:t>.</w:t>
            </w:r>
            <w:r w:rsidR="00BC7D9E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189" w:type="dxa"/>
            <w:vAlign w:val="center"/>
          </w:tcPr>
          <w:p w14:paraId="714799D4" w14:textId="50ADA6A1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Confined space procedures followed</w:t>
            </w:r>
          </w:p>
        </w:tc>
        <w:tc>
          <w:tcPr>
            <w:tcW w:w="1157" w:type="dxa"/>
            <w:vAlign w:val="center"/>
          </w:tcPr>
          <w:p w14:paraId="62E53E45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0F92B868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69EA6823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7DA7B6D7" w14:textId="29650DBF" w:rsidR="00B40F46" w:rsidRPr="00DB2F3B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DB2F3B">
              <w:rPr>
                <w:rFonts w:ascii="Arial" w:hAnsi="Arial" w:cs="Arial"/>
                <w:sz w:val="16"/>
                <w:szCs w:val="16"/>
              </w:rPr>
              <w:t>.</w:t>
            </w:r>
            <w:r w:rsidR="00BC7D9E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189" w:type="dxa"/>
            <w:vAlign w:val="center"/>
          </w:tcPr>
          <w:p w14:paraId="261E5230" w14:textId="5B1389FA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Environmental controls in place</w:t>
            </w:r>
          </w:p>
        </w:tc>
        <w:tc>
          <w:tcPr>
            <w:tcW w:w="1157" w:type="dxa"/>
            <w:vAlign w:val="center"/>
          </w:tcPr>
          <w:p w14:paraId="7443CD7B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682EE3EA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673FDB1D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60AA08A4" w14:textId="6C8E8973" w:rsidR="00B40F46" w:rsidRPr="00DB2F3B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DB2F3B">
              <w:rPr>
                <w:rFonts w:ascii="Arial" w:hAnsi="Arial" w:cs="Arial"/>
                <w:sz w:val="16"/>
                <w:szCs w:val="16"/>
              </w:rPr>
              <w:t>.</w:t>
            </w:r>
            <w:r w:rsidR="00BC7D9E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189" w:type="dxa"/>
            <w:vAlign w:val="center"/>
          </w:tcPr>
          <w:p w14:paraId="761A5411" w14:textId="1E914EFA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Waste management appropriate</w:t>
            </w:r>
          </w:p>
        </w:tc>
        <w:tc>
          <w:tcPr>
            <w:tcW w:w="1157" w:type="dxa"/>
            <w:vAlign w:val="center"/>
          </w:tcPr>
          <w:p w14:paraId="6B17FDDE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12732ADB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25BDDF44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17C5D349" w14:textId="1F0CF9CC" w:rsidR="00B40F46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.</w:t>
            </w:r>
            <w:r w:rsidR="00BC7D9E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189" w:type="dxa"/>
            <w:vAlign w:val="center"/>
          </w:tcPr>
          <w:p w14:paraId="1B4752A4" w14:textId="68872647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Fatigue management observed</w:t>
            </w:r>
          </w:p>
        </w:tc>
        <w:tc>
          <w:tcPr>
            <w:tcW w:w="1157" w:type="dxa"/>
            <w:vAlign w:val="center"/>
          </w:tcPr>
          <w:p w14:paraId="1A3A1D1F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427BE2F0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F46" w:rsidRPr="00DC3FDE" w14:paraId="67FA317B" w14:textId="77777777" w:rsidTr="00BC7D9E">
        <w:trPr>
          <w:trHeight w:val="310"/>
        </w:trPr>
        <w:tc>
          <w:tcPr>
            <w:tcW w:w="587" w:type="dxa"/>
            <w:vAlign w:val="center"/>
          </w:tcPr>
          <w:p w14:paraId="002AF186" w14:textId="597946B0" w:rsidR="00B40F46" w:rsidRDefault="00B40F46" w:rsidP="00B40F46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.</w:t>
            </w:r>
            <w:r w:rsidR="00BC7D9E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4189" w:type="dxa"/>
            <w:vAlign w:val="center"/>
          </w:tcPr>
          <w:p w14:paraId="0A804F8A" w14:textId="256E749B" w:rsidR="00B40F46" w:rsidRPr="00B40F46" w:rsidRDefault="00B40F46" w:rsidP="00B40F46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40F46">
              <w:rPr>
                <w:rFonts w:ascii="Arial" w:hAnsi="Arial" w:cs="Arial"/>
                <w:sz w:val="16"/>
                <w:szCs w:val="16"/>
              </w:rPr>
              <w:t>Stop work authority understood</w:t>
            </w:r>
          </w:p>
        </w:tc>
        <w:tc>
          <w:tcPr>
            <w:tcW w:w="1157" w:type="dxa"/>
            <w:vAlign w:val="center"/>
          </w:tcPr>
          <w:p w14:paraId="77781AE7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55ACF9DB" w14:textId="77777777" w:rsidR="00B40F46" w:rsidRPr="00DC3FDE" w:rsidRDefault="00B40F46" w:rsidP="00B40F46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2684586" w14:textId="77777777" w:rsidR="00B40F46" w:rsidRPr="00DE05B8" w:rsidRDefault="00B40F46">
      <w:pPr>
        <w:rPr>
          <w:rFonts w:ascii="Arial" w:hAnsi="Arial" w:cs="Arial"/>
          <w:sz w:val="16"/>
          <w:szCs w:val="16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90"/>
        <w:gridCol w:w="1157"/>
        <w:gridCol w:w="4664"/>
      </w:tblGrid>
      <w:tr w:rsidR="00290959" w:rsidRPr="00DC3FDE" w14:paraId="7CB79ADB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5C7E84C0" w14:textId="2F6D96CA" w:rsidR="00290959" w:rsidRPr="0072220A" w:rsidRDefault="00290959" w:rsidP="00A72E11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6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COMMUNICATION AND CONSULTATION</w:t>
            </w:r>
          </w:p>
        </w:tc>
      </w:tr>
      <w:tr w:rsidR="00290959" w:rsidRPr="00DC3FDE" w14:paraId="3D6025ED" w14:textId="77777777" w:rsidTr="00C114EB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ABCACFC" w14:textId="77777777" w:rsidR="00290959" w:rsidRPr="00C51291" w:rsidRDefault="00290959" w:rsidP="00A72E1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9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4508E7" w14:textId="77777777" w:rsidR="00290959" w:rsidRPr="00C51291" w:rsidRDefault="00290959" w:rsidP="00A72E1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A735917" w14:textId="77777777" w:rsidR="00290959" w:rsidRPr="00DC3FDE" w:rsidRDefault="00290959" w:rsidP="00A72E11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2D92A9" w14:textId="77777777" w:rsidR="00290959" w:rsidRPr="00DC3FDE" w:rsidRDefault="00290959" w:rsidP="00A72E11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290959" w:rsidRPr="00DC3FDE" w14:paraId="4A83A809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2C9BC858" w14:textId="6D7EB842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199" w:type="dxa"/>
            <w:vAlign w:val="center"/>
          </w:tcPr>
          <w:p w14:paraId="6F61AA3D" w14:textId="27A7ACB2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Pre-start/toolbox talks conducted</w:t>
            </w:r>
          </w:p>
        </w:tc>
        <w:tc>
          <w:tcPr>
            <w:tcW w:w="1134" w:type="dxa"/>
            <w:vAlign w:val="center"/>
          </w:tcPr>
          <w:p w14:paraId="10CCD0F0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1C783486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0959" w:rsidRPr="00DC3FDE" w14:paraId="28E7562F" w14:textId="77777777" w:rsidTr="00C114EB">
        <w:trPr>
          <w:trHeight w:val="312"/>
        </w:trPr>
        <w:tc>
          <w:tcPr>
            <w:tcW w:w="587" w:type="dxa"/>
            <w:vAlign w:val="center"/>
          </w:tcPr>
          <w:p w14:paraId="37D23351" w14:textId="24B01830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199" w:type="dxa"/>
            <w:vAlign w:val="center"/>
          </w:tcPr>
          <w:p w14:paraId="1607804C" w14:textId="171BBF60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Regular consultation meetings held</w:t>
            </w:r>
          </w:p>
        </w:tc>
        <w:tc>
          <w:tcPr>
            <w:tcW w:w="1134" w:type="dxa"/>
            <w:vAlign w:val="center"/>
          </w:tcPr>
          <w:p w14:paraId="38D19D3B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5C89AE0F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0959" w:rsidRPr="00DC3FDE" w14:paraId="4CC6BFE8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4DE20FA8" w14:textId="1E7BA054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199" w:type="dxa"/>
            <w:vAlign w:val="center"/>
          </w:tcPr>
          <w:p w14:paraId="747F7DEA" w14:textId="1B20E1F2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Contract Supervisor contact maintained</w:t>
            </w:r>
          </w:p>
        </w:tc>
        <w:tc>
          <w:tcPr>
            <w:tcW w:w="1134" w:type="dxa"/>
            <w:vAlign w:val="center"/>
          </w:tcPr>
          <w:p w14:paraId="5A0E6AB3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7620360E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0959" w:rsidRPr="00DC3FDE" w14:paraId="2DF88D6C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FBCF4D4" w14:textId="48C7E2AD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199" w:type="dxa"/>
            <w:vAlign w:val="center"/>
          </w:tcPr>
          <w:p w14:paraId="0F096925" w14:textId="37205C97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Changes to scope communicated</w:t>
            </w:r>
          </w:p>
        </w:tc>
        <w:tc>
          <w:tcPr>
            <w:tcW w:w="1134" w:type="dxa"/>
            <w:vAlign w:val="center"/>
          </w:tcPr>
          <w:p w14:paraId="77137B4B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16DD7B2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0959" w:rsidRPr="00DC3FDE" w14:paraId="3EC42A81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33564632" w14:textId="10F81441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5</w:t>
            </w:r>
          </w:p>
        </w:tc>
        <w:tc>
          <w:tcPr>
            <w:tcW w:w="4199" w:type="dxa"/>
            <w:vAlign w:val="center"/>
          </w:tcPr>
          <w:p w14:paraId="0FCFBD77" w14:textId="0950454D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Incident reporting understood</w:t>
            </w:r>
          </w:p>
        </w:tc>
        <w:tc>
          <w:tcPr>
            <w:tcW w:w="1134" w:type="dxa"/>
            <w:vAlign w:val="center"/>
          </w:tcPr>
          <w:p w14:paraId="2FA434C8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9899920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0959" w:rsidRPr="00DC3FDE" w14:paraId="4AC1CE1A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069F7474" w14:textId="30013D11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6</w:t>
            </w:r>
          </w:p>
        </w:tc>
        <w:tc>
          <w:tcPr>
            <w:tcW w:w="4199" w:type="dxa"/>
            <w:vAlign w:val="center"/>
          </w:tcPr>
          <w:p w14:paraId="2E433499" w14:textId="185935D1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Worker feedback mechanisms in place</w:t>
            </w:r>
          </w:p>
        </w:tc>
        <w:tc>
          <w:tcPr>
            <w:tcW w:w="1134" w:type="dxa"/>
            <w:vAlign w:val="center"/>
          </w:tcPr>
          <w:p w14:paraId="63459CBC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009AB942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0959" w:rsidRPr="00DC3FDE" w14:paraId="01291B84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080C8CF9" w14:textId="559D8BB4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7</w:t>
            </w:r>
          </w:p>
        </w:tc>
        <w:tc>
          <w:tcPr>
            <w:tcW w:w="4199" w:type="dxa"/>
            <w:vAlign w:val="center"/>
          </w:tcPr>
          <w:p w14:paraId="6488DD02" w14:textId="09681F0F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Language/communication barriers addressed</w:t>
            </w:r>
          </w:p>
        </w:tc>
        <w:tc>
          <w:tcPr>
            <w:tcW w:w="1134" w:type="dxa"/>
            <w:vAlign w:val="center"/>
          </w:tcPr>
          <w:p w14:paraId="71938A89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436B0CA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0959" w:rsidRPr="00DC3FDE" w14:paraId="6A0643AF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21113A2C" w14:textId="20BA4164" w:rsidR="00290959" w:rsidRPr="00DB2F3B" w:rsidRDefault="00290959" w:rsidP="00290959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DB2F3B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199" w:type="dxa"/>
            <w:vAlign w:val="center"/>
          </w:tcPr>
          <w:p w14:paraId="2CF16BB3" w14:textId="0844ECC2" w:rsidR="00290959" w:rsidRPr="00290959" w:rsidRDefault="00290959" w:rsidP="00290959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290959">
              <w:rPr>
                <w:rFonts w:ascii="Arial" w:hAnsi="Arial" w:cs="Arial"/>
                <w:sz w:val="16"/>
                <w:szCs w:val="16"/>
              </w:rPr>
              <w:t>Coordination with other contractors effective</w:t>
            </w:r>
          </w:p>
        </w:tc>
        <w:tc>
          <w:tcPr>
            <w:tcW w:w="1134" w:type="dxa"/>
            <w:vAlign w:val="center"/>
          </w:tcPr>
          <w:p w14:paraId="44BD7C78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345CDFE6" w14:textId="77777777" w:rsidR="00290959" w:rsidRPr="00DC3FDE" w:rsidRDefault="00290959" w:rsidP="00290959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5E0B0A0" w14:textId="77777777" w:rsidR="00B40F46" w:rsidRPr="00DE05B8" w:rsidRDefault="00B40F46">
      <w:pPr>
        <w:rPr>
          <w:rFonts w:ascii="Arial" w:hAnsi="Arial" w:cs="Arial"/>
          <w:sz w:val="16"/>
          <w:szCs w:val="16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89"/>
        <w:gridCol w:w="1157"/>
        <w:gridCol w:w="4665"/>
      </w:tblGrid>
      <w:tr w:rsidR="00B0573B" w:rsidRPr="00DC3FDE" w14:paraId="2EF0F14D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15C7D988" w14:textId="37CEB427" w:rsidR="00B0573B" w:rsidRPr="0072220A" w:rsidRDefault="00B0573B" w:rsidP="00A72E11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7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MONITORING AND REPORTING</w:t>
            </w:r>
          </w:p>
        </w:tc>
      </w:tr>
      <w:tr w:rsidR="00B0573B" w:rsidRPr="00DC3FDE" w14:paraId="174E52F9" w14:textId="77777777" w:rsidTr="00DE05B8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65E7F8" w14:textId="77777777" w:rsidR="00B0573B" w:rsidRPr="00C51291" w:rsidRDefault="00B0573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8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80FC7F" w14:textId="77777777" w:rsidR="00B0573B" w:rsidRPr="00C51291" w:rsidRDefault="00B0573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636117" w14:textId="77777777" w:rsidR="00B0573B" w:rsidRPr="00DC3FDE" w:rsidRDefault="00B0573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6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9077BC" w14:textId="77777777" w:rsidR="00B0573B" w:rsidRPr="00DC3FDE" w:rsidRDefault="00B0573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B0573B" w:rsidRPr="00DC3FDE" w14:paraId="60802A23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32D1CE9C" w14:textId="6E9B8618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189" w:type="dxa"/>
            <w:vAlign w:val="center"/>
          </w:tcPr>
          <w:p w14:paraId="35EFFA55" w14:textId="6EE669BC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Daily check-in/check-out occurring</w:t>
            </w:r>
          </w:p>
        </w:tc>
        <w:tc>
          <w:tcPr>
            <w:tcW w:w="1157" w:type="dxa"/>
            <w:vAlign w:val="center"/>
          </w:tcPr>
          <w:p w14:paraId="5263698B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4AD4CB18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5714FAA7" w14:textId="77777777" w:rsidTr="00DE05B8">
        <w:trPr>
          <w:trHeight w:val="312"/>
        </w:trPr>
        <w:tc>
          <w:tcPr>
            <w:tcW w:w="587" w:type="dxa"/>
            <w:vAlign w:val="center"/>
          </w:tcPr>
          <w:p w14:paraId="2FDD796D" w14:textId="0B13BA96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189" w:type="dxa"/>
            <w:vAlign w:val="center"/>
          </w:tcPr>
          <w:p w14:paraId="5E8815F9" w14:textId="1A285743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 xml:space="preserve">Hazards reported in </w:t>
            </w:r>
            <w:proofErr w:type="spellStart"/>
            <w:r w:rsidRPr="00B0573B">
              <w:rPr>
                <w:rFonts w:ascii="Arial" w:hAnsi="Arial" w:cs="Arial"/>
                <w:sz w:val="16"/>
                <w:szCs w:val="16"/>
              </w:rPr>
              <w:t>KeepSafe</w:t>
            </w:r>
            <w:proofErr w:type="spellEnd"/>
          </w:p>
        </w:tc>
        <w:tc>
          <w:tcPr>
            <w:tcW w:w="1157" w:type="dxa"/>
            <w:vAlign w:val="center"/>
          </w:tcPr>
          <w:p w14:paraId="25BFE752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4E1A03EA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1D4EEFE2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5AE0BFEB" w14:textId="37C706A8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189" w:type="dxa"/>
            <w:vAlign w:val="center"/>
          </w:tcPr>
          <w:p w14:paraId="7B2F7FBF" w14:textId="50EE1FFC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Incidents/near misses reported</w:t>
            </w:r>
          </w:p>
        </w:tc>
        <w:tc>
          <w:tcPr>
            <w:tcW w:w="1157" w:type="dxa"/>
            <w:vAlign w:val="center"/>
          </w:tcPr>
          <w:p w14:paraId="6844B95F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2F885C70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0998BE42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7855779B" w14:textId="4EF09F13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189" w:type="dxa"/>
            <w:vAlign w:val="center"/>
          </w:tcPr>
          <w:p w14:paraId="01DA7298" w14:textId="78BFE678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Progress meetings documented</w:t>
            </w:r>
          </w:p>
        </w:tc>
        <w:tc>
          <w:tcPr>
            <w:tcW w:w="1157" w:type="dxa"/>
            <w:vAlign w:val="center"/>
          </w:tcPr>
          <w:p w14:paraId="346AD94E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021F6600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3A5BAA7E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43C79C8E" w14:textId="06EEDC4F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5</w:t>
            </w:r>
          </w:p>
        </w:tc>
        <w:tc>
          <w:tcPr>
            <w:tcW w:w="4189" w:type="dxa"/>
            <w:vAlign w:val="center"/>
          </w:tcPr>
          <w:p w14:paraId="5BCDD55B" w14:textId="2447C783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Contractor observations conducted</w:t>
            </w:r>
          </w:p>
        </w:tc>
        <w:tc>
          <w:tcPr>
            <w:tcW w:w="1157" w:type="dxa"/>
            <w:vAlign w:val="center"/>
          </w:tcPr>
          <w:p w14:paraId="027EF68E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5BC547AD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67DF9CFF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69A86ACE" w14:textId="069E4E1A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6</w:t>
            </w:r>
          </w:p>
        </w:tc>
        <w:tc>
          <w:tcPr>
            <w:tcW w:w="4189" w:type="dxa"/>
            <w:vAlign w:val="center"/>
          </w:tcPr>
          <w:p w14:paraId="7D16422A" w14:textId="36AF7278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Non-conformances addressed promptly</w:t>
            </w:r>
          </w:p>
        </w:tc>
        <w:tc>
          <w:tcPr>
            <w:tcW w:w="1157" w:type="dxa"/>
            <w:vAlign w:val="center"/>
          </w:tcPr>
          <w:p w14:paraId="59F54396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312EB4EC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2E1FE778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0896C59F" w14:textId="28257A58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7</w:t>
            </w:r>
          </w:p>
        </w:tc>
        <w:tc>
          <w:tcPr>
            <w:tcW w:w="4189" w:type="dxa"/>
            <w:vAlign w:val="center"/>
          </w:tcPr>
          <w:p w14:paraId="1B281638" w14:textId="0B32F585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Performance feedback provided</w:t>
            </w:r>
          </w:p>
        </w:tc>
        <w:tc>
          <w:tcPr>
            <w:tcW w:w="1157" w:type="dxa"/>
            <w:vAlign w:val="center"/>
          </w:tcPr>
          <w:p w14:paraId="6BE91152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674A72B8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25EAC410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18FFAC48" w14:textId="062943D4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Pr="00DB2F3B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189" w:type="dxa"/>
            <w:vAlign w:val="center"/>
          </w:tcPr>
          <w:p w14:paraId="2380F6C9" w14:textId="04C340EB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Records maintained appropriately</w:t>
            </w:r>
          </w:p>
        </w:tc>
        <w:tc>
          <w:tcPr>
            <w:tcW w:w="1157" w:type="dxa"/>
            <w:vAlign w:val="center"/>
          </w:tcPr>
          <w:p w14:paraId="25885271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79CF6F39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7A2B06F6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721DBEBB" w14:textId="10FB1DCC" w:rsidR="00B0573B" w:rsidRPr="0072220A" w:rsidRDefault="00B0573B" w:rsidP="00A72E11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8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PSYCHOSOCIAL AND WELLBEING</w:t>
            </w:r>
          </w:p>
        </w:tc>
      </w:tr>
      <w:tr w:rsidR="00B0573B" w:rsidRPr="00DC3FDE" w14:paraId="43E7DBE1" w14:textId="77777777" w:rsidTr="00DE05B8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B71575" w14:textId="77777777" w:rsidR="00B0573B" w:rsidRPr="00C51291" w:rsidRDefault="00B0573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8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BF20B8" w14:textId="77777777" w:rsidR="00B0573B" w:rsidRPr="00C51291" w:rsidRDefault="00B0573B" w:rsidP="00C114E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56E5F1" w14:textId="77777777" w:rsidR="00B0573B" w:rsidRPr="00DC3FDE" w:rsidRDefault="00B0573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6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C04A1C" w14:textId="77777777" w:rsidR="00B0573B" w:rsidRPr="00DC3FDE" w:rsidRDefault="00B0573B" w:rsidP="00C114E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B0573B" w:rsidRPr="00DC3FDE" w14:paraId="263C426D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30EB1A0F" w14:textId="415BD14C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189" w:type="dxa"/>
            <w:vAlign w:val="center"/>
          </w:tcPr>
          <w:p w14:paraId="46538AB0" w14:textId="7B30D7CB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Welfare facilities adequate</w:t>
            </w:r>
          </w:p>
        </w:tc>
        <w:tc>
          <w:tcPr>
            <w:tcW w:w="1157" w:type="dxa"/>
            <w:vAlign w:val="center"/>
          </w:tcPr>
          <w:p w14:paraId="0DFC6898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27453CDA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227B735D" w14:textId="77777777" w:rsidTr="00DE05B8">
        <w:trPr>
          <w:trHeight w:val="312"/>
        </w:trPr>
        <w:tc>
          <w:tcPr>
            <w:tcW w:w="587" w:type="dxa"/>
            <w:vAlign w:val="center"/>
          </w:tcPr>
          <w:p w14:paraId="70CD1128" w14:textId="12D1CCCF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189" w:type="dxa"/>
            <w:vAlign w:val="center"/>
          </w:tcPr>
          <w:p w14:paraId="06182944" w14:textId="1D2F0721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Rest breaks being taken</w:t>
            </w:r>
          </w:p>
        </w:tc>
        <w:tc>
          <w:tcPr>
            <w:tcW w:w="1157" w:type="dxa"/>
            <w:vAlign w:val="center"/>
          </w:tcPr>
          <w:p w14:paraId="67F3C162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0D4EC8D6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00EFE9F1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75058468" w14:textId="57D5A9B0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189" w:type="dxa"/>
            <w:vAlign w:val="center"/>
          </w:tcPr>
          <w:p w14:paraId="6FB590E0" w14:textId="696DBECA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Working hours reasonable</w:t>
            </w:r>
          </w:p>
        </w:tc>
        <w:tc>
          <w:tcPr>
            <w:tcW w:w="1157" w:type="dxa"/>
            <w:vAlign w:val="center"/>
          </w:tcPr>
          <w:p w14:paraId="2383CE66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1291DD9F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7F02FC68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0EEE797A" w14:textId="187DB1EA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189" w:type="dxa"/>
            <w:vAlign w:val="center"/>
          </w:tcPr>
          <w:p w14:paraId="6DB6F644" w14:textId="71E6098E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Isolated work procedures followed</w:t>
            </w:r>
          </w:p>
        </w:tc>
        <w:tc>
          <w:tcPr>
            <w:tcW w:w="1157" w:type="dxa"/>
            <w:vAlign w:val="center"/>
          </w:tcPr>
          <w:p w14:paraId="1F1275D8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223FA754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247F7C18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309A1925" w14:textId="27FA1334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5</w:t>
            </w:r>
          </w:p>
        </w:tc>
        <w:tc>
          <w:tcPr>
            <w:tcW w:w="4189" w:type="dxa"/>
            <w:vAlign w:val="center"/>
          </w:tcPr>
          <w:p w14:paraId="22C3618E" w14:textId="02014609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Respectful workplace behaviour observed</w:t>
            </w:r>
          </w:p>
        </w:tc>
        <w:tc>
          <w:tcPr>
            <w:tcW w:w="1157" w:type="dxa"/>
            <w:vAlign w:val="center"/>
          </w:tcPr>
          <w:p w14:paraId="3C825882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6F8A377C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1AB0E12A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49C87BDC" w14:textId="2FD6B3D6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6</w:t>
            </w:r>
          </w:p>
        </w:tc>
        <w:tc>
          <w:tcPr>
            <w:tcW w:w="4189" w:type="dxa"/>
            <w:vAlign w:val="center"/>
          </w:tcPr>
          <w:p w14:paraId="2B448A47" w14:textId="403E7FA4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Support services information available</w:t>
            </w:r>
          </w:p>
        </w:tc>
        <w:tc>
          <w:tcPr>
            <w:tcW w:w="1157" w:type="dxa"/>
            <w:vAlign w:val="center"/>
          </w:tcPr>
          <w:p w14:paraId="7F799A15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77192517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6E461EC0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0EBABAD6" w14:textId="3FD7406D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7</w:t>
            </w:r>
          </w:p>
        </w:tc>
        <w:tc>
          <w:tcPr>
            <w:tcW w:w="4189" w:type="dxa"/>
            <w:vAlign w:val="center"/>
          </w:tcPr>
          <w:p w14:paraId="2C9E6E86" w14:textId="5D9AB8CE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Grievance procedures understood</w:t>
            </w:r>
          </w:p>
        </w:tc>
        <w:tc>
          <w:tcPr>
            <w:tcW w:w="1157" w:type="dxa"/>
            <w:vAlign w:val="center"/>
          </w:tcPr>
          <w:p w14:paraId="5502C8CB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66DE03D6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73B" w:rsidRPr="00DC3FDE" w14:paraId="5122AA2C" w14:textId="77777777" w:rsidTr="00DE05B8">
        <w:trPr>
          <w:trHeight w:val="310"/>
        </w:trPr>
        <w:tc>
          <w:tcPr>
            <w:tcW w:w="587" w:type="dxa"/>
            <w:vAlign w:val="center"/>
          </w:tcPr>
          <w:p w14:paraId="1316AF2D" w14:textId="16209446" w:rsidR="00B0573B" w:rsidRPr="00DB2F3B" w:rsidRDefault="00B0573B" w:rsidP="00B0573B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  <w:r w:rsidRPr="00DB2F3B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189" w:type="dxa"/>
            <w:vAlign w:val="center"/>
          </w:tcPr>
          <w:p w14:paraId="684B1BE6" w14:textId="77045604" w:rsidR="00B0573B" w:rsidRPr="00B0573B" w:rsidRDefault="00B0573B" w:rsidP="00B0573B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B0573B">
              <w:rPr>
                <w:rFonts w:ascii="Arial" w:hAnsi="Arial" w:cs="Arial"/>
                <w:sz w:val="16"/>
                <w:szCs w:val="16"/>
              </w:rPr>
              <w:t>Work demands manageable</w:t>
            </w:r>
          </w:p>
        </w:tc>
        <w:tc>
          <w:tcPr>
            <w:tcW w:w="1157" w:type="dxa"/>
            <w:vAlign w:val="center"/>
          </w:tcPr>
          <w:p w14:paraId="247A3C7E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65" w:type="dxa"/>
            <w:vAlign w:val="center"/>
          </w:tcPr>
          <w:p w14:paraId="006F83DF" w14:textId="77777777" w:rsidR="00B0573B" w:rsidRPr="00DC3FDE" w:rsidRDefault="00B0573B" w:rsidP="00B057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C733B29" w14:textId="77777777" w:rsidR="00290959" w:rsidRDefault="00290959">
      <w:pPr>
        <w:rPr>
          <w:rFonts w:ascii="Arial" w:hAnsi="Arial" w:cs="Arial"/>
          <w:sz w:val="18"/>
          <w:szCs w:val="18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4189"/>
        <w:gridCol w:w="1157"/>
        <w:gridCol w:w="4665"/>
      </w:tblGrid>
      <w:tr w:rsidR="00B0573B" w:rsidRPr="00DC3FDE" w14:paraId="6A134693" w14:textId="77777777" w:rsidTr="00A72E11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4B03C116" w14:textId="43221627" w:rsidR="00B0573B" w:rsidRPr="00B0573B" w:rsidRDefault="00B0573B" w:rsidP="00A72E11">
            <w:pPr>
              <w:spacing w:before="40" w:after="40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CTION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9</w:t>
            </w:r>
            <w:r w:rsidRPr="0072220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SPECIFIC HIGH-RISK ACTIVITIES </w:t>
            </w:r>
            <w:r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(if applicable)</w:t>
            </w:r>
          </w:p>
        </w:tc>
      </w:tr>
      <w:tr w:rsidR="00B0573B" w:rsidRPr="00DC3FDE" w14:paraId="5DBC1DBB" w14:textId="77777777" w:rsidTr="00C114EB">
        <w:trPr>
          <w:trHeight w:val="111"/>
        </w:trPr>
        <w:tc>
          <w:tcPr>
            <w:tcW w:w="58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877097" w14:textId="77777777" w:rsidR="00B0573B" w:rsidRPr="00C51291" w:rsidRDefault="00B0573B" w:rsidP="00A72E1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419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6F6F5A5" w14:textId="77777777" w:rsidR="00B0573B" w:rsidRPr="00C51291" w:rsidRDefault="00B0573B" w:rsidP="00A72E11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1291">
              <w:rPr>
                <w:rFonts w:ascii="Arial" w:hAnsi="Arial" w:cs="Arial"/>
                <w:b/>
                <w:bCs/>
                <w:sz w:val="18"/>
                <w:szCs w:val="18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B3A9BE7" w14:textId="77777777" w:rsidR="00B0573B" w:rsidRPr="00DC3FDE" w:rsidRDefault="00B0573B" w:rsidP="00A72E11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DC3FDE">
              <w:rPr>
                <w:rFonts w:ascii="Arial" w:hAnsi="Arial" w:cs="Arial"/>
                <w:sz w:val="18"/>
                <w:szCs w:val="18"/>
              </w:rPr>
              <w:t>Yes/No</w:t>
            </w:r>
            <w:r>
              <w:rPr>
                <w:rFonts w:ascii="Arial" w:hAnsi="Arial" w:cs="Arial"/>
                <w:sz w:val="18"/>
                <w:szCs w:val="18"/>
              </w:rPr>
              <w:t>/N/A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27BAD83" w14:textId="77777777" w:rsidR="00B0573B" w:rsidRPr="00DC3FDE" w:rsidRDefault="00B0573B" w:rsidP="00A72E11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717244" w:rsidRPr="00DC3FDE" w14:paraId="44644B63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14CD700C" w14:textId="00EBF269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199" w:type="dxa"/>
            <w:vAlign w:val="center"/>
          </w:tcPr>
          <w:p w14:paraId="28503010" w14:textId="2F544709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Asbestos work requirements met</w:t>
            </w:r>
          </w:p>
        </w:tc>
        <w:tc>
          <w:tcPr>
            <w:tcW w:w="1134" w:type="dxa"/>
            <w:vAlign w:val="center"/>
          </w:tcPr>
          <w:p w14:paraId="27509607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59985791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7244" w:rsidRPr="00DC3FDE" w14:paraId="45521B67" w14:textId="77777777" w:rsidTr="00C114EB">
        <w:trPr>
          <w:trHeight w:val="312"/>
        </w:trPr>
        <w:tc>
          <w:tcPr>
            <w:tcW w:w="587" w:type="dxa"/>
            <w:vAlign w:val="center"/>
          </w:tcPr>
          <w:p w14:paraId="56ACFC84" w14:textId="27B2855B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199" w:type="dxa"/>
            <w:vAlign w:val="center"/>
          </w:tcPr>
          <w:p w14:paraId="45602ED7" w14:textId="63965E89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Excavation procedures followed</w:t>
            </w:r>
          </w:p>
        </w:tc>
        <w:tc>
          <w:tcPr>
            <w:tcW w:w="1134" w:type="dxa"/>
            <w:vAlign w:val="center"/>
          </w:tcPr>
          <w:p w14:paraId="15F1D49C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79762ABA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7244" w:rsidRPr="00DC3FDE" w14:paraId="75A0ECC7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79F225BE" w14:textId="134FD0B7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199" w:type="dxa"/>
            <w:vAlign w:val="center"/>
          </w:tcPr>
          <w:p w14:paraId="599ED65E" w14:textId="4222F1B4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Crane/lifting operations compliant</w:t>
            </w:r>
          </w:p>
        </w:tc>
        <w:tc>
          <w:tcPr>
            <w:tcW w:w="1134" w:type="dxa"/>
            <w:vAlign w:val="center"/>
          </w:tcPr>
          <w:p w14:paraId="3D92C72A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2EF6921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7244" w:rsidRPr="00DC3FDE" w14:paraId="32BC7C53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39A88DAC" w14:textId="33B5DA62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199" w:type="dxa"/>
            <w:vAlign w:val="center"/>
          </w:tcPr>
          <w:p w14:paraId="124FD13C" w14:textId="6C12F3E5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Scaffolding erected correctly</w:t>
            </w:r>
          </w:p>
        </w:tc>
        <w:tc>
          <w:tcPr>
            <w:tcW w:w="1134" w:type="dxa"/>
            <w:vAlign w:val="center"/>
          </w:tcPr>
          <w:p w14:paraId="1B1AA4CB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6830C9D9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7244" w:rsidRPr="00DC3FDE" w14:paraId="254A8776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03FA449D" w14:textId="0BB0356B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5</w:t>
            </w:r>
          </w:p>
        </w:tc>
        <w:tc>
          <w:tcPr>
            <w:tcW w:w="4199" w:type="dxa"/>
            <w:vAlign w:val="center"/>
          </w:tcPr>
          <w:p w14:paraId="3326E0F3" w14:textId="22FC9615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Demolition controls adequate</w:t>
            </w:r>
          </w:p>
        </w:tc>
        <w:tc>
          <w:tcPr>
            <w:tcW w:w="1134" w:type="dxa"/>
            <w:vAlign w:val="center"/>
          </w:tcPr>
          <w:p w14:paraId="7590A0AB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4870AA85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7244" w:rsidRPr="00DC3FDE" w14:paraId="01A1D368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373B76DC" w14:textId="064963E4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6</w:t>
            </w:r>
          </w:p>
        </w:tc>
        <w:tc>
          <w:tcPr>
            <w:tcW w:w="4199" w:type="dxa"/>
            <w:vAlign w:val="center"/>
          </w:tcPr>
          <w:p w14:paraId="7F4BAA36" w14:textId="2B76A62D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Fire protection systems maintained</w:t>
            </w:r>
          </w:p>
        </w:tc>
        <w:tc>
          <w:tcPr>
            <w:tcW w:w="1134" w:type="dxa"/>
            <w:vAlign w:val="center"/>
          </w:tcPr>
          <w:p w14:paraId="14CDE716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3A26E812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7244" w:rsidRPr="00DC3FDE" w14:paraId="6DF6B24A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38380098" w14:textId="68E60FBA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7</w:t>
            </w:r>
          </w:p>
        </w:tc>
        <w:tc>
          <w:tcPr>
            <w:tcW w:w="4199" w:type="dxa"/>
            <w:vAlign w:val="center"/>
          </w:tcPr>
          <w:p w14:paraId="577B8975" w14:textId="67E0E600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High voltage work procedures followed</w:t>
            </w:r>
          </w:p>
        </w:tc>
        <w:tc>
          <w:tcPr>
            <w:tcW w:w="1134" w:type="dxa"/>
            <w:vAlign w:val="center"/>
          </w:tcPr>
          <w:p w14:paraId="39552253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1212954F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7244" w:rsidRPr="00DC3FDE" w14:paraId="77429DFA" w14:textId="77777777" w:rsidTr="00C114EB">
        <w:trPr>
          <w:trHeight w:val="310"/>
        </w:trPr>
        <w:tc>
          <w:tcPr>
            <w:tcW w:w="587" w:type="dxa"/>
            <w:vAlign w:val="center"/>
          </w:tcPr>
          <w:p w14:paraId="2C22C2BC" w14:textId="6D5FCF4D" w:rsidR="00717244" w:rsidRPr="00DB2F3B" w:rsidRDefault="00717244" w:rsidP="0071724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  <w:r w:rsidRPr="00DB2F3B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199" w:type="dxa"/>
            <w:vAlign w:val="center"/>
          </w:tcPr>
          <w:p w14:paraId="4C9577E5" w14:textId="0FC02E9D" w:rsidR="00717244" w:rsidRPr="00717244" w:rsidRDefault="00717244" w:rsidP="0071724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717244">
              <w:rPr>
                <w:rFonts w:ascii="Arial" w:hAnsi="Arial" w:cs="Arial"/>
                <w:sz w:val="16"/>
                <w:szCs w:val="16"/>
              </w:rPr>
              <w:t>Laboratory/PC2 requirements met</w:t>
            </w:r>
          </w:p>
        </w:tc>
        <w:tc>
          <w:tcPr>
            <w:tcW w:w="1134" w:type="dxa"/>
            <w:vAlign w:val="center"/>
          </w:tcPr>
          <w:p w14:paraId="1D255E9D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3DAB7F62" w14:textId="77777777" w:rsidR="00717244" w:rsidRPr="00DC3FDE" w:rsidRDefault="00717244" w:rsidP="0071724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010D661" w14:textId="77777777" w:rsidR="00290959" w:rsidRDefault="00290959">
      <w:pPr>
        <w:rPr>
          <w:rFonts w:ascii="Arial" w:hAnsi="Arial" w:cs="Arial"/>
          <w:sz w:val="18"/>
          <w:szCs w:val="18"/>
        </w:rPr>
      </w:pPr>
    </w:p>
    <w:p w14:paraId="4FF6DEE4" w14:textId="77777777" w:rsidR="00BD409E" w:rsidRDefault="00BD409E">
      <w:pPr>
        <w:rPr>
          <w:rFonts w:ascii="Arial" w:hAnsi="Arial" w:cs="Arial"/>
          <w:sz w:val="18"/>
          <w:szCs w:val="18"/>
        </w:rPr>
      </w:pPr>
    </w:p>
    <w:p w14:paraId="425C445A" w14:textId="49296154" w:rsidR="004B0180" w:rsidRDefault="004B0180">
      <w:pPr>
        <w:rPr>
          <w:rFonts w:ascii="Arial" w:hAnsi="Arial" w:cs="Arial"/>
          <w:sz w:val="18"/>
          <w:szCs w:val="18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126"/>
        <w:gridCol w:w="2126"/>
        <w:gridCol w:w="2127"/>
      </w:tblGrid>
      <w:tr w:rsidR="00997B42" w:rsidRPr="00DC3FDE" w14:paraId="288673EA" w14:textId="77777777" w:rsidTr="0010040B">
        <w:trPr>
          <w:trHeight w:val="312"/>
        </w:trPr>
        <w:tc>
          <w:tcPr>
            <w:tcW w:w="10598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559DF9D6" w14:textId="62E0E81C" w:rsidR="00997B42" w:rsidRPr="00997B42" w:rsidRDefault="00997B42" w:rsidP="0010040B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997B4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AUDIT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UMMARY</w:t>
            </w:r>
          </w:p>
        </w:tc>
      </w:tr>
      <w:tr w:rsidR="00997B42" w:rsidRPr="00DC3FDE" w14:paraId="020BF88E" w14:textId="77777777" w:rsidTr="00561EFA">
        <w:trPr>
          <w:trHeight w:val="111"/>
        </w:trPr>
        <w:tc>
          <w:tcPr>
            <w:tcW w:w="421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919A46F" w14:textId="4077FB49" w:rsidR="00997B42" w:rsidRPr="00C51291" w:rsidRDefault="00997B42" w:rsidP="0010040B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ct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C61AA6" w14:textId="40B8D7A8" w:rsidR="00997B42" w:rsidRPr="00C51291" w:rsidRDefault="00997B42" w:rsidP="0060013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s Applicable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E347ED6" w14:textId="77777777" w:rsidR="00997B42" w:rsidRDefault="00997B42" w:rsidP="0060013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tems Compliant</w:t>
            </w:r>
          </w:p>
          <w:p w14:paraId="05F95AD4" w14:textId="7E33DE1E" w:rsidR="00174FCC" w:rsidRPr="00C006A4" w:rsidRDefault="00174FCC" w:rsidP="00600134">
            <w:pPr>
              <w:spacing w:before="40" w:after="4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006A4">
              <w:rPr>
                <w:rFonts w:ascii="Arial" w:hAnsi="Arial" w:cs="Arial"/>
                <w:sz w:val="16"/>
                <w:szCs w:val="16"/>
              </w:rPr>
              <w:t>(compliant / appliable)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1E28B1" w14:textId="251B6EF3" w:rsidR="00997B42" w:rsidRPr="00997B42" w:rsidRDefault="00997B42" w:rsidP="0060013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ompliance </w:t>
            </w:r>
            <w:r w:rsidR="00561EFA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600134" w:rsidRPr="00DC3FDE" w14:paraId="1B464705" w14:textId="77777777" w:rsidTr="003626BE">
        <w:trPr>
          <w:trHeight w:val="310"/>
        </w:trPr>
        <w:tc>
          <w:tcPr>
            <w:tcW w:w="4219" w:type="dxa"/>
            <w:vAlign w:val="center"/>
          </w:tcPr>
          <w:p w14:paraId="204B026E" w14:textId="503B21DF" w:rsidR="00600134" w:rsidRPr="00997B42" w:rsidRDefault="00600134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>Pre-commencement</w:t>
            </w:r>
            <w:r w:rsidR="004B3CA5">
              <w:rPr>
                <w:rFonts w:ascii="Arial" w:hAnsi="Arial" w:cs="Arial"/>
                <w:sz w:val="18"/>
                <w:szCs w:val="18"/>
              </w:rPr>
              <w:t xml:space="preserve"> Requirements</w:t>
            </w:r>
          </w:p>
        </w:tc>
        <w:tc>
          <w:tcPr>
            <w:tcW w:w="2126" w:type="dxa"/>
            <w:vAlign w:val="center"/>
          </w:tcPr>
          <w:p w14:paraId="78A8FB32" w14:textId="4E8E783A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___/8</w:t>
            </w:r>
          </w:p>
        </w:tc>
        <w:tc>
          <w:tcPr>
            <w:tcW w:w="2126" w:type="dxa"/>
          </w:tcPr>
          <w:p w14:paraId="05B997B7" w14:textId="312089C1" w:rsidR="00600134" w:rsidRPr="00600134" w:rsidRDefault="00600134" w:rsidP="00376630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3BFE0659" w14:textId="4C59695C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0134" w:rsidRPr="00DC3FDE" w14:paraId="1522B1A7" w14:textId="77777777" w:rsidTr="003626BE">
        <w:trPr>
          <w:trHeight w:val="312"/>
        </w:trPr>
        <w:tc>
          <w:tcPr>
            <w:tcW w:w="4219" w:type="dxa"/>
            <w:vAlign w:val="center"/>
          </w:tcPr>
          <w:p w14:paraId="721F579D" w14:textId="6A7B8F00" w:rsidR="00600134" w:rsidRPr="00997B42" w:rsidRDefault="00600134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>Induction</w:t>
            </w:r>
            <w:r w:rsidR="004B3CA5">
              <w:rPr>
                <w:rFonts w:ascii="Arial" w:hAnsi="Arial" w:cs="Arial"/>
                <w:sz w:val="18"/>
                <w:szCs w:val="18"/>
              </w:rPr>
              <w:t xml:space="preserve"> and </w:t>
            </w:r>
            <w:r w:rsidRPr="00997B42">
              <w:rPr>
                <w:rFonts w:ascii="Arial" w:hAnsi="Arial" w:cs="Arial"/>
                <w:sz w:val="18"/>
                <w:szCs w:val="18"/>
              </w:rPr>
              <w:t>Training</w:t>
            </w:r>
          </w:p>
        </w:tc>
        <w:tc>
          <w:tcPr>
            <w:tcW w:w="2126" w:type="dxa"/>
          </w:tcPr>
          <w:p w14:paraId="37712935" w14:textId="693E3B74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8</w:t>
            </w:r>
          </w:p>
        </w:tc>
        <w:tc>
          <w:tcPr>
            <w:tcW w:w="2126" w:type="dxa"/>
          </w:tcPr>
          <w:p w14:paraId="0B46A3CF" w14:textId="14E9BEC8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3006EF9A" w14:textId="77777777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0134" w:rsidRPr="00DC3FDE" w14:paraId="534FA9E0" w14:textId="77777777" w:rsidTr="003626BE">
        <w:trPr>
          <w:trHeight w:val="310"/>
        </w:trPr>
        <w:tc>
          <w:tcPr>
            <w:tcW w:w="4219" w:type="dxa"/>
            <w:vAlign w:val="center"/>
          </w:tcPr>
          <w:p w14:paraId="6F060AD0" w14:textId="32CB3EEE" w:rsidR="00600134" w:rsidRPr="00997B42" w:rsidRDefault="00600134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 xml:space="preserve">Risk </w:t>
            </w:r>
            <w:r w:rsidR="004B3CA5">
              <w:rPr>
                <w:rFonts w:ascii="Arial" w:hAnsi="Arial" w:cs="Arial"/>
                <w:sz w:val="18"/>
                <w:szCs w:val="18"/>
              </w:rPr>
              <w:t xml:space="preserve">Management </w:t>
            </w:r>
            <w:r w:rsidRPr="00997B42">
              <w:rPr>
                <w:rFonts w:ascii="Arial" w:hAnsi="Arial" w:cs="Arial"/>
                <w:sz w:val="18"/>
                <w:szCs w:val="18"/>
              </w:rPr>
              <w:t>Documentation</w:t>
            </w:r>
          </w:p>
        </w:tc>
        <w:tc>
          <w:tcPr>
            <w:tcW w:w="2126" w:type="dxa"/>
          </w:tcPr>
          <w:p w14:paraId="55D9C1C6" w14:textId="137BADC1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8</w:t>
            </w:r>
          </w:p>
        </w:tc>
        <w:tc>
          <w:tcPr>
            <w:tcW w:w="2126" w:type="dxa"/>
          </w:tcPr>
          <w:p w14:paraId="1DEBBEA5" w14:textId="6648CC0E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77FD8120" w14:textId="77777777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0134" w:rsidRPr="00DC3FDE" w14:paraId="0E677155" w14:textId="77777777" w:rsidTr="003626BE">
        <w:trPr>
          <w:trHeight w:val="310"/>
        </w:trPr>
        <w:tc>
          <w:tcPr>
            <w:tcW w:w="4219" w:type="dxa"/>
            <w:vAlign w:val="center"/>
          </w:tcPr>
          <w:p w14:paraId="3234DCF4" w14:textId="3B5148AE" w:rsidR="00600134" w:rsidRPr="00997B42" w:rsidRDefault="00600134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>Worksite Compliance</w:t>
            </w:r>
          </w:p>
        </w:tc>
        <w:tc>
          <w:tcPr>
            <w:tcW w:w="2126" w:type="dxa"/>
          </w:tcPr>
          <w:p w14:paraId="310D49AB" w14:textId="6B3BDF99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</w:t>
            </w: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26" w:type="dxa"/>
          </w:tcPr>
          <w:p w14:paraId="65CFF478" w14:textId="11C92748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75E28724" w14:textId="77777777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0134" w:rsidRPr="00DC3FDE" w14:paraId="3EBC47DF" w14:textId="77777777" w:rsidTr="003626BE">
        <w:trPr>
          <w:trHeight w:val="310"/>
        </w:trPr>
        <w:tc>
          <w:tcPr>
            <w:tcW w:w="4219" w:type="dxa"/>
            <w:vAlign w:val="center"/>
          </w:tcPr>
          <w:p w14:paraId="31738A18" w14:textId="03126BD8" w:rsidR="00600134" w:rsidRPr="00997B42" w:rsidRDefault="00600134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>Work Practices</w:t>
            </w:r>
            <w:r w:rsidR="004B3CA5">
              <w:rPr>
                <w:rFonts w:ascii="Arial" w:hAnsi="Arial" w:cs="Arial"/>
                <w:sz w:val="18"/>
                <w:szCs w:val="18"/>
              </w:rPr>
              <w:t xml:space="preserve"> Observation</w:t>
            </w:r>
          </w:p>
        </w:tc>
        <w:tc>
          <w:tcPr>
            <w:tcW w:w="2126" w:type="dxa"/>
          </w:tcPr>
          <w:p w14:paraId="388587BF" w14:textId="5146A519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</w:t>
            </w:r>
            <w:r w:rsidR="00BC7D9E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26" w:type="dxa"/>
          </w:tcPr>
          <w:p w14:paraId="75B579BC" w14:textId="6CF4A1BC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4E0C08D9" w14:textId="77777777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0134" w:rsidRPr="00DC3FDE" w14:paraId="70DBE0BD" w14:textId="77777777" w:rsidTr="003626BE">
        <w:trPr>
          <w:trHeight w:val="310"/>
        </w:trPr>
        <w:tc>
          <w:tcPr>
            <w:tcW w:w="4219" w:type="dxa"/>
            <w:vAlign w:val="center"/>
          </w:tcPr>
          <w:p w14:paraId="581E0416" w14:textId="611CE3E3" w:rsidR="00600134" w:rsidRPr="00997B42" w:rsidRDefault="00600134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>Communication</w:t>
            </w:r>
            <w:r w:rsidR="004B3CA5">
              <w:rPr>
                <w:rFonts w:ascii="Arial" w:hAnsi="Arial" w:cs="Arial"/>
                <w:sz w:val="18"/>
                <w:szCs w:val="18"/>
              </w:rPr>
              <w:t xml:space="preserve"> and Consultation </w:t>
            </w:r>
          </w:p>
        </w:tc>
        <w:tc>
          <w:tcPr>
            <w:tcW w:w="2126" w:type="dxa"/>
          </w:tcPr>
          <w:p w14:paraId="128FA42D" w14:textId="00144202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8</w:t>
            </w:r>
          </w:p>
        </w:tc>
        <w:tc>
          <w:tcPr>
            <w:tcW w:w="2126" w:type="dxa"/>
          </w:tcPr>
          <w:p w14:paraId="2B9A0035" w14:textId="7FEDAC6B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4E06AB06" w14:textId="77777777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B3CA5" w:rsidRPr="00DC3FDE" w14:paraId="522CE792" w14:textId="77777777" w:rsidTr="0010040B">
        <w:trPr>
          <w:trHeight w:val="310"/>
        </w:trPr>
        <w:tc>
          <w:tcPr>
            <w:tcW w:w="4219" w:type="dxa"/>
            <w:vAlign w:val="center"/>
          </w:tcPr>
          <w:p w14:paraId="212A0D1B" w14:textId="03C0E05A" w:rsidR="004B3CA5" w:rsidRPr="00997B42" w:rsidRDefault="004B3CA5" w:rsidP="004B3CA5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>Monitoring</w:t>
            </w:r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r w:rsidRPr="00997B42">
              <w:rPr>
                <w:rFonts w:ascii="Arial" w:hAnsi="Arial" w:cs="Arial"/>
                <w:sz w:val="18"/>
                <w:szCs w:val="18"/>
              </w:rPr>
              <w:t>Reporting</w:t>
            </w:r>
          </w:p>
        </w:tc>
        <w:tc>
          <w:tcPr>
            <w:tcW w:w="2126" w:type="dxa"/>
          </w:tcPr>
          <w:p w14:paraId="65457C2E" w14:textId="77777777" w:rsidR="004B3CA5" w:rsidRPr="00600134" w:rsidRDefault="004B3CA5" w:rsidP="004B3CA5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8</w:t>
            </w:r>
          </w:p>
        </w:tc>
        <w:tc>
          <w:tcPr>
            <w:tcW w:w="2126" w:type="dxa"/>
          </w:tcPr>
          <w:p w14:paraId="35B9D378" w14:textId="5BFC8047" w:rsidR="004B3CA5" w:rsidRPr="00600134" w:rsidRDefault="004B3CA5" w:rsidP="004B3CA5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34F26581" w14:textId="77777777" w:rsidR="004B3CA5" w:rsidRPr="00600134" w:rsidRDefault="004B3CA5" w:rsidP="004B3CA5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0134" w:rsidRPr="00DC3FDE" w14:paraId="2F936BB0" w14:textId="77777777" w:rsidTr="003626BE">
        <w:trPr>
          <w:trHeight w:val="310"/>
        </w:trPr>
        <w:tc>
          <w:tcPr>
            <w:tcW w:w="4219" w:type="dxa"/>
            <w:vAlign w:val="center"/>
          </w:tcPr>
          <w:p w14:paraId="3E49B184" w14:textId="3C52694F" w:rsidR="00600134" w:rsidRPr="00997B42" w:rsidRDefault="004B3CA5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97B42">
              <w:rPr>
                <w:rFonts w:ascii="Arial" w:hAnsi="Arial" w:cs="Arial"/>
                <w:sz w:val="18"/>
                <w:szCs w:val="18"/>
              </w:rPr>
              <w:t>Psychosocial</w:t>
            </w:r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r w:rsidRPr="00997B42">
              <w:rPr>
                <w:rFonts w:ascii="Arial" w:hAnsi="Arial" w:cs="Arial"/>
                <w:sz w:val="18"/>
                <w:szCs w:val="18"/>
              </w:rPr>
              <w:t>Wellbeing</w:t>
            </w:r>
          </w:p>
        </w:tc>
        <w:tc>
          <w:tcPr>
            <w:tcW w:w="2126" w:type="dxa"/>
          </w:tcPr>
          <w:p w14:paraId="2C2BDC5C" w14:textId="24350345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8</w:t>
            </w:r>
          </w:p>
        </w:tc>
        <w:tc>
          <w:tcPr>
            <w:tcW w:w="2126" w:type="dxa"/>
          </w:tcPr>
          <w:p w14:paraId="29B1933C" w14:textId="00D203EE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vAlign w:val="center"/>
          </w:tcPr>
          <w:p w14:paraId="1C6A2829" w14:textId="77777777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0134" w:rsidRPr="00DC3FDE" w14:paraId="777567D3" w14:textId="77777777" w:rsidTr="003626BE">
        <w:trPr>
          <w:trHeight w:val="310"/>
        </w:trPr>
        <w:tc>
          <w:tcPr>
            <w:tcW w:w="4219" w:type="dxa"/>
            <w:tcBorders>
              <w:bottom w:val="single" w:sz="12" w:space="0" w:color="auto"/>
            </w:tcBorders>
            <w:vAlign w:val="center"/>
          </w:tcPr>
          <w:p w14:paraId="4596FAA8" w14:textId="337183D0" w:rsidR="00600134" w:rsidRPr="00997B42" w:rsidRDefault="004B3CA5" w:rsidP="00600134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gh-Risk Activities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4C1ACFF4" w14:textId="20CB3EEB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C6A23">
              <w:rPr>
                <w:rFonts w:ascii="Arial" w:hAnsi="Arial" w:cs="Arial"/>
                <w:sz w:val="18"/>
                <w:szCs w:val="18"/>
              </w:rPr>
              <w:t>___/8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3BA8A413" w14:textId="13ED76AA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  <w:vAlign w:val="center"/>
          </w:tcPr>
          <w:p w14:paraId="4FAB3DF9" w14:textId="77777777" w:rsidR="00600134" w:rsidRPr="00600134" w:rsidRDefault="00600134" w:rsidP="00600134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1EFA" w:rsidRPr="00DC3FDE" w14:paraId="43AAC92D" w14:textId="77777777" w:rsidTr="00561EFA">
        <w:trPr>
          <w:trHeight w:val="310"/>
        </w:trPr>
        <w:tc>
          <w:tcPr>
            <w:tcW w:w="4219" w:type="dxa"/>
            <w:tcBorders>
              <w:top w:val="single" w:sz="12" w:space="0" w:color="auto"/>
            </w:tcBorders>
            <w:vAlign w:val="center"/>
          </w:tcPr>
          <w:p w14:paraId="20AAD2F6" w14:textId="3EBF2F2E" w:rsidR="00561EFA" w:rsidRPr="00561EFA" w:rsidRDefault="00561EFA" w:rsidP="00561EFA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61EFA">
              <w:rPr>
                <w:rFonts w:ascii="Arial" w:hAnsi="Arial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2126" w:type="dxa"/>
            <w:tcBorders>
              <w:top w:val="single" w:sz="12" w:space="0" w:color="auto"/>
            </w:tcBorders>
            <w:vAlign w:val="center"/>
          </w:tcPr>
          <w:p w14:paraId="546BEF4C" w14:textId="77777777" w:rsidR="00561EFA" w:rsidRPr="00717244" w:rsidRDefault="00561EFA" w:rsidP="00997B42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12" w:space="0" w:color="auto"/>
            </w:tcBorders>
            <w:vAlign w:val="center"/>
          </w:tcPr>
          <w:p w14:paraId="4BC81ED6" w14:textId="77777777" w:rsidR="00561EFA" w:rsidRPr="00DC3FDE" w:rsidRDefault="00561EFA" w:rsidP="00997B42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  <w:vAlign w:val="center"/>
          </w:tcPr>
          <w:p w14:paraId="5753C49E" w14:textId="77777777" w:rsidR="00561EFA" w:rsidRPr="00DC3FDE" w:rsidRDefault="00561EFA" w:rsidP="00997B42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1D15419" w14:textId="77777777" w:rsidR="00B0573B" w:rsidRDefault="00B0573B">
      <w:pPr>
        <w:rPr>
          <w:rFonts w:ascii="Arial" w:hAnsi="Arial" w:cs="Arial"/>
          <w:sz w:val="18"/>
          <w:szCs w:val="18"/>
        </w:rPr>
      </w:pPr>
    </w:p>
    <w:p w14:paraId="4FA35615" w14:textId="77777777" w:rsidR="00C538DE" w:rsidRPr="00757128" w:rsidRDefault="00C538DE" w:rsidP="00C538DE">
      <w:pPr>
        <w:pStyle w:val="Heading3"/>
        <w:jc w:val="left"/>
        <w:rPr>
          <w:rFonts w:ascii="Arial" w:hAnsi="Arial" w:cs="Arial"/>
          <w:sz w:val="22"/>
          <w:szCs w:val="22"/>
        </w:rPr>
      </w:pPr>
      <w:r w:rsidRPr="00757128">
        <w:rPr>
          <w:rFonts w:ascii="Arial" w:hAnsi="Arial" w:cs="Arial"/>
          <w:sz w:val="22"/>
          <w:szCs w:val="22"/>
        </w:rPr>
        <w:t>Risk Rating</w:t>
      </w:r>
    </w:p>
    <w:p w14:paraId="482A3633" w14:textId="77777777" w:rsidR="00C538DE" w:rsidRPr="00C538DE" w:rsidRDefault="00C538DE" w:rsidP="00C538DE">
      <w:pPr>
        <w:pStyle w:val="FirstParagraph"/>
        <w:rPr>
          <w:rFonts w:ascii="Arial" w:hAnsi="Arial" w:cs="Arial"/>
          <w:sz w:val="20"/>
          <w:szCs w:val="20"/>
        </w:rPr>
      </w:pPr>
      <w:r w:rsidRPr="00C538DE">
        <w:rPr>
          <w:rFonts w:ascii="Segoe UI Symbol" w:hAnsi="Segoe UI Symbol" w:cs="Segoe UI Symbol"/>
          <w:sz w:val="20"/>
          <w:szCs w:val="20"/>
        </w:rPr>
        <w:t>☐</w:t>
      </w:r>
      <w:r w:rsidRPr="00C538DE">
        <w:rPr>
          <w:rFonts w:ascii="Arial" w:hAnsi="Arial" w:cs="Arial"/>
          <w:sz w:val="20"/>
          <w:szCs w:val="20"/>
        </w:rPr>
        <w:t xml:space="preserve"> </w:t>
      </w:r>
      <w:r w:rsidRPr="00C538DE">
        <w:rPr>
          <w:rFonts w:ascii="Arial" w:hAnsi="Arial" w:cs="Arial"/>
          <w:b/>
          <w:bCs/>
          <w:sz w:val="20"/>
          <w:szCs w:val="20"/>
        </w:rPr>
        <w:t>Satisfactory</w:t>
      </w:r>
      <w:r w:rsidRPr="00C538DE">
        <w:rPr>
          <w:rFonts w:ascii="Arial" w:hAnsi="Arial" w:cs="Arial"/>
          <w:sz w:val="20"/>
          <w:szCs w:val="20"/>
        </w:rPr>
        <w:t xml:space="preserve"> (&gt;90% compliance, minor issues only)</w:t>
      </w:r>
      <w:r w:rsidRPr="00C538DE">
        <w:rPr>
          <w:rFonts w:ascii="Arial" w:hAnsi="Arial" w:cs="Arial"/>
          <w:sz w:val="20"/>
          <w:szCs w:val="20"/>
        </w:rPr>
        <w:br/>
      </w:r>
      <w:r w:rsidRPr="00C538DE">
        <w:rPr>
          <w:rFonts w:ascii="Segoe UI Symbol" w:hAnsi="Segoe UI Symbol" w:cs="Segoe UI Symbol"/>
          <w:sz w:val="20"/>
          <w:szCs w:val="20"/>
        </w:rPr>
        <w:t>☐</w:t>
      </w:r>
      <w:r w:rsidRPr="00C538DE">
        <w:rPr>
          <w:rFonts w:ascii="Arial" w:hAnsi="Arial" w:cs="Arial"/>
          <w:sz w:val="20"/>
          <w:szCs w:val="20"/>
        </w:rPr>
        <w:t xml:space="preserve"> </w:t>
      </w:r>
      <w:r w:rsidRPr="00C538DE">
        <w:rPr>
          <w:rFonts w:ascii="Arial" w:hAnsi="Arial" w:cs="Arial"/>
          <w:b/>
          <w:bCs/>
          <w:sz w:val="20"/>
          <w:szCs w:val="20"/>
        </w:rPr>
        <w:t>Improvement Required</w:t>
      </w:r>
      <w:r w:rsidRPr="00C538DE">
        <w:rPr>
          <w:rFonts w:ascii="Arial" w:hAnsi="Arial" w:cs="Arial"/>
          <w:sz w:val="20"/>
          <w:szCs w:val="20"/>
        </w:rPr>
        <w:t xml:space="preserve"> (75-90% compliance, moderate issues)</w:t>
      </w:r>
      <w:r w:rsidRPr="00C538DE">
        <w:rPr>
          <w:rFonts w:ascii="Arial" w:hAnsi="Arial" w:cs="Arial"/>
          <w:sz w:val="20"/>
          <w:szCs w:val="20"/>
        </w:rPr>
        <w:br/>
      </w:r>
      <w:r w:rsidRPr="00C538DE">
        <w:rPr>
          <w:rFonts w:ascii="Segoe UI Symbol" w:hAnsi="Segoe UI Symbol" w:cs="Segoe UI Symbol"/>
          <w:sz w:val="20"/>
          <w:szCs w:val="20"/>
        </w:rPr>
        <w:t>☐</w:t>
      </w:r>
      <w:r w:rsidRPr="00C538DE">
        <w:rPr>
          <w:rFonts w:ascii="Arial" w:hAnsi="Arial" w:cs="Arial"/>
          <w:sz w:val="20"/>
          <w:szCs w:val="20"/>
        </w:rPr>
        <w:t xml:space="preserve"> </w:t>
      </w:r>
      <w:r w:rsidRPr="00C538DE">
        <w:rPr>
          <w:rFonts w:ascii="Arial" w:hAnsi="Arial" w:cs="Arial"/>
          <w:b/>
          <w:bCs/>
          <w:sz w:val="20"/>
          <w:szCs w:val="20"/>
        </w:rPr>
        <w:t>Unsatisfactory</w:t>
      </w:r>
      <w:r w:rsidRPr="00C538DE">
        <w:rPr>
          <w:rFonts w:ascii="Arial" w:hAnsi="Arial" w:cs="Arial"/>
          <w:sz w:val="20"/>
          <w:szCs w:val="20"/>
        </w:rPr>
        <w:t xml:space="preserve"> (&lt;75% compliance, major issues)</w:t>
      </w:r>
      <w:r w:rsidRPr="00C538DE">
        <w:rPr>
          <w:rFonts w:ascii="Arial" w:hAnsi="Arial" w:cs="Arial"/>
          <w:sz w:val="20"/>
          <w:szCs w:val="20"/>
        </w:rPr>
        <w:br/>
      </w:r>
      <w:r w:rsidRPr="00C538DE">
        <w:rPr>
          <w:rFonts w:ascii="Segoe UI Symbol" w:hAnsi="Segoe UI Symbol" w:cs="Segoe UI Symbol"/>
          <w:sz w:val="20"/>
          <w:szCs w:val="20"/>
        </w:rPr>
        <w:t>☐</w:t>
      </w:r>
      <w:r w:rsidRPr="00C538DE">
        <w:rPr>
          <w:rFonts w:ascii="Arial" w:hAnsi="Arial" w:cs="Arial"/>
          <w:sz w:val="20"/>
          <w:szCs w:val="20"/>
        </w:rPr>
        <w:t xml:space="preserve"> </w:t>
      </w:r>
      <w:r w:rsidRPr="00C538DE">
        <w:rPr>
          <w:rFonts w:ascii="Arial" w:hAnsi="Arial" w:cs="Arial"/>
          <w:b/>
          <w:bCs/>
          <w:sz w:val="20"/>
          <w:szCs w:val="20"/>
        </w:rPr>
        <w:t>Stop Work</w:t>
      </w:r>
      <w:r w:rsidRPr="00C538DE">
        <w:rPr>
          <w:rFonts w:ascii="Arial" w:hAnsi="Arial" w:cs="Arial"/>
          <w:sz w:val="20"/>
          <w:szCs w:val="20"/>
        </w:rPr>
        <w:t xml:space="preserve"> (Critical non-compliance identified)</w:t>
      </w:r>
    </w:p>
    <w:p w14:paraId="4565D226" w14:textId="77777777" w:rsidR="00997B42" w:rsidRDefault="00997B42">
      <w:pPr>
        <w:rPr>
          <w:rFonts w:ascii="Arial" w:hAnsi="Arial" w:cs="Arial"/>
          <w:sz w:val="18"/>
          <w:szCs w:val="18"/>
        </w:rPr>
      </w:pPr>
    </w:p>
    <w:p w14:paraId="091E0581" w14:textId="77777777" w:rsidR="00997B42" w:rsidRDefault="00997B42">
      <w:pPr>
        <w:rPr>
          <w:rFonts w:ascii="Arial" w:hAnsi="Arial" w:cs="Arial"/>
          <w:sz w:val="18"/>
          <w:szCs w:val="18"/>
        </w:rPr>
      </w:pPr>
    </w:p>
    <w:p w14:paraId="41A811AE" w14:textId="77777777" w:rsidR="0071197B" w:rsidRDefault="0071197B">
      <w:pPr>
        <w:rPr>
          <w:rFonts w:ascii="Arial" w:hAnsi="Arial" w:cs="Arial"/>
          <w:sz w:val="18"/>
          <w:szCs w:val="18"/>
        </w:rPr>
      </w:pPr>
    </w:p>
    <w:p w14:paraId="634688B2" w14:textId="77777777" w:rsidR="005F6384" w:rsidRDefault="005F6384">
      <w:pPr>
        <w:rPr>
          <w:rFonts w:ascii="Arial" w:hAnsi="Arial" w:cs="Arial"/>
          <w:sz w:val="18"/>
          <w:szCs w:val="18"/>
        </w:rPr>
      </w:pPr>
    </w:p>
    <w:p w14:paraId="545C2EB2" w14:textId="77777777" w:rsidR="005F6384" w:rsidRDefault="005F6384">
      <w:pPr>
        <w:rPr>
          <w:rFonts w:ascii="Arial" w:hAnsi="Arial" w:cs="Arial"/>
          <w:sz w:val="18"/>
          <w:szCs w:val="18"/>
        </w:rPr>
      </w:pPr>
    </w:p>
    <w:p w14:paraId="758D31D0" w14:textId="77777777" w:rsidR="005F6384" w:rsidRDefault="005F6384">
      <w:pPr>
        <w:rPr>
          <w:rFonts w:ascii="Arial" w:hAnsi="Arial" w:cs="Arial"/>
          <w:sz w:val="18"/>
          <w:szCs w:val="18"/>
        </w:rPr>
      </w:pPr>
    </w:p>
    <w:tbl>
      <w:tblPr>
        <w:tblpPr w:leftFromText="180" w:rightFromText="180" w:vertAnchor="text" w:horzAnchor="margin" w:tblpY="63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1"/>
        <w:gridCol w:w="2976"/>
        <w:gridCol w:w="2977"/>
        <w:gridCol w:w="1559"/>
        <w:gridCol w:w="993"/>
        <w:gridCol w:w="992"/>
      </w:tblGrid>
      <w:tr w:rsidR="0071197B" w:rsidRPr="00DC3FDE" w14:paraId="7D8AFBBB" w14:textId="77777777" w:rsidTr="005F6384">
        <w:trPr>
          <w:trHeight w:val="312"/>
        </w:trPr>
        <w:tc>
          <w:tcPr>
            <w:tcW w:w="10598" w:type="dxa"/>
            <w:gridSpan w:val="6"/>
            <w:tcBorders>
              <w:bottom w:val="single" w:sz="4" w:space="0" w:color="auto"/>
            </w:tcBorders>
            <w:shd w:val="clear" w:color="auto" w:fill="92D050"/>
          </w:tcPr>
          <w:p w14:paraId="18A498EA" w14:textId="03BA6145" w:rsidR="0071197B" w:rsidRPr="00997B42" w:rsidRDefault="0071197B" w:rsidP="005F6384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TIONS REQUIRED</w:t>
            </w:r>
            <w:r w:rsidR="00A35456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– Refer to UNE Risk Assessment Matrix</w:t>
            </w:r>
          </w:p>
        </w:tc>
      </w:tr>
      <w:tr w:rsidR="0071197B" w:rsidRPr="00DC3FDE" w14:paraId="6CBC3DBD" w14:textId="77777777" w:rsidTr="002E3420">
        <w:trPr>
          <w:trHeight w:val="111"/>
        </w:trPr>
        <w:tc>
          <w:tcPr>
            <w:tcW w:w="11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75D767" w14:textId="2669D610" w:rsidR="0071197B" w:rsidRPr="00C51291" w:rsidRDefault="0071197B" w:rsidP="005F6384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iority 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ED5598C" w14:textId="752E8678" w:rsidR="0071197B" w:rsidRPr="00C51291" w:rsidRDefault="0071197B" w:rsidP="005F638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ssue</w:t>
            </w:r>
            <w:r w:rsidR="00C53E40">
              <w:rPr>
                <w:rFonts w:ascii="Arial" w:hAnsi="Arial" w:cs="Arial"/>
                <w:b/>
                <w:bCs/>
                <w:sz w:val="18"/>
                <w:szCs w:val="18"/>
              </w:rPr>
              <w:t>/s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dentified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7E83403" w14:textId="2F5F4C3E" w:rsidR="0071197B" w:rsidRPr="00C51291" w:rsidRDefault="0071197B" w:rsidP="005F638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orrective Action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2203355" w14:textId="52E08CCF" w:rsidR="0071197B" w:rsidRPr="00C51291" w:rsidRDefault="0071197B" w:rsidP="005F638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sponsible Person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5DE7FF" w14:textId="5B71EA3E" w:rsidR="0071197B" w:rsidRPr="00997B42" w:rsidRDefault="0071197B" w:rsidP="005F638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ue Dat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599EA3F" w14:textId="30A02CD1" w:rsidR="0071197B" w:rsidRPr="00997B42" w:rsidRDefault="0071197B" w:rsidP="005F6384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tatus</w:t>
            </w:r>
          </w:p>
        </w:tc>
      </w:tr>
      <w:tr w:rsidR="002E3420" w:rsidRPr="00DC3FDE" w14:paraId="272DB023" w14:textId="77777777" w:rsidTr="002E3420">
        <w:trPr>
          <w:trHeight w:val="794"/>
        </w:trPr>
        <w:tc>
          <w:tcPr>
            <w:tcW w:w="1101" w:type="dxa"/>
            <w:vAlign w:val="center"/>
          </w:tcPr>
          <w:p w14:paraId="2C567EF5" w14:textId="1D0E2F1A" w:rsidR="0071197B" w:rsidRPr="00C53E40" w:rsidRDefault="0071197B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7661A">
              <w:rPr>
                <w:rFonts w:ascii="Arial" w:hAnsi="Arial" w:cs="Arial"/>
                <w:sz w:val="16"/>
                <w:szCs w:val="16"/>
              </w:rPr>
              <w:t>Very High / Critical</w:t>
            </w:r>
          </w:p>
        </w:tc>
        <w:tc>
          <w:tcPr>
            <w:tcW w:w="2976" w:type="dxa"/>
            <w:vAlign w:val="center"/>
          </w:tcPr>
          <w:p w14:paraId="0D514F5B" w14:textId="77777777" w:rsidR="0071197B" w:rsidRPr="00C53E40" w:rsidRDefault="0071197B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0C99671C" w14:textId="6E89823E" w:rsidR="0071197B" w:rsidRPr="00C53E40" w:rsidRDefault="0071197B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741562ED" w14:textId="038BF2DA" w:rsidR="0071197B" w:rsidRPr="00C53E40" w:rsidRDefault="0071197B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7381226B" w14:textId="57E83D7E" w:rsidR="0071197B" w:rsidRPr="00C53E40" w:rsidRDefault="0071197B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49481843" w14:textId="77777777" w:rsidR="002E3420" w:rsidRDefault="0071197B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Open </w:t>
            </w:r>
          </w:p>
          <w:p w14:paraId="3C125AAF" w14:textId="7C8D06BA" w:rsidR="0071197B" w:rsidRPr="00C53E40" w:rsidRDefault="0071197B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Closed</w:t>
            </w:r>
          </w:p>
        </w:tc>
      </w:tr>
      <w:tr w:rsidR="002E3420" w:rsidRPr="00DC3FDE" w14:paraId="064F56B6" w14:textId="77777777" w:rsidTr="002E3420">
        <w:trPr>
          <w:trHeight w:val="794"/>
        </w:trPr>
        <w:tc>
          <w:tcPr>
            <w:tcW w:w="1101" w:type="dxa"/>
            <w:vAlign w:val="center"/>
          </w:tcPr>
          <w:p w14:paraId="6C62C60F" w14:textId="781B5EC0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High</w:t>
            </w:r>
          </w:p>
        </w:tc>
        <w:tc>
          <w:tcPr>
            <w:tcW w:w="2976" w:type="dxa"/>
            <w:vAlign w:val="center"/>
          </w:tcPr>
          <w:p w14:paraId="24551168" w14:textId="77777777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1ECAE9E9" w14:textId="4D590D5F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97C5626" w14:textId="60D88C5E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6201ED15" w14:textId="2AF05423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04D153E7" w14:textId="77777777" w:rsidR="002E342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Open </w:t>
            </w:r>
          </w:p>
          <w:p w14:paraId="7EF13370" w14:textId="6DD7A492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Closed</w:t>
            </w:r>
          </w:p>
        </w:tc>
      </w:tr>
      <w:tr w:rsidR="002E3420" w:rsidRPr="00DC3FDE" w14:paraId="6E07D24E" w14:textId="77777777" w:rsidTr="002E3420">
        <w:trPr>
          <w:trHeight w:val="794"/>
        </w:trPr>
        <w:tc>
          <w:tcPr>
            <w:tcW w:w="1101" w:type="dxa"/>
            <w:vAlign w:val="center"/>
          </w:tcPr>
          <w:p w14:paraId="5E09F158" w14:textId="4434FE07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Medium</w:t>
            </w:r>
          </w:p>
        </w:tc>
        <w:tc>
          <w:tcPr>
            <w:tcW w:w="2976" w:type="dxa"/>
            <w:vAlign w:val="center"/>
          </w:tcPr>
          <w:p w14:paraId="3E7C9B27" w14:textId="77777777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2CBE43E2" w14:textId="053F075B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A3EFEAF" w14:textId="5404F5FB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7DBD4148" w14:textId="6E8DE131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40BA0EF3" w14:textId="77777777" w:rsidR="002E342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Open </w:t>
            </w:r>
          </w:p>
          <w:p w14:paraId="607E72D2" w14:textId="6D8C76E5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Closed</w:t>
            </w:r>
          </w:p>
        </w:tc>
      </w:tr>
      <w:tr w:rsidR="002E3420" w:rsidRPr="00DC3FDE" w14:paraId="64F71815" w14:textId="77777777" w:rsidTr="002E3420">
        <w:trPr>
          <w:trHeight w:val="794"/>
        </w:trPr>
        <w:tc>
          <w:tcPr>
            <w:tcW w:w="1101" w:type="dxa"/>
            <w:vAlign w:val="center"/>
          </w:tcPr>
          <w:p w14:paraId="70A0B8D6" w14:textId="55A33B7C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Low</w:t>
            </w:r>
          </w:p>
        </w:tc>
        <w:tc>
          <w:tcPr>
            <w:tcW w:w="2976" w:type="dxa"/>
            <w:vAlign w:val="center"/>
          </w:tcPr>
          <w:p w14:paraId="60DFD018" w14:textId="77777777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3D1BE961" w14:textId="225D4EB2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72D50F91" w14:textId="693668CB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72C32C01" w14:textId="5D5D8EA6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6D48F942" w14:textId="77777777" w:rsidR="002E342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Open</w:t>
            </w:r>
          </w:p>
          <w:p w14:paraId="447C05CB" w14:textId="238F3C8F" w:rsidR="00C53E40" w:rsidRPr="00C53E40" w:rsidRDefault="00C53E40" w:rsidP="005F6384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C53E4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53E40">
              <w:rPr>
                <w:rFonts w:ascii="Arial" w:hAnsi="Arial" w:cs="Arial"/>
                <w:sz w:val="16"/>
                <w:szCs w:val="16"/>
              </w:rPr>
              <w:t xml:space="preserve"> Closed</w:t>
            </w:r>
          </w:p>
        </w:tc>
      </w:tr>
    </w:tbl>
    <w:p w14:paraId="103692A6" w14:textId="77777777" w:rsidR="0071197B" w:rsidRDefault="0071197B">
      <w:pPr>
        <w:rPr>
          <w:rFonts w:ascii="Arial" w:hAnsi="Arial" w:cs="Arial"/>
          <w:sz w:val="18"/>
          <w:szCs w:val="18"/>
        </w:rPr>
      </w:pPr>
    </w:p>
    <w:p w14:paraId="21BD4822" w14:textId="77777777" w:rsidR="00DF6881" w:rsidRDefault="00DF6881">
      <w:pPr>
        <w:rPr>
          <w:rFonts w:ascii="Arial" w:hAnsi="Arial" w:cs="Arial"/>
          <w:sz w:val="18"/>
          <w:szCs w:val="18"/>
        </w:rPr>
      </w:pPr>
    </w:p>
    <w:tbl>
      <w:tblPr>
        <w:tblW w:w="10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3544"/>
        <w:gridCol w:w="3544"/>
        <w:gridCol w:w="992"/>
      </w:tblGrid>
      <w:tr w:rsidR="00DF6881" w:rsidRPr="0072220A" w14:paraId="6BA89AC0" w14:textId="77777777" w:rsidTr="0010040B">
        <w:trPr>
          <w:trHeight w:val="312"/>
        </w:trPr>
        <w:tc>
          <w:tcPr>
            <w:tcW w:w="10598" w:type="dxa"/>
            <w:gridSpan w:val="4"/>
            <w:tcBorders>
              <w:left w:val="single" w:sz="4" w:space="0" w:color="auto"/>
            </w:tcBorders>
            <w:shd w:val="clear" w:color="auto" w:fill="92D050"/>
            <w:vAlign w:val="center"/>
          </w:tcPr>
          <w:p w14:paraId="142F0A3E" w14:textId="45E0E14A" w:rsidR="00DF6881" w:rsidRPr="0072220A" w:rsidRDefault="00DF6881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AUDIT</w:t>
            </w:r>
            <w:r w:rsidRPr="0072220A"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SIGN-OFF</w:t>
            </w:r>
          </w:p>
        </w:tc>
      </w:tr>
      <w:tr w:rsidR="00867997" w:rsidRPr="005D5707" w14:paraId="5201C98E" w14:textId="77777777" w:rsidTr="00867997">
        <w:trPr>
          <w:trHeight w:val="397"/>
        </w:trPr>
        <w:tc>
          <w:tcPr>
            <w:tcW w:w="2518" w:type="dxa"/>
            <w:tcBorders>
              <w:left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E45BABA" w14:textId="58ABDE45" w:rsidR="00DF6881" w:rsidRPr="005E5C49" w:rsidRDefault="005E5C49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ole</w:t>
            </w:r>
          </w:p>
        </w:tc>
        <w:tc>
          <w:tcPr>
            <w:tcW w:w="3544" w:type="dxa"/>
            <w:tcBorders>
              <w:left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193888" w14:textId="6C40BCC4" w:rsidR="00DF6881" w:rsidRPr="005C6663" w:rsidRDefault="005E5C49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9A6D69" w14:textId="7E5E9A50" w:rsidR="00DF6881" w:rsidRPr="005E5C49" w:rsidRDefault="005E5C49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E5C49">
              <w:rPr>
                <w:rFonts w:ascii="Arial" w:hAnsi="Arial" w:cs="Arial"/>
                <w:b/>
                <w:sz w:val="18"/>
                <w:szCs w:val="18"/>
              </w:rPr>
              <w:t>Signature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640ADF" w14:textId="3FFC64A6" w:rsidR="00DF6881" w:rsidRPr="005C6663" w:rsidRDefault="005E5C49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5E5C49">
              <w:rPr>
                <w:rFonts w:ascii="Arial" w:hAnsi="Arial" w:cs="Arial"/>
                <w:b/>
                <w:sz w:val="18"/>
                <w:szCs w:val="18"/>
              </w:rPr>
              <w:t>Date</w:t>
            </w:r>
          </w:p>
        </w:tc>
      </w:tr>
      <w:tr w:rsidR="00867997" w:rsidRPr="005D5707" w14:paraId="5CA29468" w14:textId="77777777" w:rsidTr="00867997">
        <w:trPr>
          <w:trHeight w:val="397"/>
        </w:trPr>
        <w:tc>
          <w:tcPr>
            <w:tcW w:w="2518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99E1D6F" w14:textId="4B2ABCD4" w:rsidR="00DF6881" w:rsidRPr="00D33EE0" w:rsidRDefault="00D33EE0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33EE0">
              <w:rPr>
                <w:rFonts w:ascii="Arial" w:hAnsi="Arial" w:cs="Arial"/>
                <w:b/>
                <w:sz w:val="18"/>
                <w:szCs w:val="18"/>
              </w:rPr>
              <w:t>Auditor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544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1DC04CA" w14:textId="77777777" w:rsidR="00DF6881" w:rsidRPr="005C6663" w:rsidRDefault="00DF6881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B08E93" w14:textId="22FEDEA2" w:rsidR="00DF6881" w:rsidRPr="005C6663" w:rsidRDefault="00DF6881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705A8B65" w14:textId="77777777" w:rsidR="00DF6881" w:rsidRPr="005C6663" w:rsidRDefault="00DF6881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  <w:tr w:rsidR="00867997" w:rsidRPr="005D5707" w14:paraId="5C2FCE38" w14:textId="77777777" w:rsidTr="00867997">
        <w:trPr>
          <w:trHeight w:val="397"/>
        </w:trPr>
        <w:tc>
          <w:tcPr>
            <w:tcW w:w="2518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355BF01" w14:textId="22008D71" w:rsidR="00D33EE0" w:rsidRDefault="00D33EE0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UNE Contract Supervisor:</w:t>
            </w:r>
          </w:p>
          <w:p w14:paraId="64243737" w14:textId="21292AA5" w:rsidR="00DF6881" w:rsidRPr="00C60F49" w:rsidRDefault="00D33EE0" w:rsidP="0010040B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C60F49">
              <w:rPr>
                <w:rFonts w:ascii="Arial" w:hAnsi="Arial" w:cs="Arial"/>
                <w:bCs/>
                <w:sz w:val="16"/>
                <w:szCs w:val="16"/>
              </w:rPr>
              <w:t>(if not Auditor)</w:t>
            </w:r>
          </w:p>
        </w:tc>
        <w:tc>
          <w:tcPr>
            <w:tcW w:w="3544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C672639" w14:textId="77777777" w:rsidR="00DF6881" w:rsidRPr="005C6663" w:rsidRDefault="00DF6881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325276" w14:textId="26AFB8D5" w:rsidR="00DF6881" w:rsidRPr="005C6663" w:rsidRDefault="00DF6881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31927F71" w14:textId="77777777" w:rsidR="00DF6881" w:rsidRPr="005C6663" w:rsidRDefault="00DF6881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  <w:tr w:rsidR="00DF6881" w:rsidRPr="005D5707" w14:paraId="3AB4FA5B" w14:textId="77777777" w:rsidTr="00867997">
        <w:trPr>
          <w:trHeight w:val="397"/>
        </w:trPr>
        <w:tc>
          <w:tcPr>
            <w:tcW w:w="2518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F6B690B" w14:textId="3252633A" w:rsidR="00DF6881" w:rsidRPr="00D33EE0" w:rsidRDefault="00D33EE0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ntractor Supervisor</w:t>
            </w:r>
            <w:r w:rsidR="00C60F4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544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6A9CD00" w14:textId="77777777" w:rsidR="00DF6881" w:rsidRPr="005C6663" w:rsidRDefault="00DF6881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2A322C" w14:textId="77777777" w:rsidR="00DF6881" w:rsidRPr="005C6663" w:rsidRDefault="00DF6881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5CD38C29" w14:textId="77777777" w:rsidR="00DF6881" w:rsidRPr="005C6663" w:rsidRDefault="00DF6881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  <w:tr w:rsidR="00D33EE0" w:rsidRPr="005D5707" w14:paraId="2848B7F1" w14:textId="77777777" w:rsidTr="00867997">
        <w:trPr>
          <w:trHeight w:val="397"/>
        </w:trPr>
        <w:tc>
          <w:tcPr>
            <w:tcW w:w="2518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EBAF886" w14:textId="5C373F76" w:rsidR="00C60F49" w:rsidRDefault="00D33EE0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HS Team</w:t>
            </w:r>
            <w:r w:rsidR="00C60F4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2523E134" w14:textId="55DCEE64" w:rsidR="00D33EE0" w:rsidRPr="00D33EE0" w:rsidRDefault="00D33EE0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60F49">
              <w:rPr>
                <w:rFonts w:ascii="Arial" w:hAnsi="Arial" w:cs="Arial"/>
                <w:bCs/>
                <w:sz w:val="16"/>
                <w:szCs w:val="16"/>
              </w:rPr>
              <w:t>(if required)</w:t>
            </w:r>
          </w:p>
        </w:tc>
        <w:tc>
          <w:tcPr>
            <w:tcW w:w="3544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C83603B" w14:textId="77777777" w:rsidR="00D33EE0" w:rsidRPr="005C6663" w:rsidRDefault="00D33EE0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0F9732" w14:textId="77777777" w:rsidR="00D33EE0" w:rsidRPr="005C6663" w:rsidRDefault="00D33EE0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7C281208" w14:textId="77777777" w:rsidR="00D33EE0" w:rsidRPr="005C6663" w:rsidRDefault="00D33EE0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  <w:tr w:rsidR="001A514E" w:rsidRPr="005D5707" w14:paraId="676812A9" w14:textId="77777777" w:rsidTr="00C60F49">
        <w:trPr>
          <w:trHeight w:val="1232"/>
        </w:trPr>
        <w:tc>
          <w:tcPr>
            <w:tcW w:w="2518" w:type="dxa"/>
            <w:tcBorders>
              <w:left w:val="single" w:sz="4" w:space="0" w:color="auto"/>
              <w:bottom w:val="single" w:sz="6" w:space="0" w:color="auto"/>
              <w:right w:val="single" w:sz="4" w:space="0" w:color="000000"/>
            </w:tcBorders>
            <w:vAlign w:val="center"/>
          </w:tcPr>
          <w:p w14:paraId="272B1DAB" w14:textId="48597F5C" w:rsidR="001A514E" w:rsidRDefault="001A514E" w:rsidP="0010040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ddition Comments:</w:t>
            </w:r>
          </w:p>
        </w:tc>
        <w:tc>
          <w:tcPr>
            <w:tcW w:w="8080" w:type="dxa"/>
            <w:gridSpan w:val="3"/>
            <w:tcBorders>
              <w:left w:val="single" w:sz="4" w:space="0" w:color="000000"/>
              <w:bottom w:val="single" w:sz="6" w:space="0" w:color="auto"/>
            </w:tcBorders>
            <w:vAlign w:val="center"/>
          </w:tcPr>
          <w:p w14:paraId="47356B74" w14:textId="77777777" w:rsidR="001A514E" w:rsidRPr="005C6663" w:rsidRDefault="001A514E" w:rsidP="0010040B">
            <w:pPr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</w:p>
        </w:tc>
      </w:tr>
    </w:tbl>
    <w:p w14:paraId="44A86AD8" w14:textId="77777777" w:rsidR="00997B42" w:rsidRDefault="00997B42">
      <w:pPr>
        <w:rPr>
          <w:rFonts w:ascii="Arial" w:hAnsi="Arial" w:cs="Arial"/>
          <w:sz w:val="18"/>
          <w:szCs w:val="18"/>
        </w:rPr>
      </w:pPr>
    </w:p>
    <w:p w14:paraId="7241C63F" w14:textId="6338EF01" w:rsidR="008421FB" w:rsidRPr="008421FB" w:rsidRDefault="008421FB" w:rsidP="008421FB">
      <w:pPr>
        <w:pStyle w:val="FirstParagraph"/>
        <w:rPr>
          <w:rFonts w:ascii="Arial" w:hAnsi="Arial" w:cs="Arial"/>
          <w:sz w:val="20"/>
          <w:szCs w:val="20"/>
        </w:rPr>
      </w:pPr>
      <w:r w:rsidRPr="008421FB">
        <w:rPr>
          <w:rFonts w:ascii="Arial" w:hAnsi="Arial" w:cs="Arial"/>
          <w:b/>
          <w:bCs/>
          <w:sz w:val="20"/>
          <w:szCs w:val="20"/>
        </w:rPr>
        <w:t>Distribution:</w:t>
      </w:r>
      <w:r w:rsidRPr="008421FB">
        <w:rPr>
          <w:rFonts w:ascii="Arial" w:hAnsi="Arial" w:cs="Arial"/>
          <w:sz w:val="20"/>
          <w:szCs w:val="20"/>
        </w:rPr>
        <w:t xml:space="preserve"> </w:t>
      </w:r>
      <w:r w:rsidRPr="008421FB">
        <w:rPr>
          <w:rFonts w:ascii="Segoe UI Symbol" w:hAnsi="Segoe UI Symbol" w:cs="Segoe UI Symbol"/>
          <w:sz w:val="20"/>
          <w:szCs w:val="20"/>
        </w:rPr>
        <w:t>☐</w:t>
      </w:r>
      <w:r w:rsidRPr="008421FB">
        <w:rPr>
          <w:rFonts w:ascii="Arial" w:hAnsi="Arial" w:cs="Arial"/>
          <w:sz w:val="20"/>
          <w:szCs w:val="20"/>
        </w:rPr>
        <w:t xml:space="preserve"> Contractor </w:t>
      </w:r>
      <w:r w:rsidRPr="008421FB">
        <w:rPr>
          <w:rFonts w:ascii="Segoe UI Symbol" w:hAnsi="Segoe UI Symbol" w:cs="Segoe UI Symbol"/>
          <w:sz w:val="20"/>
          <w:szCs w:val="20"/>
        </w:rPr>
        <w:t>☐</w:t>
      </w:r>
      <w:r w:rsidRPr="008421FB">
        <w:rPr>
          <w:rFonts w:ascii="Arial" w:hAnsi="Arial" w:cs="Arial"/>
          <w:sz w:val="20"/>
          <w:szCs w:val="20"/>
        </w:rPr>
        <w:t xml:space="preserve"> Contract Supervisor </w:t>
      </w:r>
      <w:r w:rsidRPr="008421FB">
        <w:rPr>
          <w:rFonts w:ascii="Segoe UI Symbol" w:hAnsi="Segoe UI Symbol" w:cs="Segoe UI Symbol"/>
          <w:sz w:val="20"/>
          <w:szCs w:val="20"/>
        </w:rPr>
        <w:t>☐</w:t>
      </w:r>
      <w:r w:rsidRPr="008421FB">
        <w:rPr>
          <w:rFonts w:ascii="Arial" w:hAnsi="Arial" w:cs="Arial"/>
          <w:sz w:val="20"/>
          <w:szCs w:val="20"/>
        </w:rPr>
        <w:t xml:space="preserve"> Contract Engager </w:t>
      </w:r>
      <w:r w:rsidRPr="008421FB">
        <w:rPr>
          <w:rFonts w:ascii="Segoe UI Symbol" w:hAnsi="Segoe UI Symbol" w:cs="Segoe UI Symbol"/>
          <w:sz w:val="20"/>
          <w:szCs w:val="20"/>
        </w:rPr>
        <w:t>☐</w:t>
      </w:r>
      <w:r w:rsidRPr="008421FB">
        <w:rPr>
          <w:rFonts w:ascii="Arial" w:hAnsi="Arial" w:cs="Arial"/>
          <w:sz w:val="20"/>
          <w:szCs w:val="20"/>
        </w:rPr>
        <w:t xml:space="preserve"> HS</w:t>
      </w:r>
      <w:r w:rsidR="00D6065E">
        <w:rPr>
          <w:rFonts w:ascii="Arial" w:hAnsi="Arial" w:cs="Arial"/>
          <w:sz w:val="20"/>
          <w:szCs w:val="20"/>
        </w:rPr>
        <w:t>W</w:t>
      </w:r>
      <w:r w:rsidRPr="008421FB">
        <w:rPr>
          <w:rFonts w:ascii="Arial" w:hAnsi="Arial" w:cs="Arial"/>
          <w:sz w:val="20"/>
          <w:szCs w:val="20"/>
        </w:rPr>
        <w:t xml:space="preserve"> </w:t>
      </w:r>
      <w:r w:rsidR="00DA0B3F">
        <w:rPr>
          <w:rFonts w:ascii="Arial" w:hAnsi="Arial" w:cs="Arial"/>
          <w:sz w:val="20"/>
          <w:szCs w:val="20"/>
        </w:rPr>
        <w:t>Team</w:t>
      </w:r>
      <w:r w:rsidRPr="008421FB">
        <w:rPr>
          <w:rFonts w:ascii="Arial" w:hAnsi="Arial" w:cs="Arial"/>
          <w:sz w:val="20"/>
          <w:szCs w:val="20"/>
        </w:rPr>
        <w:t xml:space="preserve"> </w:t>
      </w:r>
      <w:r w:rsidRPr="008421FB">
        <w:rPr>
          <w:rFonts w:ascii="Segoe UI Symbol" w:hAnsi="Segoe UI Symbol" w:cs="Segoe UI Symbol"/>
          <w:sz w:val="20"/>
          <w:szCs w:val="20"/>
        </w:rPr>
        <w:t>☐</w:t>
      </w:r>
      <w:r w:rsidRPr="008421FB">
        <w:rPr>
          <w:rFonts w:ascii="Arial" w:hAnsi="Arial" w:cs="Arial"/>
          <w:sz w:val="20"/>
          <w:szCs w:val="20"/>
        </w:rPr>
        <w:t xml:space="preserve"> Procurement </w:t>
      </w:r>
      <w:r w:rsidRPr="008421FB">
        <w:rPr>
          <w:rFonts w:ascii="Segoe UI Symbol" w:hAnsi="Segoe UI Symbol" w:cs="Segoe UI Symbol"/>
          <w:sz w:val="20"/>
          <w:szCs w:val="20"/>
        </w:rPr>
        <w:t>☐</w:t>
      </w:r>
      <w:r w:rsidRPr="008421FB">
        <w:rPr>
          <w:rFonts w:ascii="Arial" w:hAnsi="Arial" w:cs="Arial"/>
          <w:sz w:val="20"/>
          <w:szCs w:val="20"/>
        </w:rPr>
        <w:t xml:space="preserve"> TRIM</w:t>
      </w:r>
    </w:p>
    <w:p w14:paraId="04BCC07E" w14:textId="443FE094" w:rsidR="008421FB" w:rsidRPr="008421FB" w:rsidRDefault="008421FB" w:rsidP="008421FB">
      <w:pPr>
        <w:pStyle w:val="BodyText"/>
        <w:rPr>
          <w:rFonts w:ascii="Arial" w:hAnsi="Arial" w:cs="Arial"/>
          <w:sz w:val="20"/>
        </w:rPr>
      </w:pPr>
      <w:r w:rsidRPr="008421FB">
        <w:rPr>
          <w:rFonts w:ascii="Arial" w:hAnsi="Arial" w:cs="Arial"/>
          <w:sz w:val="20"/>
        </w:rPr>
        <w:t>This comprehensive audit checklist aligns with the UNE WHS Contractor Management Policy and can be adapted based on the contractor category and specific work requirements. It provides a systematic approach to verifying compliance across all aspects of contractor management.</w:t>
      </w:r>
    </w:p>
    <w:p w14:paraId="65E0CC1B" w14:textId="77777777" w:rsidR="005C6663" w:rsidRDefault="005C6663">
      <w:pPr>
        <w:rPr>
          <w:rFonts w:ascii="Arial" w:hAnsi="Arial" w:cs="Arial"/>
        </w:rPr>
      </w:pPr>
    </w:p>
    <w:sectPr w:rsidR="005C6663" w:rsidSect="005F6384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18" w:right="851" w:bottom="709" w:left="851" w:header="567" w:footer="283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F741B" w14:textId="77777777" w:rsidR="0009179B" w:rsidRDefault="0009179B">
      <w:r>
        <w:separator/>
      </w:r>
    </w:p>
  </w:endnote>
  <w:endnote w:type="continuationSeparator" w:id="0">
    <w:p w14:paraId="4D7AC33F" w14:textId="77777777" w:rsidR="0009179B" w:rsidRDefault="00091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072" w:type="dxa"/>
      <w:tblInd w:w="565" w:type="dxa"/>
      <w:tblLook w:val="04A0" w:firstRow="1" w:lastRow="0" w:firstColumn="1" w:lastColumn="0" w:noHBand="0" w:noVBand="1"/>
    </w:tblPr>
    <w:tblGrid>
      <w:gridCol w:w="1560"/>
      <w:gridCol w:w="1559"/>
      <w:gridCol w:w="699"/>
      <w:gridCol w:w="1427"/>
      <w:gridCol w:w="1418"/>
      <w:gridCol w:w="1134"/>
      <w:gridCol w:w="1275"/>
    </w:tblGrid>
    <w:tr w:rsidR="00C23635" w:rsidRPr="00476574" w14:paraId="53C3FCFB" w14:textId="77777777" w:rsidTr="0069690E">
      <w:tc>
        <w:tcPr>
          <w:tcW w:w="1560" w:type="dxa"/>
        </w:tcPr>
        <w:p w14:paraId="680B717C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Document Reference</w:t>
          </w:r>
        </w:p>
      </w:tc>
      <w:tc>
        <w:tcPr>
          <w:tcW w:w="1559" w:type="dxa"/>
        </w:tcPr>
        <w:p w14:paraId="1A0D876D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Policy</w:t>
          </w:r>
          <w:r>
            <w:rPr>
              <w:rFonts w:ascii="Arial" w:hAnsi="Arial" w:cs="Arial"/>
              <w:sz w:val="13"/>
              <w:szCs w:val="13"/>
            </w:rPr>
            <w:t xml:space="preserve"> </w:t>
          </w:r>
          <w:r w:rsidRPr="00476574">
            <w:rPr>
              <w:rFonts w:ascii="Arial" w:hAnsi="Arial" w:cs="Arial"/>
              <w:sz w:val="13"/>
              <w:szCs w:val="13"/>
            </w:rPr>
            <w:t>Reference</w:t>
          </w:r>
        </w:p>
      </w:tc>
      <w:tc>
        <w:tcPr>
          <w:tcW w:w="699" w:type="dxa"/>
        </w:tcPr>
        <w:p w14:paraId="14113139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Version</w:t>
          </w:r>
        </w:p>
      </w:tc>
      <w:tc>
        <w:tcPr>
          <w:tcW w:w="1427" w:type="dxa"/>
        </w:tcPr>
        <w:p w14:paraId="729A1C43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Effective Date</w:t>
          </w:r>
        </w:p>
      </w:tc>
      <w:tc>
        <w:tcPr>
          <w:tcW w:w="1418" w:type="dxa"/>
        </w:tcPr>
        <w:p w14:paraId="1D3B3E43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Review Date</w:t>
          </w:r>
        </w:p>
      </w:tc>
      <w:tc>
        <w:tcPr>
          <w:tcW w:w="1134" w:type="dxa"/>
        </w:tcPr>
        <w:p w14:paraId="04D05700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Page Number</w:t>
          </w:r>
        </w:p>
      </w:tc>
      <w:tc>
        <w:tcPr>
          <w:tcW w:w="1275" w:type="dxa"/>
        </w:tcPr>
        <w:p w14:paraId="47A6597D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Date Printed</w:t>
          </w:r>
        </w:p>
      </w:tc>
    </w:tr>
    <w:tr w:rsidR="00C23635" w:rsidRPr="00476574" w14:paraId="72240EBD" w14:textId="77777777" w:rsidTr="0069690E">
      <w:tc>
        <w:tcPr>
          <w:tcW w:w="1560" w:type="dxa"/>
          <w:vAlign w:val="center"/>
        </w:tcPr>
        <w:p w14:paraId="20CD0A98" w14:textId="18F14AAB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WHS</w:t>
          </w:r>
          <w:r>
            <w:rPr>
              <w:rFonts w:ascii="Arial" w:hAnsi="Arial" w:cs="Arial"/>
              <w:sz w:val="13"/>
              <w:szCs w:val="13"/>
            </w:rPr>
            <w:t xml:space="preserve"> F0</w:t>
          </w:r>
          <w:r>
            <w:rPr>
              <w:rFonts w:ascii="Arial" w:hAnsi="Arial" w:cs="Arial"/>
              <w:sz w:val="13"/>
              <w:szCs w:val="13"/>
            </w:rPr>
            <w:t>94</w:t>
          </w:r>
        </w:p>
      </w:tc>
      <w:tc>
        <w:tcPr>
          <w:tcW w:w="1559" w:type="dxa"/>
        </w:tcPr>
        <w:p w14:paraId="751C21C9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WHS</w:t>
          </w:r>
          <w:r>
            <w:rPr>
              <w:rFonts w:ascii="Arial" w:hAnsi="Arial" w:cs="Arial"/>
              <w:sz w:val="13"/>
              <w:szCs w:val="13"/>
            </w:rPr>
            <w:t xml:space="preserve"> </w:t>
          </w:r>
          <w:r w:rsidRPr="00476574">
            <w:rPr>
              <w:rFonts w:ascii="Arial" w:hAnsi="Arial" w:cs="Arial"/>
              <w:sz w:val="13"/>
              <w:szCs w:val="13"/>
            </w:rPr>
            <w:t>P</w:t>
          </w:r>
          <w:r>
            <w:rPr>
              <w:rFonts w:ascii="Arial" w:hAnsi="Arial" w:cs="Arial"/>
              <w:sz w:val="13"/>
              <w:szCs w:val="13"/>
            </w:rPr>
            <w:t>OL</w:t>
          </w:r>
          <w:r w:rsidRPr="00476574">
            <w:rPr>
              <w:rFonts w:ascii="Arial" w:hAnsi="Arial" w:cs="Arial"/>
              <w:sz w:val="13"/>
              <w:szCs w:val="13"/>
            </w:rPr>
            <w:t>001</w:t>
          </w:r>
        </w:p>
      </w:tc>
      <w:tc>
        <w:tcPr>
          <w:tcW w:w="699" w:type="dxa"/>
        </w:tcPr>
        <w:p w14:paraId="5349218A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1.0</w:t>
          </w:r>
        </w:p>
      </w:tc>
      <w:tc>
        <w:tcPr>
          <w:tcW w:w="1427" w:type="dxa"/>
        </w:tcPr>
        <w:p w14:paraId="37989F59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>
            <w:rPr>
              <w:rFonts w:ascii="Arial" w:hAnsi="Arial" w:cs="Arial"/>
              <w:sz w:val="13"/>
              <w:szCs w:val="13"/>
            </w:rPr>
            <w:t>02</w:t>
          </w:r>
          <w:r w:rsidRPr="00476574">
            <w:rPr>
              <w:rFonts w:ascii="Arial" w:hAnsi="Arial" w:cs="Arial"/>
              <w:sz w:val="13"/>
              <w:szCs w:val="13"/>
            </w:rPr>
            <w:t>/0</w:t>
          </w:r>
          <w:r>
            <w:rPr>
              <w:rFonts w:ascii="Arial" w:hAnsi="Arial" w:cs="Arial"/>
              <w:sz w:val="13"/>
              <w:szCs w:val="13"/>
            </w:rPr>
            <w:t>3</w:t>
          </w:r>
          <w:r w:rsidRPr="00476574">
            <w:rPr>
              <w:rFonts w:ascii="Arial" w:hAnsi="Arial" w:cs="Arial"/>
              <w:sz w:val="13"/>
              <w:szCs w:val="13"/>
            </w:rPr>
            <w:t>/20</w:t>
          </w:r>
          <w:r>
            <w:rPr>
              <w:rFonts w:ascii="Arial" w:hAnsi="Arial" w:cs="Arial"/>
              <w:sz w:val="13"/>
              <w:szCs w:val="13"/>
            </w:rPr>
            <w:t>26</w:t>
          </w:r>
        </w:p>
      </w:tc>
      <w:tc>
        <w:tcPr>
          <w:tcW w:w="1418" w:type="dxa"/>
        </w:tcPr>
        <w:p w14:paraId="7525E89A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>
            <w:rPr>
              <w:rFonts w:ascii="Arial" w:hAnsi="Arial" w:cs="Arial"/>
              <w:sz w:val="13"/>
              <w:szCs w:val="13"/>
            </w:rPr>
            <w:t>02</w:t>
          </w:r>
          <w:r w:rsidRPr="00476574">
            <w:rPr>
              <w:rFonts w:ascii="Arial" w:hAnsi="Arial" w:cs="Arial"/>
              <w:sz w:val="13"/>
              <w:szCs w:val="13"/>
            </w:rPr>
            <w:t>/0</w:t>
          </w:r>
          <w:r>
            <w:rPr>
              <w:rFonts w:ascii="Arial" w:hAnsi="Arial" w:cs="Arial"/>
              <w:sz w:val="13"/>
              <w:szCs w:val="13"/>
            </w:rPr>
            <w:t>3</w:t>
          </w:r>
          <w:r w:rsidRPr="00476574">
            <w:rPr>
              <w:rFonts w:ascii="Arial" w:hAnsi="Arial" w:cs="Arial"/>
              <w:sz w:val="13"/>
              <w:szCs w:val="13"/>
            </w:rPr>
            <w:t>/20</w:t>
          </w:r>
          <w:r>
            <w:rPr>
              <w:rFonts w:ascii="Arial" w:hAnsi="Arial" w:cs="Arial"/>
              <w:sz w:val="13"/>
              <w:szCs w:val="13"/>
            </w:rPr>
            <w:t>29</w:t>
          </w:r>
        </w:p>
      </w:tc>
      <w:tc>
        <w:tcPr>
          <w:tcW w:w="1134" w:type="dxa"/>
        </w:tcPr>
        <w:p w14:paraId="4A5962E4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fldChar w:fldCharType="begin"/>
          </w:r>
          <w:r w:rsidRPr="00476574">
            <w:rPr>
              <w:rFonts w:ascii="Arial" w:hAnsi="Arial" w:cs="Arial"/>
              <w:sz w:val="13"/>
              <w:szCs w:val="13"/>
            </w:rPr>
            <w:instrText xml:space="preserve"> PAGE   \* MERGEFORMAT </w:instrText>
          </w:r>
          <w:r w:rsidRPr="00476574">
            <w:rPr>
              <w:rFonts w:ascii="Arial" w:hAnsi="Arial" w:cs="Arial"/>
              <w:sz w:val="13"/>
              <w:szCs w:val="13"/>
            </w:rPr>
            <w:fldChar w:fldCharType="separate"/>
          </w:r>
          <w:r w:rsidRPr="00476574">
            <w:rPr>
              <w:rFonts w:cs="Arial"/>
              <w:sz w:val="13"/>
              <w:szCs w:val="13"/>
            </w:rPr>
            <w:t>1</w:t>
          </w:r>
          <w:r w:rsidRPr="00476574">
            <w:rPr>
              <w:rFonts w:ascii="Arial" w:hAnsi="Arial" w:cs="Arial"/>
              <w:noProof/>
              <w:sz w:val="13"/>
              <w:szCs w:val="13"/>
            </w:rPr>
            <w:fldChar w:fldCharType="end"/>
          </w:r>
        </w:p>
      </w:tc>
      <w:tc>
        <w:tcPr>
          <w:tcW w:w="1275" w:type="dxa"/>
        </w:tcPr>
        <w:p w14:paraId="6233A3E9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fldChar w:fldCharType="begin"/>
          </w:r>
          <w:r w:rsidRPr="00476574">
            <w:rPr>
              <w:rFonts w:ascii="Arial" w:hAnsi="Arial" w:cs="Arial"/>
              <w:sz w:val="13"/>
              <w:szCs w:val="13"/>
            </w:rPr>
            <w:instrText xml:space="preserve"> DATE \@ "d/MM/yyyy" </w:instrText>
          </w:r>
          <w:r w:rsidRPr="00476574">
            <w:rPr>
              <w:rFonts w:ascii="Arial" w:hAnsi="Arial" w:cs="Arial"/>
              <w:sz w:val="13"/>
              <w:szCs w:val="13"/>
            </w:rPr>
            <w:fldChar w:fldCharType="separate"/>
          </w:r>
          <w:r>
            <w:rPr>
              <w:rFonts w:ascii="Arial" w:hAnsi="Arial" w:cs="Arial"/>
              <w:noProof/>
              <w:sz w:val="13"/>
              <w:szCs w:val="13"/>
            </w:rPr>
            <w:t>20/02/2026</w:t>
          </w:r>
          <w:r w:rsidRPr="00476574">
            <w:rPr>
              <w:rFonts w:ascii="Arial" w:hAnsi="Arial" w:cs="Arial"/>
              <w:sz w:val="13"/>
              <w:szCs w:val="13"/>
            </w:rPr>
            <w:fldChar w:fldCharType="end"/>
          </w:r>
        </w:p>
      </w:tc>
    </w:tr>
  </w:tbl>
  <w:p w14:paraId="79840BE0" w14:textId="77777777" w:rsidR="00F5244A" w:rsidRDefault="00F5244A" w:rsidP="00C236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072" w:type="dxa"/>
      <w:tblInd w:w="565" w:type="dxa"/>
      <w:tblLook w:val="04A0" w:firstRow="1" w:lastRow="0" w:firstColumn="1" w:lastColumn="0" w:noHBand="0" w:noVBand="1"/>
    </w:tblPr>
    <w:tblGrid>
      <w:gridCol w:w="1560"/>
      <w:gridCol w:w="1559"/>
      <w:gridCol w:w="699"/>
      <w:gridCol w:w="1427"/>
      <w:gridCol w:w="1418"/>
      <w:gridCol w:w="1134"/>
      <w:gridCol w:w="1275"/>
    </w:tblGrid>
    <w:tr w:rsidR="00C23635" w:rsidRPr="00476574" w14:paraId="14B52B5F" w14:textId="77777777" w:rsidTr="0069690E">
      <w:tc>
        <w:tcPr>
          <w:tcW w:w="1560" w:type="dxa"/>
        </w:tcPr>
        <w:p w14:paraId="10D265AA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Document Reference</w:t>
          </w:r>
        </w:p>
      </w:tc>
      <w:tc>
        <w:tcPr>
          <w:tcW w:w="1559" w:type="dxa"/>
        </w:tcPr>
        <w:p w14:paraId="7292F529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Policy</w:t>
          </w:r>
          <w:r>
            <w:rPr>
              <w:rFonts w:ascii="Arial" w:hAnsi="Arial" w:cs="Arial"/>
              <w:sz w:val="13"/>
              <w:szCs w:val="13"/>
            </w:rPr>
            <w:t xml:space="preserve"> </w:t>
          </w:r>
          <w:r w:rsidRPr="00476574">
            <w:rPr>
              <w:rFonts w:ascii="Arial" w:hAnsi="Arial" w:cs="Arial"/>
              <w:sz w:val="13"/>
              <w:szCs w:val="13"/>
            </w:rPr>
            <w:t>Reference</w:t>
          </w:r>
        </w:p>
      </w:tc>
      <w:tc>
        <w:tcPr>
          <w:tcW w:w="699" w:type="dxa"/>
        </w:tcPr>
        <w:p w14:paraId="0AD40DE6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Version</w:t>
          </w:r>
        </w:p>
      </w:tc>
      <w:tc>
        <w:tcPr>
          <w:tcW w:w="1427" w:type="dxa"/>
        </w:tcPr>
        <w:p w14:paraId="0425E888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Effective Date</w:t>
          </w:r>
        </w:p>
      </w:tc>
      <w:tc>
        <w:tcPr>
          <w:tcW w:w="1418" w:type="dxa"/>
        </w:tcPr>
        <w:p w14:paraId="3D5650D2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Review Date</w:t>
          </w:r>
        </w:p>
      </w:tc>
      <w:tc>
        <w:tcPr>
          <w:tcW w:w="1134" w:type="dxa"/>
        </w:tcPr>
        <w:p w14:paraId="33675099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Page Number</w:t>
          </w:r>
        </w:p>
      </w:tc>
      <w:tc>
        <w:tcPr>
          <w:tcW w:w="1275" w:type="dxa"/>
        </w:tcPr>
        <w:p w14:paraId="1D8BBBED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Date Printed</w:t>
          </w:r>
        </w:p>
      </w:tc>
    </w:tr>
    <w:tr w:rsidR="00C23635" w:rsidRPr="00476574" w14:paraId="766555B6" w14:textId="77777777" w:rsidTr="0069690E">
      <w:tc>
        <w:tcPr>
          <w:tcW w:w="1560" w:type="dxa"/>
          <w:vAlign w:val="center"/>
        </w:tcPr>
        <w:p w14:paraId="054D9ECD" w14:textId="5748C56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WHS</w:t>
          </w:r>
          <w:r>
            <w:rPr>
              <w:rFonts w:ascii="Arial" w:hAnsi="Arial" w:cs="Arial"/>
              <w:sz w:val="13"/>
              <w:szCs w:val="13"/>
            </w:rPr>
            <w:t xml:space="preserve"> F0</w:t>
          </w:r>
          <w:r>
            <w:rPr>
              <w:rFonts w:ascii="Arial" w:hAnsi="Arial" w:cs="Arial"/>
              <w:sz w:val="13"/>
              <w:szCs w:val="13"/>
            </w:rPr>
            <w:t>94</w:t>
          </w:r>
        </w:p>
      </w:tc>
      <w:tc>
        <w:tcPr>
          <w:tcW w:w="1559" w:type="dxa"/>
        </w:tcPr>
        <w:p w14:paraId="0DD1D64C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WHS</w:t>
          </w:r>
          <w:r>
            <w:rPr>
              <w:rFonts w:ascii="Arial" w:hAnsi="Arial" w:cs="Arial"/>
              <w:sz w:val="13"/>
              <w:szCs w:val="13"/>
            </w:rPr>
            <w:t xml:space="preserve"> </w:t>
          </w:r>
          <w:r w:rsidRPr="00476574">
            <w:rPr>
              <w:rFonts w:ascii="Arial" w:hAnsi="Arial" w:cs="Arial"/>
              <w:sz w:val="13"/>
              <w:szCs w:val="13"/>
            </w:rPr>
            <w:t>P</w:t>
          </w:r>
          <w:r>
            <w:rPr>
              <w:rFonts w:ascii="Arial" w:hAnsi="Arial" w:cs="Arial"/>
              <w:sz w:val="13"/>
              <w:szCs w:val="13"/>
            </w:rPr>
            <w:t>OL</w:t>
          </w:r>
          <w:r w:rsidRPr="00476574">
            <w:rPr>
              <w:rFonts w:ascii="Arial" w:hAnsi="Arial" w:cs="Arial"/>
              <w:sz w:val="13"/>
              <w:szCs w:val="13"/>
            </w:rPr>
            <w:t>001</w:t>
          </w:r>
        </w:p>
      </w:tc>
      <w:tc>
        <w:tcPr>
          <w:tcW w:w="699" w:type="dxa"/>
        </w:tcPr>
        <w:p w14:paraId="4616E173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1.0</w:t>
          </w:r>
        </w:p>
      </w:tc>
      <w:tc>
        <w:tcPr>
          <w:tcW w:w="1427" w:type="dxa"/>
        </w:tcPr>
        <w:p w14:paraId="76D3C952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>
            <w:rPr>
              <w:rFonts w:ascii="Arial" w:hAnsi="Arial" w:cs="Arial"/>
              <w:sz w:val="13"/>
              <w:szCs w:val="13"/>
            </w:rPr>
            <w:t>02</w:t>
          </w:r>
          <w:r w:rsidRPr="00476574">
            <w:rPr>
              <w:rFonts w:ascii="Arial" w:hAnsi="Arial" w:cs="Arial"/>
              <w:sz w:val="13"/>
              <w:szCs w:val="13"/>
            </w:rPr>
            <w:t>/0</w:t>
          </w:r>
          <w:r>
            <w:rPr>
              <w:rFonts w:ascii="Arial" w:hAnsi="Arial" w:cs="Arial"/>
              <w:sz w:val="13"/>
              <w:szCs w:val="13"/>
            </w:rPr>
            <w:t>3</w:t>
          </w:r>
          <w:r w:rsidRPr="00476574">
            <w:rPr>
              <w:rFonts w:ascii="Arial" w:hAnsi="Arial" w:cs="Arial"/>
              <w:sz w:val="13"/>
              <w:szCs w:val="13"/>
            </w:rPr>
            <w:t>/20</w:t>
          </w:r>
          <w:r>
            <w:rPr>
              <w:rFonts w:ascii="Arial" w:hAnsi="Arial" w:cs="Arial"/>
              <w:sz w:val="13"/>
              <w:szCs w:val="13"/>
            </w:rPr>
            <w:t>26</w:t>
          </w:r>
        </w:p>
      </w:tc>
      <w:tc>
        <w:tcPr>
          <w:tcW w:w="1418" w:type="dxa"/>
        </w:tcPr>
        <w:p w14:paraId="35DF591C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>
            <w:rPr>
              <w:rFonts w:ascii="Arial" w:hAnsi="Arial" w:cs="Arial"/>
              <w:sz w:val="13"/>
              <w:szCs w:val="13"/>
            </w:rPr>
            <w:t>02</w:t>
          </w:r>
          <w:r w:rsidRPr="00476574">
            <w:rPr>
              <w:rFonts w:ascii="Arial" w:hAnsi="Arial" w:cs="Arial"/>
              <w:sz w:val="13"/>
              <w:szCs w:val="13"/>
            </w:rPr>
            <w:t>/0</w:t>
          </w:r>
          <w:r>
            <w:rPr>
              <w:rFonts w:ascii="Arial" w:hAnsi="Arial" w:cs="Arial"/>
              <w:sz w:val="13"/>
              <w:szCs w:val="13"/>
            </w:rPr>
            <w:t>3</w:t>
          </w:r>
          <w:r w:rsidRPr="00476574">
            <w:rPr>
              <w:rFonts w:ascii="Arial" w:hAnsi="Arial" w:cs="Arial"/>
              <w:sz w:val="13"/>
              <w:szCs w:val="13"/>
            </w:rPr>
            <w:t>/20</w:t>
          </w:r>
          <w:r>
            <w:rPr>
              <w:rFonts w:ascii="Arial" w:hAnsi="Arial" w:cs="Arial"/>
              <w:sz w:val="13"/>
              <w:szCs w:val="13"/>
            </w:rPr>
            <w:t>29</w:t>
          </w:r>
        </w:p>
      </w:tc>
      <w:tc>
        <w:tcPr>
          <w:tcW w:w="1134" w:type="dxa"/>
        </w:tcPr>
        <w:p w14:paraId="546A46A3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fldChar w:fldCharType="begin"/>
          </w:r>
          <w:r w:rsidRPr="00476574">
            <w:rPr>
              <w:rFonts w:ascii="Arial" w:hAnsi="Arial" w:cs="Arial"/>
              <w:sz w:val="13"/>
              <w:szCs w:val="13"/>
            </w:rPr>
            <w:instrText xml:space="preserve"> PAGE   \* MERGEFORMAT </w:instrText>
          </w:r>
          <w:r w:rsidRPr="00476574">
            <w:rPr>
              <w:rFonts w:ascii="Arial" w:hAnsi="Arial" w:cs="Arial"/>
              <w:sz w:val="13"/>
              <w:szCs w:val="13"/>
            </w:rPr>
            <w:fldChar w:fldCharType="separate"/>
          </w:r>
          <w:r w:rsidRPr="00476574">
            <w:rPr>
              <w:rFonts w:cs="Arial"/>
              <w:sz w:val="13"/>
              <w:szCs w:val="13"/>
            </w:rPr>
            <w:t>1</w:t>
          </w:r>
          <w:r w:rsidRPr="00476574">
            <w:rPr>
              <w:rFonts w:ascii="Arial" w:hAnsi="Arial" w:cs="Arial"/>
              <w:noProof/>
              <w:sz w:val="13"/>
              <w:szCs w:val="13"/>
            </w:rPr>
            <w:fldChar w:fldCharType="end"/>
          </w:r>
        </w:p>
      </w:tc>
      <w:tc>
        <w:tcPr>
          <w:tcW w:w="1275" w:type="dxa"/>
        </w:tcPr>
        <w:p w14:paraId="0C24AF4A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fldChar w:fldCharType="begin"/>
          </w:r>
          <w:r w:rsidRPr="00476574">
            <w:rPr>
              <w:rFonts w:ascii="Arial" w:hAnsi="Arial" w:cs="Arial"/>
              <w:sz w:val="13"/>
              <w:szCs w:val="13"/>
            </w:rPr>
            <w:instrText xml:space="preserve"> DATE \@ "d/MM/yyyy" </w:instrText>
          </w:r>
          <w:r w:rsidRPr="00476574">
            <w:rPr>
              <w:rFonts w:ascii="Arial" w:hAnsi="Arial" w:cs="Arial"/>
              <w:sz w:val="13"/>
              <w:szCs w:val="13"/>
            </w:rPr>
            <w:fldChar w:fldCharType="separate"/>
          </w:r>
          <w:r>
            <w:rPr>
              <w:rFonts w:ascii="Arial" w:hAnsi="Arial" w:cs="Arial"/>
              <w:noProof/>
              <w:sz w:val="13"/>
              <w:szCs w:val="13"/>
            </w:rPr>
            <w:t>20/02/2026</w:t>
          </w:r>
          <w:r w:rsidRPr="00476574">
            <w:rPr>
              <w:rFonts w:ascii="Arial" w:hAnsi="Arial" w:cs="Arial"/>
              <w:sz w:val="13"/>
              <w:szCs w:val="13"/>
            </w:rPr>
            <w:fldChar w:fldCharType="end"/>
          </w:r>
        </w:p>
      </w:tc>
    </w:tr>
  </w:tbl>
  <w:p w14:paraId="6616924B" w14:textId="77777777" w:rsidR="009B5CB0" w:rsidRDefault="009B5CB0" w:rsidP="00C236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072" w:type="dxa"/>
      <w:tblInd w:w="565" w:type="dxa"/>
      <w:tblLook w:val="04A0" w:firstRow="1" w:lastRow="0" w:firstColumn="1" w:lastColumn="0" w:noHBand="0" w:noVBand="1"/>
    </w:tblPr>
    <w:tblGrid>
      <w:gridCol w:w="1560"/>
      <w:gridCol w:w="1559"/>
      <w:gridCol w:w="699"/>
      <w:gridCol w:w="1427"/>
      <w:gridCol w:w="1418"/>
      <w:gridCol w:w="1134"/>
      <w:gridCol w:w="1275"/>
    </w:tblGrid>
    <w:tr w:rsidR="00C23635" w:rsidRPr="00476574" w14:paraId="4D2B281A" w14:textId="77777777" w:rsidTr="0069690E">
      <w:tc>
        <w:tcPr>
          <w:tcW w:w="1560" w:type="dxa"/>
        </w:tcPr>
        <w:p w14:paraId="543A5B94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Document Reference</w:t>
          </w:r>
        </w:p>
      </w:tc>
      <w:tc>
        <w:tcPr>
          <w:tcW w:w="1559" w:type="dxa"/>
        </w:tcPr>
        <w:p w14:paraId="5DD81421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Policy</w:t>
          </w:r>
          <w:r>
            <w:rPr>
              <w:rFonts w:ascii="Arial" w:hAnsi="Arial" w:cs="Arial"/>
              <w:sz w:val="13"/>
              <w:szCs w:val="13"/>
            </w:rPr>
            <w:t xml:space="preserve"> </w:t>
          </w:r>
          <w:r w:rsidRPr="00476574">
            <w:rPr>
              <w:rFonts w:ascii="Arial" w:hAnsi="Arial" w:cs="Arial"/>
              <w:sz w:val="13"/>
              <w:szCs w:val="13"/>
            </w:rPr>
            <w:t>Reference</w:t>
          </w:r>
        </w:p>
      </w:tc>
      <w:tc>
        <w:tcPr>
          <w:tcW w:w="699" w:type="dxa"/>
        </w:tcPr>
        <w:p w14:paraId="45892E40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Version</w:t>
          </w:r>
        </w:p>
      </w:tc>
      <w:tc>
        <w:tcPr>
          <w:tcW w:w="1427" w:type="dxa"/>
        </w:tcPr>
        <w:p w14:paraId="3AC0152F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Effective Date</w:t>
          </w:r>
        </w:p>
      </w:tc>
      <w:tc>
        <w:tcPr>
          <w:tcW w:w="1418" w:type="dxa"/>
        </w:tcPr>
        <w:p w14:paraId="75F96DEF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Review Date</w:t>
          </w:r>
        </w:p>
      </w:tc>
      <w:tc>
        <w:tcPr>
          <w:tcW w:w="1134" w:type="dxa"/>
        </w:tcPr>
        <w:p w14:paraId="7CFB5D10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Page Number</w:t>
          </w:r>
        </w:p>
      </w:tc>
      <w:tc>
        <w:tcPr>
          <w:tcW w:w="1275" w:type="dxa"/>
        </w:tcPr>
        <w:p w14:paraId="522E16BD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Date Printed</w:t>
          </w:r>
        </w:p>
      </w:tc>
    </w:tr>
    <w:tr w:rsidR="00C23635" w:rsidRPr="00476574" w14:paraId="1CEFC565" w14:textId="77777777" w:rsidTr="0069690E">
      <w:tc>
        <w:tcPr>
          <w:tcW w:w="1560" w:type="dxa"/>
          <w:vAlign w:val="center"/>
        </w:tcPr>
        <w:p w14:paraId="0BAE4650" w14:textId="589B0D6D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WHS</w:t>
          </w:r>
          <w:r>
            <w:rPr>
              <w:rFonts w:ascii="Arial" w:hAnsi="Arial" w:cs="Arial"/>
              <w:sz w:val="13"/>
              <w:szCs w:val="13"/>
            </w:rPr>
            <w:t xml:space="preserve"> F0</w:t>
          </w:r>
          <w:r>
            <w:rPr>
              <w:rFonts w:ascii="Arial" w:hAnsi="Arial" w:cs="Arial"/>
              <w:sz w:val="13"/>
              <w:szCs w:val="13"/>
            </w:rPr>
            <w:t>94</w:t>
          </w:r>
        </w:p>
      </w:tc>
      <w:tc>
        <w:tcPr>
          <w:tcW w:w="1559" w:type="dxa"/>
        </w:tcPr>
        <w:p w14:paraId="37CC2EE0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WHS</w:t>
          </w:r>
          <w:r>
            <w:rPr>
              <w:rFonts w:ascii="Arial" w:hAnsi="Arial" w:cs="Arial"/>
              <w:sz w:val="13"/>
              <w:szCs w:val="13"/>
            </w:rPr>
            <w:t xml:space="preserve"> </w:t>
          </w:r>
          <w:r w:rsidRPr="00476574">
            <w:rPr>
              <w:rFonts w:ascii="Arial" w:hAnsi="Arial" w:cs="Arial"/>
              <w:sz w:val="13"/>
              <w:szCs w:val="13"/>
            </w:rPr>
            <w:t>P</w:t>
          </w:r>
          <w:r>
            <w:rPr>
              <w:rFonts w:ascii="Arial" w:hAnsi="Arial" w:cs="Arial"/>
              <w:sz w:val="13"/>
              <w:szCs w:val="13"/>
            </w:rPr>
            <w:t>OL</w:t>
          </w:r>
          <w:r w:rsidRPr="00476574">
            <w:rPr>
              <w:rFonts w:ascii="Arial" w:hAnsi="Arial" w:cs="Arial"/>
              <w:sz w:val="13"/>
              <w:szCs w:val="13"/>
            </w:rPr>
            <w:t>001</w:t>
          </w:r>
        </w:p>
      </w:tc>
      <w:tc>
        <w:tcPr>
          <w:tcW w:w="699" w:type="dxa"/>
        </w:tcPr>
        <w:p w14:paraId="2F2F099D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t>1.0</w:t>
          </w:r>
        </w:p>
      </w:tc>
      <w:tc>
        <w:tcPr>
          <w:tcW w:w="1427" w:type="dxa"/>
        </w:tcPr>
        <w:p w14:paraId="3A909564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>
            <w:rPr>
              <w:rFonts w:ascii="Arial" w:hAnsi="Arial" w:cs="Arial"/>
              <w:sz w:val="13"/>
              <w:szCs w:val="13"/>
            </w:rPr>
            <w:t>02</w:t>
          </w:r>
          <w:r w:rsidRPr="00476574">
            <w:rPr>
              <w:rFonts w:ascii="Arial" w:hAnsi="Arial" w:cs="Arial"/>
              <w:sz w:val="13"/>
              <w:szCs w:val="13"/>
            </w:rPr>
            <w:t>/0</w:t>
          </w:r>
          <w:r>
            <w:rPr>
              <w:rFonts w:ascii="Arial" w:hAnsi="Arial" w:cs="Arial"/>
              <w:sz w:val="13"/>
              <w:szCs w:val="13"/>
            </w:rPr>
            <w:t>3</w:t>
          </w:r>
          <w:r w:rsidRPr="00476574">
            <w:rPr>
              <w:rFonts w:ascii="Arial" w:hAnsi="Arial" w:cs="Arial"/>
              <w:sz w:val="13"/>
              <w:szCs w:val="13"/>
            </w:rPr>
            <w:t>/20</w:t>
          </w:r>
          <w:r>
            <w:rPr>
              <w:rFonts w:ascii="Arial" w:hAnsi="Arial" w:cs="Arial"/>
              <w:sz w:val="13"/>
              <w:szCs w:val="13"/>
            </w:rPr>
            <w:t>26</w:t>
          </w:r>
        </w:p>
      </w:tc>
      <w:tc>
        <w:tcPr>
          <w:tcW w:w="1418" w:type="dxa"/>
        </w:tcPr>
        <w:p w14:paraId="57BFF07F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>
            <w:rPr>
              <w:rFonts w:ascii="Arial" w:hAnsi="Arial" w:cs="Arial"/>
              <w:sz w:val="13"/>
              <w:szCs w:val="13"/>
            </w:rPr>
            <w:t>02</w:t>
          </w:r>
          <w:r w:rsidRPr="00476574">
            <w:rPr>
              <w:rFonts w:ascii="Arial" w:hAnsi="Arial" w:cs="Arial"/>
              <w:sz w:val="13"/>
              <w:szCs w:val="13"/>
            </w:rPr>
            <w:t>/0</w:t>
          </w:r>
          <w:r>
            <w:rPr>
              <w:rFonts w:ascii="Arial" w:hAnsi="Arial" w:cs="Arial"/>
              <w:sz w:val="13"/>
              <w:szCs w:val="13"/>
            </w:rPr>
            <w:t>3</w:t>
          </w:r>
          <w:r w:rsidRPr="00476574">
            <w:rPr>
              <w:rFonts w:ascii="Arial" w:hAnsi="Arial" w:cs="Arial"/>
              <w:sz w:val="13"/>
              <w:szCs w:val="13"/>
            </w:rPr>
            <w:t>/20</w:t>
          </w:r>
          <w:r>
            <w:rPr>
              <w:rFonts w:ascii="Arial" w:hAnsi="Arial" w:cs="Arial"/>
              <w:sz w:val="13"/>
              <w:szCs w:val="13"/>
            </w:rPr>
            <w:t>29</w:t>
          </w:r>
        </w:p>
      </w:tc>
      <w:tc>
        <w:tcPr>
          <w:tcW w:w="1134" w:type="dxa"/>
        </w:tcPr>
        <w:p w14:paraId="797A29CD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fldChar w:fldCharType="begin"/>
          </w:r>
          <w:r w:rsidRPr="00476574">
            <w:rPr>
              <w:rFonts w:ascii="Arial" w:hAnsi="Arial" w:cs="Arial"/>
              <w:sz w:val="13"/>
              <w:szCs w:val="13"/>
            </w:rPr>
            <w:instrText xml:space="preserve"> PAGE   \* MERGEFORMAT </w:instrText>
          </w:r>
          <w:r w:rsidRPr="00476574">
            <w:rPr>
              <w:rFonts w:ascii="Arial" w:hAnsi="Arial" w:cs="Arial"/>
              <w:sz w:val="13"/>
              <w:szCs w:val="13"/>
            </w:rPr>
            <w:fldChar w:fldCharType="separate"/>
          </w:r>
          <w:r w:rsidRPr="00476574">
            <w:rPr>
              <w:rFonts w:cs="Arial"/>
              <w:sz w:val="13"/>
              <w:szCs w:val="13"/>
            </w:rPr>
            <w:t>1</w:t>
          </w:r>
          <w:r w:rsidRPr="00476574">
            <w:rPr>
              <w:rFonts w:ascii="Arial" w:hAnsi="Arial" w:cs="Arial"/>
              <w:noProof/>
              <w:sz w:val="13"/>
              <w:szCs w:val="13"/>
            </w:rPr>
            <w:fldChar w:fldCharType="end"/>
          </w:r>
        </w:p>
      </w:tc>
      <w:tc>
        <w:tcPr>
          <w:tcW w:w="1275" w:type="dxa"/>
        </w:tcPr>
        <w:p w14:paraId="5EA28C5D" w14:textId="77777777" w:rsidR="00C23635" w:rsidRPr="00476574" w:rsidRDefault="00C23635" w:rsidP="00C23635">
          <w:pPr>
            <w:pStyle w:val="Footer"/>
            <w:jc w:val="center"/>
            <w:rPr>
              <w:rFonts w:ascii="Arial" w:hAnsi="Arial" w:cs="Arial"/>
              <w:sz w:val="13"/>
              <w:szCs w:val="13"/>
            </w:rPr>
          </w:pPr>
          <w:r w:rsidRPr="00476574">
            <w:rPr>
              <w:rFonts w:ascii="Arial" w:hAnsi="Arial" w:cs="Arial"/>
              <w:sz w:val="13"/>
              <w:szCs w:val="13"/>
            </w:rPr>
            <w:fldChar w:fldCharType="begin"/>
          </w:r>
          <w:r w:rsidRPr="00476574">
            <w:rPr>
              <w:rFonts w:ascii="Arial" w:hAnsi="Arial" w:cs="Arial"/>
              <w:sz w:val="13"/>
              <w:szCs w:val="13"/>
            </w:rPr>
            <w:instrText xml:space="preserve"> DATE \@ "d/MM/yyyy" </w:instrText>
          </w:r>
          <w:r w:rsidRPr="00476574">
            <w:rPr>
              <w:rFonts w:ascii="Arial" w:hAnsi="Arial" w:cs="Arial"/>
              <w:sz w:val="13"/>
              <w:szCs w:val="13"/>
            </w:rPr>
            <w:fldChar w:fldCharType="separate"/>
          </w:r>
          <w:r>
            <w:rPr>
              <w:rFonts w:ascii="Arial" w:hAnsi="Arial" w:cs="Arial"/>
              <w:noProof/>
              <w:sz w:val="13"/>
              <w:szCs w:val="13"/>
            </w:rPr>
            <w:t>20/02/2026</w:t>
          </w:r>
          <w:r w:rsidRPr="00476574">
            <w:rPr>
              <w:rFonts w:ascii="Arial" w:hAnsi="Arial" w:cs="Arial"/>
              <w:sz w:val="13"/>
              <w:szCs w:val="13"/>
            </w:rPr>
            <w:fldChar w:fldCharType="end"/>
          </w:r>
        </w:p>
      </w:tc>
    </w:tr>
  </w:tbl>
  <w:p w14:paraId="6611B453" w14:textId="77777777" w:rsidR="0003765E" w:rsidRPr="00CC14A3" w:rsidRDefault="0003765E" w:rsidP="0003765E">
    <w:pPr>
      <w:tabs>
        <w:tab w:val="center" w:pos="4153"/>
        <w:tab w:val="right" w:pos="8306"/>
      </w:tabs>
      <w:rPr>
        <w:rFonts w:ascii="Arial" w:hAnsi="Arial" w:cs="Arial"/>
        <w:sz w:val="16"/>
        <w:szCs w:val="16"/>
        <w:lang w:val="en-US" w:eastAsia="en-US"/>
      </w:rPr>
    </w:pPr>
  </w:p>
  <w:p w14:paraId="503FC644" w14:textId="77777777" w:rsidR="00C67433" w:rsidRPr="00CC14A3" w:rsidRDefault="00C67433" w:rsidP="0003765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94CDB6" w14:textId="77777777" w:rsidR="0009179B" w:rsidRDefault="0009179B">
      <w:r>
        <w:separator/>
      </w:r>
    </w:p>
  </w:footnote>
  <w:footnote w:type="continuationSeparator" w:id="0">
    <w:p w14:paraId="5EC35E38" w14:textId="77777777" w:rsidR="0009179B" w:rsidRDefault="000917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343D8" w14:textId="5A34F7C3" w:rsidR="00C67433" w:rsidRPr="00854B90" w:rsidRDefault="00C67433" w:rsidP="00EB1072">
    <w:pPr>
      <w:pStyle w:val="Header"/>
      <w:jc w:val="right"/>
      <w:rPr>
        <w:rFonts w:ascii="Century Gothic" w:hAnsi="Century Gothic"/>
        <w:b/>
        <w:sz w:val="28"/>
        <w:szCs w:val="28"/>
      </w:rPr>
    </w:pPr>
    <w:r>
      <w:tab/>
    </w:r>
  </w:p>
  <w:p w14:paraId="31AE7F20" w14:textId="77777777" w:rsidR="00C67433" w:rsidRPr="00EB1072" w:rsidRDefault="00C67433" w:rsidP="00EB1072">
    <w:pPr>
      <w:pStyle w:val="Header"/>
      <w:rPr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B49EF" w14:textId="77777777" w:rsidR="00794C78" w:rsidRDefault="0090559A" w:rsidP="0090559A">
    <w:pPr>
      <w:spacing w:before="11"/>
      <w:ind w:left="20"/>
      <w:jc w:val="right"/>
      <w:rPr>
        <w:rFonts w:ascii="Arial" w:hAnsi="Arial" w:cs="Arial"/>
        <w:b/>
        <w:color w:val="3B5262"/>
        <w:sz w:val="28"/>
      </w:rPr>
    </w:pPr>
    <w:r>
      <w:rPr>
        <w:noProof/>
      </w:rPr>
      <w:drawing>
        <wp:anchor distT="0" distB="0" distL="0" distR="0" simplePos="0" relativeHeight="251659264" behindDoc="0" locked="0" layoutInCell="1" allowOverlap="1" wp14:anchorId="31CDE767" wp14:editId="2CD5D81A">
          <wp:simplePos x="0" y="0"/>
          <wp:positionH relativeFrom="page">
            <wp:posOffset>444500</wp:posOffset>
          </wp:positionH>
          <wp:positionV relativeFrom="paragraph">
            <wp:posOffset>-133776</wp:posOffset>
          </wp:positionV>
          <wp:extent cx="614149" cy="552330"/>
          <wp:effectExtent l="0" t="0" r="0" b="635"/>
          <wp:wrapNone/>
          <wp:docPr id="1606745460" name="Image 3" descr="A black background with green text&#10;&#10;AI-generated content may be incorrect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8316939" name="Image 3" descr="A black background with green text&#10;&#10;AI-generated content may be incorrect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4149" cy="552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0BDB">
      <w:rPr>
        <w:rFonts w:ascii="Arial" w:hAnsi="Arial" w:cs="Arial"/>
        <w:b/>
        <w:color w:val="3B5262"/>
        <w:sz w:val="28"/>
      </w:rPr>
      <w:t>A</w:t>
    </w:r>
    <w:r w:rsidR="00EC1A16">
      <w:rPr>
        <w:rFonts w:ascii="Arial" w:hAnsi="Arial" w:cs="Arial"/>
        <w:b/>
        <w:color w:val="3B5262"/>
        <w:sz w:val="28"/>
      </w:rPr>
      <w:t xml:space="preserve">ppendix </w:t>
    </w:r>
    <w:r w:rsidR="00296100">
      <w:rPr>
        <w:rFonts w:ascii="Arial" w:hAnsi="Arial" w:cs="Arial"/>
        <w:b/>
        <w:color w:val="3B5262"/>
        <w:sz w:val="28"/>
      </w:rPr>
      <w:t>6</w:t>
    </w:r>
    <w:r w:rsidR="004C372D">
      <w:rPr>
        <w:rFonts w:ascii="Arial" w:hAnsi="Arial" w:cs="Arial"/>
        <w:b/>
        <w:color w:val="3B5262"/>
        <w:sz w:val="28"/>
      </w:rPr>
      <w:t xml:space="preserve"> – Contractor</w:t>
    </w:r>
    <w:r w:rsidR="00734D21">
      <w:rPr>
        <w:rFonts w:ascii="Arial" w:hAnsi="Arial" w:cs="Arial"/>
        <w:b/>
        <w:color w:val="3B5262"/>
        <w:sz w:val="28"/>
      </w:rPr>
      <w:t xml:space="preserve"> </w:t>
    </w:r>
    <w:r w:rsidR="00296100">
      <w:rPr>
        <w:rFonts w:ascii="Arial" w:hAnsi="Arial" w:cs="Arial"/>
        <w:b/>
        <w:color w:val="3B5262"/>
        <w:sz w:val="28"/>
      </w:rPr>
      <w:t xml:space="preserve">WHS Audit </w:t>
    </w:r>
    <w:r w:rsidR="00734D21">
      <w:rPr>
        <w:rFonts w:ascii="Arial" w:hAnsi="Arial" w:cs="Arial"/>
        <w:b/>
        <w:color w:val="3B5262"/>
        <w:sz w:val="28"/>
      </w:rPr>
      <w:t>Checklist</w:t>
    </w:r>
    <w:r w:rsidR="00794C78">
      <w:rPr>
        <w:rFonts w:ascii="Arial" w:hAnsi="Arial" w:cs="Arial"/>
        <w:b/>
        <w:color w:val="3B5262"/>
        <w:sz w:val="28"/>
      </w:rPr>
      <w:t xml:space="preserve"> </w:t>
    </w:r>
  </w:p>
  <w:p w14:paraId="7EF896F0" w14:textId="561DA40C" w:rsidR="0090559A" w:rsidRPr="00794C78" w:rsidRDefault="00794C78" w:rsidP="0090559A">
    <w:pPr>
      <w:spacing w:before="11"/>
      <w:ind w:left="20"/>
      <w:jc w:val="right"/>
      <w:rPr>
        <w:rFonts w:ascii="Arial" w:hAnsi="Arial" w:cs="Arial"/>
        <w:bCs/>
      </w:rPr>
    </w:pPr>
    <w:r w:rsidRPr="00794C78">
      <w:rPr>
        <w:rFonts w:ascii="Arial" w:hAnsi="Arial" w:cs="Arial"/>
        <w:bCs/>
        <w:color w:val="3B5262"/>
      </w:rPr>
      <w:t>(Construction/Capital Works)</w:t>
    </w:r>
  </w:p>
  <w:p w14:paraId="3A057669" w14:textId="26A6C410" w:rsidR="00AA1649" w:rsidRDefault="00AA164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C4D93"/>
    <w:multiLevelType w:val="hybridMultilevel"/>
    <w:tmpl w:val="2206ABE0"/>
    <w:lvl w:ilvl="0" w:tplc="5BD8E560">
      <w:start w:val="1"/>
      <w:numFmt w:val="decimal"/>
      <w:lvlText w:val="%1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1" w15:restartNumberingAfterBreak="0">
    <w:nsid w:val="05B76088"/>
    <w:multiLevelType w:val="hybridMultilevel"/>
    <w:tmpl w:val="DE4ED376"/>
    <w:lvl w:ilvl="0" w:tplc="8D78BE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3509A"/>
    <w:multiLevelType w:val="hybridMultilevel"/>
    <w:tmpl w:val="E0E2EF6E"/>
    <w:lvl w:ilvl="0" w:tplc="0C090001">
      <w:start w:val="1"/>
      <w:numFmt w:val="bullet"/>
      <w:lvlText w:val=""/>
      <w:lvlJc w:val="left"/>
      <w:pPr>
        <w:tabs>
          <w:tab w:val="num" w:pos="393"/>
        </w:tabs>
        <w:ind w:left="39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113"/>
        </w:tabs>
        <w:ind w:left="111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33"/>
        </w:tabs>
        <w:ind w:left="183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53"/>
        </w:tabs>
        <w:ind w:left="255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73"/>
        </w:tabs>
        <w:ind w:left="327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93"/>
        </w:tabs>
        <w:ind w:left="399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13"/>
        </w:tabs>
        <w:ind w:left="471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33"/>
        </w:tabs>
        <w:ind w:left="543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53"/>
        </w:tabs>
        <w:ind w:left="6153" w:hanging="360"/>
      </w:pPr>
      <w:rPr>
        <w:rFonts w:ascii="Wingdings" w:hAnsi="Wingdings" w:hint="default"/>
      </w:rPr>
    </w:lvl>
  </w:abstractNum>
  <w:abstractNum w:abstractNumId="3" w15:restartNumberingAfterBreak="0">
    <w:nsid w:val="21544086"/>
    <w:multiLevelType w:val="multilevel"/>
    <w:tmpl w:val="63A2D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5448C"/>
    <w:multiLevelType w:val="hybridMultilevel"/>
    <w:tmpl w:val="E13C46EC"/>
    <w:lvl w:ilvl="0" w:tplc="0C090001">
      <w:start w:val="1"/>
      <w:numFmt w:val="bullet"/>
      <w:lvlText w:val=""/>
      <w:lvlJc w:val="left"/>
      <w:pPr>
        <w:tabs>
          <w:tab w:val="num" w:pos="393"/>
        </w:tabs>
        <w:ind w:left="393" w:hanging="360"/>
      </w:pPr>
      <w:rPr>
        <w:rFonts w:ascii="Symbol" w:hAnsi="Symbol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C5CCB"/>
    <w:multiLevelType w:val="multilevel"/>
    <w:tmpl w:val="3AD68666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C121A"/>
    <w:multiLevelType w:val="hybridMultilevel"/>
    <w:tmpl w:val="59A43B6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3D3B08"/>
    <w:multiLevelType w:val="hybridMultilevel"/>
    <w:tmpl w:val="C41602B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7891F3A"/>
    <w:multiLevelType w:val="hybridMultilevel"/>
    <w:tmpl w:val="3AD68666"/>
    <w:lvl w:ilvl="0" w:tplc="678031E2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714F41"/>
    <w:multiLevelType w:val="hybridMultilevel"/>
    <w:tmpl w:val="A0765ED4"/>
    <w:lvl w:ilvl="0" w:tplc="7C8A5C42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AF30E3"/>
    <w:multiLevelType w:val="hybridMultilevel"/>
    <w:tmpl w:val="63A2D54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71138081">
    <w:abstractNumId w:val="6"/>
  </w:num>
  <w:num w:numId="2" w16cid:durableId="127893335">
    <w:abstractNumId w:val="10"/>
  </w:num>
  <w:num w:numId="3" w16cid:durableId="1823766971">
    <w:abstractNumId w:val="7"/>
  </w:num>
  <w:num w:numId="4" w16cid:durableId="2019766806">
    <w:abstractNumId w:val="1"/>
  </w:num>
  <w:num w:numId="5" w16cid:durableId="1548836948">
    <w:abstractNumId w:val="0"/>
  </w:num>
  <w:num w:numId="6" w16cid:durableId="1474639196">
    <w:abstractNumId w:val="8"/>
  </w:num>
  <w:num w:numId="7" w16cid:durableId="2052879394">
    <w:abstractNumId w:val="3"/>
  </w:num>
  <w:num w:numId="8" w16cid:durableId="2074614832">
    <w:abstractNumId w:val="2"/>
  </w:num>
  <w:num w:numId="9" w16cid:durableId="1101221221">
    <w:abstractNumId w:val="5"/>
  </w:num>
  <w:num w:numId="10" w16cid:durableId="604314196">
    <w:abstractNumId w:val="4"/>
  </w:num>
  <w:num w:numId="11" w16cid:durableId="723174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ff6,#cc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87908"/>
    <w:rsid w:val="00000FFB"/>
    <w:rsid w:val="00012954"/>
    <w:rsid w:val="000159FD"/>
    <w:rsid w:val="00016619"/>
    <w:rsid w:val="00017CF3"/>
    <w:rsid w:val="00034211"/>
    <w:rsid w:val="00034260"/>
    <w:rsid w:val="00036506"/>
    <w:rsid w:val="0003765E"/>
    <w:rsid w:val="000453C5"/>
    <w:rsid w:val="00046769"/>
    <w:rsid w:val="00046A3D"/>
    <w:rsid w:val="000505E9"/>
    <w:rsid w:val="00052186"/>
    <w:rsid w:val="00053182"/>
    <w:rsid w:val="00055A07"/>
    <w:rsid w:val="00057803"/>
    <w:rsid w:val="0006133B"/>
    <w:rsid w:val="00061C9D"/>
    <w:rsid w:val="00064EB9"/>
    <w:rsid w:val="000672B2"/>
    <w:rsid w:val="00074DE6"/>
    <w:rsid w:val="0008010C"/>
    <w:rsid w:val="00080D41"/>
    <w:rsid w:val="00084C66"/>
    <w:rsid w:val="0009179B"/>
    <w:rsid w:val="0009284E"/>
    <w:rsid w:val="00092CB2"/>
    <w:rsid w:val="00095B3B"/>
    <w:rsid w:val="0009684D"/>
    <w:rsid w:val="000A33BA"/>
    <w:rsid w:val="000A4126"/>
    <w:rsid w:val="000A4EC7"/>
    <w:rsid w:val="000A5BC4"/>
    <w:rsid w:val="000B2580"/>
    <w:rsid w:val="000B52A0"/>
    <w:rsid w:val="000B6CFF"/>
    <w:rsid w:val="000D0B0A"/>
    <w:rsid w:val="000D7FFE"/>
    <w:rsid w:val="000E78BF"/>
    <w:rsid w:val="000F5027"/>
    <w:rsid w:val="000F5544"/>
    <w:rsid w:val="001130F2"/>
    <w:rsid w:val="00116066"/>
    <w:rsid w:val="00125DB6"/>
    <w:rsid w:val="00127A84"/>
    <w:rsid w:val="00127E96"/>
    <w:rsid w:val="00131EA1"/>
    <w:rsid w:val="00132E87"/>
    <w:rsid w:val="001344DC"/>
    <w:rsid w:val="00134D93"/>
    <w:rsid w:val="0013545F"/>
    <w:rsid w:val="00137FA0"/>
    <w:rsid w:val="00142031"/>
    <w:rsid w:val="00143B47"/>
    <w:rsid w:val="001519BB"/>
    <w:rsid w:val="00153A71"/>
    <w:rsid w:val="0015558C"/>
    <w:rsid w:val="001570F5"/>
    <w:rsid w:val="001651E5"/>
    <w:rsid w:val="001668B3"/>
    <w:rsid w:val="00174FCC"/>
    <w:rsid w:val="00181370"/>
    <w:rsid w:val="00184FC3"/>
    <w:rsid w:val="001853E2"/>
    <w:rsid w:val="0019192E"/>
    <w:rsid w:val="001A1A7E"/>
    <w:rsid w:val="001A514E"/>
    <w:rsid w:val="001B037D"/>
    <w:rsid w:val="001B081F"/>
    <w:rsid w:val="001B0AB8"/>
    <w:rsid w:val="001B136F"/>
    <w:rsid w:val="001C3D31"/>
    <w:rsid w:val="001C4374"/>
    <w:rsid w:val="001C6AFB"/>
    <w:rsid w:val="001D09A0"/>
    <w:rsid w:val="001D5A62"/>
    <w:rsid w:val="001D6C6B"/>
    <w:rsid w:val="001E25E5"/>
    <w:rsid w:val="001F1A65"/>
    <w:rsid w:val="001F2210"/>
    <w:rsid w:val="001F330F"/>
    <w:rsid w:val="001F7F78"/>
    <w:rsid w:val="00204546"/>
    <w:rsid w:val="002120C5"/>
    <w:rsid w:val="002143F9"/>
    <w:rsid w:val="00216C19"/>
    <w:rsid w:val="00220510"/>
    <w:rsid w:val="00221876"/>
    <w:rsid w:val="002275EE"/>
    <w:rsid w:val="00231BED"/>
    <w:rsid w:val="00235CEF"/>
    <w:rsid w:val="00240301"/>
    <w:rsid w:val="0024184D"/>
    <w:rsid w:val="00242243"/>
    <w:rsid w:val="0024670F"/>
    <w:rsid w:val="00252FBC"/>
    <w:rsid w:val="00257368"/>
    <w:rsid w:val="00267BAD"/>
    <w:rsid w:val="00271793"/>
    <w:rsid w:val="00272769"/>
    <w:rsid w:val="002733F0"/>
    <w:rsid w:val="00277810"/>
    <w:rsid w:val="0027792D"/>
    <w:rsid w:val="00286769"/>
    <w:rsid w:val="0028764D"/>
    <w:rsid w:val="00287A71"/>
    <w:rsid w:val="00290113"/>
    <w:rsid w:val="00290959"/>
    <w:rsid w:val="00290F3E"/>
    <w:rsid w:val="0029286B"/>
    <w:rsid w:val="00295F07"/>
    <w:rsid w:val="00296100"/>
    <w:rsid w:val="002A1F54"/>
    <w:rsid w:val="002A32BC"/>
    <w:rsid w:val="002A526B"/>
    <w:rsid w:val="002A7E46"/>
    <w:rsid w:val="002B0C69"/>
    <w:rsid w:val="002B1862"/>
    <w:rsid w:val="002B39AA"/>
    <w:rsid w:val="002B3CAC"/>
    <w:rsid w:val="002B718B"/>
    <w:rsid w:val="002B75AD"/>
    <w:rsid w:val="002C26D0"/>
    <w:rsid w:val="002C33B0"/>
    <w:rsid w:val="002C3D26"/>
    <w:rsid w:val="002C4DF0"/>
    <w:rsid w:val="002D0B14"/>
    <w:rsid w:val="002D1EB0"/>
    <w:rsid w:val="002D7474"/>
    <w:rsid w:val="002E27FA"/>
    <w:rsid w:val="002E2991"/>
    <w:rsid w:val="002E3420"/>
    <w:rsid w:val="002E49BE"/>
    <w:rsid w:val="002F23EA"/>
    <w:rsid w:val="002F44E5"/>
    <w:rsid w:val="00300796"/>
    <w:rsid w:val="00303373"/>
    <w:rsid w:val="003054B3"/>
    <w:rsid w:val="003063DC"/>
    <w:rsid w:val="00306FB9"/>
    <w:rsid w:val="00311240"/>
    <w:rsid w:val="0031299A"/>
    <w:rsid w:val="003172C9"/>
    <w:rsid w:val="00323595"/>
    <w:rsid w:val="003250F5"/>
    <w:rsid w:val="00330090"/>
    <w:rsid w:val="00332E1C"/>
    <w:rsid w:val="003349CD"/>
    <w:rsid w:val="003360A9"/>
    <w:rsid w:val="003452EB"/>
    <w:rsid w:val="0034622D"/>
    <w:rsid w:val="003466A6"/>
    <w:rsid w:val="003513F6"/>
    <w:rsid w:val="003619CE"/>
    <w:rsid w:val="00364821"/>
    <w:rsid w:val="00376630"/>
    <w:rsid w:val="00376816"/>
    <w:rsid w:val="003818DA"/>
    <w:rsid w:val="003856DD"/>
    <w:rsid w:val="0038778C"/>
    <w:rsid w:val="003A2AFA"/>
    <w:rsid w:val="003A76BE"/>
    <w:rsid w:val="003B00B8"/>
    <w:rsid w:val="003B490E"/>
    <w:rsid w:val="003B6416"/>
    <w:rsid w:val="003C0F0F"/>
    <w:rsid w:val="003C6C4A"/>
    <w:rsid w:val="003C7570"/>
    <w:rsid w:val="003C78F7"/>
    <w:rsid w:val="003D3A0B"/>
    <w:rsid w:val="003D54FF"/>
    <w:rsid w:val="003D576E"/>
    <w:rsid w:val="003D697A"/>
    <w:rsid w:val="003E05C1"/>
    <w:rsid w:val="003E1CF9"/>
    <w:rsid w:val="003E384C"/>
    <w:rsid w:val="003E3900"/>
    <w:rsid w:val="003E4564"/>
    <w:rsid w:val="003E7508"/>
    <w:rsid w:val="00401F45"/>
    <w:rsid w:val="004024CC"/>
    <w:rsid w:val="004047BF"/>
    <w:rsid w:val="004065F7"/>
    <w:rsid w:val="00406BFB"/>
    <w:rsid w:val="0041389F"/>
    <w:rsid w:val="00414A94"/>
    <w:rsid w:val="00421A94"/>
    <w:rsid w:val="00426B60"/>
    <w:rsid w:val="004277C8"/>
    <w:rsid w:val="004315BF"/>
    <w:rsid w:val="004318D8"/>
    <w:rsid w:val="0043242B"/>
    <w:rsid w:val="00433DFE"/>
    <w:rsid w:val="004415A4"/>
    <w:rsid w:val="00442A17"/>
    <w:rsid w:val="0044324B"/>
    <w:rsid w:val="00444711"/>
    <w:rsid w:val="0044779C"/>
    <w:rsid w:val="0045137D"/>
    <w:rsid w:val="00453026"/>
    <w:rsid w:val="0046582A"/>
    <w:rsid w:val="00467850"/>
    <w:rsid w:val="00470D60"/>
    <w:rsid w:val="00470F9D"/>
    <w:rsid w:val="0047166F"/>
    <w:rsid w:val="00473398"/>
    <w:rsid w:val="00476077"/>
    <w:rsid w:val="00477C20"/>
    <w:rsid w:val="00484CB4"/>
    <w:rsid w:val="00491A2C"/>
    <w:rsid w:val="004922A8"/>
    <w:rsid w:val="0049530E"/>
    <w:rsid w:val="004957ED"/>
    <w:rsid w:val="004A21AA"/>
    <w:rsid w:val="004A665E"/>
    <w:rsid w:val="004B0180"/>
    <w:rsid w:val="004B07DF"/>
    <w:rsid w:val="004B2A7A"/>
    <w:rsid w:val="004B3CA5"/>
    <w:rsid w:val="004B5868"/>
    <w:rsid w:val="004B7E7C"/>
    <w:rsid w:val="004C1BC6"/>
    <w:rsid w:val="004C372D"/>
    <w:rsid w:val="004C7C0F"/>
    <w:rsid w:val="004D161A"/>
    <w:rsid w:val="004E5D70"/>
    <w:rsid w:val="004F3D76"/>
    <w:rsid w:val="004F65B9"/>
    <w:rsid w:val="004F6EC2"/>
    <w:rsid w:val="00501348"/>
    <w:rsid w:val="00505966"/>
    <w:rsid w:val="0051081D"/>
    <w:rsid w:val="00512C4D"/>
    <w:rsid w:val="00514C53"/>
    <w:rsid w:val="00521194"/>
    <w:rsid w:val="00523AF0"/>
    <w:rsid w:val="005257A9"/>
    <w:rsid w:val="00526970"/>
    <w:rsid w:val="00535CB2"/>
    <w:rsid w:val="005473B5"/>
    <w:rsid w:val="0055707C"/>
    <w:rsid w:val="00561EFA"/>
    <w:rsid w:val="005623D5"/>
    <w:rsid w:val="005664B1"/>
    <w:rsid w:val="0056792B"/>
    <w:rsid w:val="005768B4"/>
    <w:rsid w:val="0058017E"/>
    <w:rsid w:val="00585019"/>
    <w:rsid w:val="005937AC"/>
    <w:rsid w:val="00595105"/>
    <w:rsid w:val="005956CF"/>
    <w:rsid w:val="005A21B5"/>
    <w:rsid w:val="005A2CFC"/>
    <w:rsid w:val="005A66A9"/>
    <w:rsid w:val="005B2B73"/>
    <w:rsid w:val="005B3C44"/>
    <w:rsid w:val="005B5651"/>
    <w:rsid w:val="005B6460"/>
    <w:rsid w:val="005B7896"/>
    <w:rsid w:val="005C6663"/>
    <w:rsid w:val="005C7DE0"/>
    <w:rsid w:val="005D1A73"/>
    <w:rsid w:val="005D1DBC"/>
    <w:rsid w:val="005D1F76"/>
    <w:rsid w:val="005D3683"/>
    <w:rsid w:val="005D5707"/>
    <w:rsid w:val="005E203D"/>
    <w:rsid w:val="005E2CA7"/>
    <w:rsid w:val="005E3B33"/>
    <w:rsid w:val="005E3FA3"/>
    <w:rsid w:val="005E4422"/>
    <w:rsid w:val="005E5C49"/>
    <w:rsid w:val="005E736F"/>
    <w:rsid w:val="005F455D"/>
    <w:rsid w:val="005F6384"/>
    <w:rsid w:val="00600134"/>
    <w:rsid w:val="00600E13"/>
    <w:rsid w:val="00601C4E"/>
    <w:rsid w:val="0060239A"/>
    <w:rsid w:val="00604A87"/>
    <w:rsid w:val="006053FD"/>
    <w:rsid w:val="00607880"/>
    <w:rsid w:val="00614274"/>
    <w:rsid w:val="00615BC7"/>
    <w:rsid w:val="00621A65"/>
    <w:rsid w:val="006246F4"/>
    <w:rsid w:val="006360DE"/>
    <w:rsid w:val="006372C1"/>
    <w:rsid w:val="00640542"/>
    <w:rsid w:val="00641367"/>
    <w:rsid w:val="00646A64"/>
    <w:rsid w:val="006500E0"/>
    <w:rsid w:val="0065048E"/>
    <w:rsid w:val="0065183C"/>
    <w:rsid w:val="006567CE"/>
    <w:rsid w:val="00656B02"/>
    <w:rsid w:val="00656E87"/>
    <w:rsid w:val="006575BB"/>
    <w:rsid w:val="00657E78"/>
    <w:rsid w:val="006631EF"/>
    <w:rsid w:val="00665CFA"/>
    <w:rsid w:val="00665F7C"/>
    <w:rsid w:val="00671BBF"/>
    <w:rsid w:val="006722E2"/>
    <w:rsid w:val="00674E55"/>
    <w:rsid w:val="0067524D"/>
    <w:rsid w:val="0068316B"/>
    <w:rsid w:val="00683345"/>
    <w:rsid w:val="0068583C"/>
    <w:rsid w:val="00687103"/>
    <w:rsid w:val="00687908"/>
    <w:rsid w:val="006906C5"/>
    <w:rsid w:val="00691AE9"/>
    <w:rsid w:val="00696879"/>
    <w:rsid w:val="00697D2A"/>
    <w:rsid w:val="006A4252"/>
    <w:rsid w:val="006B72FC"/>
    <w:rsid w:val="006C1400"/>
    <w:rsid w:val="006C1778"/>
    <w:rsid w:val="006C5E08"/>
    <w:rsid w:val="006D2E00"/>
    <w:rsid w:val="006D2F5D"/>
    <w:rsid w:val="006D7E40"/>
    <w:rsid w:val="006E2535"/>
    <w:rsid w:val="006F11DF"/>
    <w:rsid w:val="006F2330"/>
    <w:rsid w:val="006F4A21"/>
    <w:rsid w:val="006F565B"/>
    <w:rsid w:val="00700AC3"/>
    <w:rsid w:val="007026A8"/>
    <w:rsid w:val="00703F71"/>
    <w:rsid w:val="00704C0F"/>
    <w:rsid w:val="00705035"/>
    <w:rsid w:val="0071197B"/>
    <w:rsid w:val="00712DFA"/>
    <w:rsid w:val="00713731"/>
    <w:rsid w:val="00713BA4"/>
    <w:rsid w:val="00717244"/>
    <w:rsid w:val="0071760F"/>
    <w:rsid w:val="00717C99"/>
    <w:rsid w:val="0072045A"/>
    <w:rsid w:val="00721BF3"/>
    <w:rsid w:val="00721E71"/>
    <w:rsid w:val="0072220A"/>
    <w:rsid w:val="0072581B"/>
    <w:rsid w:val="00730262"/>
    <w:rsid w:val="007303F8"/>
    <w:rsid w:val="00732F9B"/>
    <w:rsid w:val="00734D21"/>
    <w:rsid w:val="00741073"/>
    <w:rsid w:val="007427BB"/>
    <w:rsid w:val="00746A7D"/>
    <w:rsid w:val="00746DC0"/>
    <w:rsid w:val="007479E7"/>
    <w:rsid w:val="00747CB2"/>
    <w:rsid w:val="00755DE6"/>
    <w:rsid w:val="00756625"/>
    <w:rsid w:val="007568FC"/>
    <w:rsid w:val="00757128"/>
    <w:rsid w:val="007625D9"/>
    <w:rsid w:val="00762DA3"/>
    <w:rsid w:val="007638FA"/>
    <w:rsid w:val="00766A41"/>
    <w:rsid w:val="007732F6"/>
    <w:rsid w:val="00775ADB"/>
    <w:rsid w:val="0078101C"/>
    <w:rsid w:val="00782D5F"/>
    <w:rsid w:val="00785B86"/>
    <w:rsid w:val="007934C4"/>
    <w:rsid w:val="00794C78"/>
    <w:rsid w:val="007A5137"/>
    <w:rsid w:val="007A5BC9"/>
    <w:rsid w:val="007B126E"/>
    <w:rsid w:val="007B45A9"/>
    <w:rsid w:val="007B472C"/>
    <w:rsid w:val="007B50EB"/>
    <w:rsid w:val="007B65A4"/>
    <w:rsid w:val="007B694B"/>
    <w:rsid w:val="007B6E79"/>
    <w:rsid w:val="007B77EA"/>
    <w:rsid w:val="007B7D60"/>
    <w:rsid w:val="007C1871"/>
    <w:rsid w:val="007C1E0E"/>
    <w:rsid w:val="007C38EC"/>
    <w:rsid w:val="007C6CD4"/>
    <w:rsid w:val="007D0ADB"/>
    <w:rsid w:val="007D7C47"/>
    <w:rsid w:val="007D7D50"/>
    <w:rsid w:val="007E0298"/>
    <w:rsid w:val="007E697C"/>
    <w:rsid w:val="007F48A0"/>
    <w:rsid w:val="007F6D6B"/>
    <w:rsid w:val="007F77BA"/>
    <w:rsid w:val="00803739"/>
    <w:rsid w:val="008059BD"/>
    <w:rsid w:val="00811F98"/>
    <w:rsid w:val="008272A7"/>
    <w:rsid w:val="00827E43"/>
    <w:rsid w:val="0083062C"/>
    <w:rsid w:val="0084200C"/>
    <w:rsid w:val="008421FB"/>
    <w:rsid w:val="008541AD"/>
    <w:rsid w:val="00854850"/>
    <w:rsid w:val="00854B90"/>
    <w:rsid w:val="00854E49"/>
    <w:rsid w:val="0085704B"/>
    <w:rsid w:val="00857752"/>
    <w:rsid w:val="00864172"/>
    <w:rsid w:val="008664CA"/>
    <w:rsid w:val="008664E0"/>
    <w:rsid w:val="00866B2F"/>
    <w:rsid w:val="00867997"/>
    <w:rsid w:val="00885F66"/>
    <w:rsid w:val="00887107"/>
    <w:rsid w:val="008879E8"/>
    <w:rsid w:val="00890E7A"/>
    <w:rsid w:val="008932A7"/>
    <w:rsid w:val="008959C2"/>
    <w:rsid w:val="00896C3A"/>
    <w:rsid w:val="008A2A6C"/>
    <w:rsid w:val="008A33A9"/>
    <w:rsid w:val="008A4693"/>
    <w:rsid w:val="008A5893"/>
    <w:rsid w:val="008B09AE"/>
    <w:rsid w:val="008B1826"/>
    <w:rsid w:val="008B225F"/>
    <w:rsid w:val="008B5F5E"/>
    <w:rsid w:val="008C016D"/>
    <w:rsid w:val="008C4E2E"/>
    <w:rsid w:val="008D05AA"/>
    <w:rsid w:val="008D2407"/>
    <w:rsid w:val="008D2DD0"/>
    <w:rsid w:val="008D43E0"/>
    <w:rsid w:val="008D4B34"/>
    <w:rsid w:val="008D5AD8"/>
    <w:rsid w:val="008D7E8C"/>
    <w:rsid w:val="008E31AB"/>
    <w:rsid w:val="008F0017"/>
    <w:rsid w:val="008F05E0"/>
    <w:rsid w:val="008F4505"/>
    <w:rsid w:val="008F7290"/>
    <w:rsid w:val="0090559A"/>
    <w:rsid w:val="009062EF"/>
    <w:rsid w:val="00910C70"/>
    <w:rsid w:val="009110EA"/>
    <w:rsid w:val="009116EE"/>
    <w:rsid w:val="009169C9"/>
    <w:rsid w:val="00916F1C"/>
    <w:rsid w:val="00923428"/>
    <w:rsid w:val="00930AFA"/>
    <w:rsid w:val="00930AFD"/>
    <w:rsid w:val="00932219"/>
    <w:rsid w:val="00932C35"/>
    <w:rsid w:val="009330B0"/>
    <w:rsid w:val="00934482"/>
    <w:rsid w:val="009355A9"/>
    <w:rsid w:val="00941D3B"/>
    <w:rsid w:val="0094256C"/>
    <w:rsid w:val="00943800"/>
    <w:rsid w:val="00952171"/>
    <w:rsid w:val="00954F57"/>
    <w:rsid w:val="009627CF"/>
    <w:rsid w:val="00963FB2"/>
    <w:rsid w:val="009714A2"/>
    <w:rsid w:val="009714A9"/>
    <w:rsid w:val="00977B1C"/>
    <w:rsid w:val="009835EC"/>
    <w:rsid w:val="00993094"/>
    <w:rsid w:val="0099371E"/>
    <w:rsid w:val="00997B42"/>
    <w:rsid w:val="00997F7F"/>
    <w:rsid w:val="009A0135"/>
    <w:rsid w:val="009A0E97"/>
    <w:rsid w:val="009A4E68"/>
    <w:rsid w:val="009A6D11"/>
    <w:rsid w:val="009A7CCA"/>
    <w:rsid w:val="009B1B2A"/>
    <w:rsid w:val="009B3F62"/>
    <w:rsid w:val="009B51E8"/>
    <w:rsid w:val="009B5CB0"/>
    <w:rsid w:val="009B67E0"/>
    <w:rsid w:val="009C18E1"/>
    <w:rsid w:val="009C3EE3"/>
    <w:rsid w:val="009D3592"/>
    <w:rsid w:val="009D6C90"/>
    <w:rsid w:val="009D77FD"/>
    <w:rsid w:val="009E036B"/>
    <w:rsid w:val="009F56D0"/>
    <w:rsid w:val="009F7465"/>
    <w:rsid w:val="00A100BF"/>
    <w:rsid w:val="00A17457"/>
    <w:rsid w:val="00A21D81"/>
    <w:rsid w:val="00A3000F"/>
    <w:rsid w:val="00A304B1"/>
    <w:rsid w:val="00A3240A"/>
    <w:rsid w:val="00A33FB2"/>
    <w:rsid w:val="00A34094"/>
    <w:rsid w:val="00A35456"/>
    <w:rsid w:val="00A376C8"/>
    <w:rsid w:val="00A403A2"/>
    <w:rsid w:val="00A41B3A"/>
    <w:rsid w:val="00A42169"/>
    <w:rsid w:val="00A47E81"/>
    <w:rsid w:val="00A5437B"/>
    <w:rsid w:val="00A54492"/>
    <w:rsid w:val="00A56C93"/>
    <w:rsid w:val="00A5707D"/>
    <w:rsid w:val="00A65A0A"/>
    <w:rsid w:val="00A67F72"/>
    <w:rsid w:val="00A702F0"/>
    <w:rsid w:val="00A71D73"/>
    <w:rsid w:val="00A71DC7"/>
    <w:rsid w:val="00A74F0F"/>
    <w:rsid w:val="00A7661A"/>
    <w:rsid w:val="00A7697D"/>
    <w:rsid w:val="00A80C55"/>
    <w:rsid w:val="00A82FA5"/>
    <w:rsid w:val="00A859B3"/>
    <w:rsid w:val="00A9682B"/>
    <w:rsid w:val="00A97E4A"/>
    <w:rsid w:val="00AA0551"/>
    <w:rsid w:val="00AA1649"/>
    <w:rsid w:val="00AA2360"/>
    <w:rsid w:val="00AA37CC"/>
    <w:rsid w:val="00AA68A1"/>
    <w:rsid w:val="00AA702A"/>
    <w:rsid w:val="00AB0720"/>
    <w:rsid w:val="00AB1277"/>
    <w:rsid w:val="00AB12AC"/>
    <w:rsid w:val="00AB540F"/>
    <w:rsid w:val="00AB7A72"/>
    <w:rsid w:val="00AD197E"/>
    <w:rsid w:val="00AD3CDE"/>
    <w:rsid w:val="00AE198F"/>
    <w:rsid w:val="00AE221E"/>
    <w:rsid w:val="00AE3BAC"/>
    <w:rsid w:val="00AF37AC"/>
    <w:rsid w:val="00AF62E8"/>
    <w:rsid w:val="00B01574"/>
    <w:rsid w:val="00B022A8"/>
    <w:rsid w:val="00B03A3F"/>
    <w:rsid w:val="00B0573B"/>
    <w:rsid w:val="00B05A49"/>
    <w:rsid w:val="00B07FAD"/>
    <w:rsid w:val="00B103B7"/>
    <w:rsid w:val="00B10B7B"/>
    <w:rsid w:val="00B129A8"/>
    <w:rsid w:val="00B1417D"/>
    <w:rsid w:val="00B208FE"/>
    <w:rsid w:val="00B20FB3"/>
    <w:rsid w:val="00B21474"/>
    <w:rsid w:val="00B24182"/>
    <w:rsid w:val="00B312C6"/>
    <w:rsid w:val="00B32301"/>
    <w:rsid w:val="00B32B22"/>
    <w:rsid w:val="00B35C91"/>
    <w:rsid w:val="00B374E8"/>
    <w:rsid w:val="00B37915"/>
    <w:rsid w:val="00B4020E"/>
    <w:rsid w:val="00B40ADA"/>
    <w:rsid w:val="00B40F46"/>
    <w:rsid w:val="00B436DB"/>
    <w:rsid w:val="00B44FFE"/>
    <w:rsid w:val="00B461DF"/>
    <w:rsid w:val="00B515DC"/>
    <w:rsid w:val="00B5598A"/>
    <w:rsid w:val="00B6248D"/>
    <w:rsid w:val="00B71B15"/>
    <w:rsid w:val="00B84E13"/>
    <w:rsid w:val="00B8769B"/>
    <w:rsid w:val="00B90597"/>
    <w:rsid w:val="00B94E55"/>
    <w:rsid w:val="00B95568"/>
    <w:rsid w:val="00B97018"/>
    <w:rsid w:val="00BA03F8"/>
    <w:rsid w:val="00BA13DE"/>
    <w:rsid w:val="00BA2801"/>
    <w:rsid w:val="00BA3CE2"/>
    <w:rsid w:val="00BA3DA4"/>
    <w:rsid w:val="00BA5233"/>
    <w:rsid w:val="00BA710D"/>
    <w:rsid w:val="00BB0003"/>
    <w:rsid w:val="00BB3FBC"/>
    <w:rsid w:val="00BB4FCF"/>
    <w:rsid w:val="00BC049D"/>
    <w:rsid w:val="00BC3F2E"/>
    <w:rsid w:val="00BC7D9E"/>
    <w:rsid w:val="00BD0D78"/>
    <w:rsid w:val="00BD309E"/>
    <w:rsid w:val="00BD34F3"/>
    <w:rsid w:val="00BD409E"/>
    <w:rsid w:val="00BE2397"/>
    <w:rsid w:val="00BE2F43"/>
    <w:rsid w:val="00BE3289"/>
    <w:rsid w:val="00BE68D4"/>
    <w:rsid w:val="00BF1990"/>
    <w:rsid w:val="00BF1E6B"/>
    <w:rsid w:val="00BF2912"/>
    <w:rsid w:val="00C006A4"/>
    <w:rsid w:val="00C02740"/>
    <w:rsid w:val="00C03705"/>
    <w:rsid w:val="00C053EC"/>
    <w:rsid w:val="00C114EB"/>
    <w:rsid w:val="00C12519"/>
    <w:rsid w:val="00C1439A"/>
    <w:rsid w:val="00C158FA"/>
    <w:rsid w:val="00C23635"/>
    <w:rsid w:val="00C23A4B"/>
    <w:rsid w:val="00C257ED"/>
    <w:rsid w:val="00C2598F"/>
    <w:rsid w:val="00C2608D"/>
    <w:rsid w:val="00C328C2"/>
    <w:rsid w:val="00C41FAA"/>
    <w:rsid w:val="00C42895"/>
    <w:rsid w:val="00C43114"/>
    <w:rsid w:val="00C45BE8"/>
    <w:rsid w:val="00C46858"/>
    <w:rsid w:val="00C46F4B"/>
    <w:rsid w:val="00C51291"/>
    <w:rsid w:val="00C538DE"/>
    <w:rsid w:val="00C53E40"/>
    <w:rsid w:val="00C54F73"/>
    <w:rsid w:val="00C5536F"/>
    <w:rsid w:val="00C570AF"/>
    <w:rsid w:val="00C60F49"/>
    <w:rsid w:val="00C67433"/>
    <w:rsid w:val="00C700E5"/>
    <w:rsid w:val="00C70BDB"/>
    <w:rsid w:val="00C74153"/>
    <w:rsid w:val="00C818D2"/>
    <w:rsid w:val="00C85DB3"/>
    <w:rsid w:val="00C86648"/>
    <w:rsid w:val="00C915A6"/>
    <w:rsid w:val="00C916B8"/>
    <w:rsid w:val="00C92402"/>
    <w:rsid w:val="00C94317"/>
    <w:rsid w:val="00CA0722"/>
    <w:rsid w:val="00CA2B4A"/>
    <w:rsid w:val="00CA44EC"/>
    <w:rsid w:val="00CA78E2"/>
    <w:rsid w:val="00CB3CD0"/>
    <w:rsid w:val="00CB6319"/>
    <w:rsid w:val="00CC14A3"/>
    <w:rsid w:val="00CC21A8"/>
    <w:rsid w:val="00CC3D6E"/>
    <w:rsid w:val="00CD1D76"/>
    <w:rsid w:val="00CD2241"/>
    <w:rsid w:val="00CD28C0"/>
    <w:rsid w:val="00CD34E4"/>
    <w:rsid w:val="00CE09B1"/>
    <w:rsid w:val="00CE1BFE"/>
    <w:rsid w:val="00CF0558"/>
    <w:rsid w:val="00CF715F"/>
    <w:rsid w:val="00D055C7"/>
    <w:rsid w:val="00D10B13"/>
    <w:rsid w:val="00D12716"/>
    <w:rsid w:val="00D16AA4"/>
    <w:rsid w:val="00D231E6"/>
    <w:rsid w:val="00D24614"/>
    <w:rsid w:val="00D2475F"/>
    <w:rsid w:val="00D25A2D"/>
    <w:rsid w:val="00D25F6F"/>
    <w:rsid w:val="00D311F9"/>
    <w:rsid w:val="00D33EE0"/>
    <w:rsid w:val="00D36F06"/>
    <w:rsid w:val="00D42086"/>
    <w:rsid w:val="00D440D0"/>
    <w:rsid w:val="00D470DC"/>
    <w:rsid w:val="00D50B26"/>
    <w:rsid w:val="00D569A9"/>
    <w:rsid w:val="00D5719D"/>
    <w:rsid w:val="00D6065E"/>
    <w:rsid w:val="00D638CB"/>
    <w:rsid w:val="00D73905"/>
    <w:rsid w:val="00D84AF3"/>
    <w:rsid w:val="00D865EA"/>
    <w:rsid w:val="00D90EB3"/>
    <w:rsid w:val="00D9298A"/>
    <w:rsid w:val="00D943D3"/>
    <w:rsid w:val="00DA0B3F"/>
    <w:rsid w:val="00DA183D"/>
    <w:rsid w:val="00DA537D"/>
    <w:rsid w:val="00DB0A90"/>
    <w:rsid w:val="00DB2F3B"/>
    <w:rsid w:val="00DB5D6A"/>
    <w:rsid w:val="00DC0AE1"/>
    <w:rsid w:val="00DC3FDE"/>
    <w:rsid w:val="00DD4911"/>
    <w:rsid w:val="00DD5845"/>
    <w:rsid w:val="00DE05B8"/>
    <w:rsid w:val="00DE16C1"/>
    <w:rsid w:val="00DE5ABF"/>
    <w:rsid w:val="00DE7953"/>
    <w:rsid w:val="00DF043D"/>
    <w:rsid w:val="00DF1653"/>
    <w:rsid w:val="00DF28E2"/>
    <w:rsid w:val="00DF4148"/>
    <w:rsid w:val="00DF59BF"/>
    <w:rsid w:val="00DF5FFB"/>
    <w:rsid w:val="00DF6881"/>
    <w:rsid w:val="00DF7DEB"/>
    <w:rsid w:val="00E0182F"/>
    <w:rsid w:val="00E03070"/>
    <w:rsid w:val="00E1008A"/>
    <w:rsid w:val="00E100FA"/>
    <w:rsid w:val="00E1610D"/>
    <w:rsid w:val="00E172AE"/>
    <w:rsid w:val="00E17611"/>
    <w:rsid w:val="00E23AA3"/>
    <w:rsid w:val="00E30138"/>
    <w:rsid w:val="00E30C76"/>
    <w:rsid w:val="00E31BB4"/>
    <w:rsid w:val="00E32A4F"/>
    <w:rsid w:val="00E34B26"/>
    <w:rsid w:val="00E378BA"/>
    <w:rsid w:val="00E46818"/>
    <w:rsid w:val="00E549D4"/>
    <w:rsid w:val="00E622F6"/>
    <w:rsid w:val="00E6760F"/>
    <w:rsid w:val="00E75BAB"/>
    <w:rsid w:val="00E75D00"/>
    <w:rsid w:val="00E8095F"/>
    <w:rsid w:val="00E81393"/>
    <w:rsid w:val="00E85062"/>
    <w:rsid w:val="00E948DD"/>
    <w:rsid w:val="00EA00C7"/>
    <w:rsid w:val="00EA3E5E"/>
    <w:rsid w:val="00EB015B"/>
    <w:rsid w:val="00EB1072"/>
    <w:rsid w:val="00EB2D1B"/>
    <w:rsid w:val="00EB3A17"/>
    <w:rsid w:val="00EB45F2"/>
    <w:rsid w:val="00EB79E5"/>
    <w:rsid w:val="00EC1A16"/>
    <w:rsid w:val="00ED2B58"/>
    <w:rsid w:val="00ED461E"/>
    <w:rsid w:val="00EE2C68"/>
    <w:rsid w:val="00EE608A"/>
    <w:rsid w:val="00EF4F4C"/>
    <w:rsid w:val="00EF6752"/>
    <w:rsid w:val="00EF6961"/>
    <w:rsid w:val="00EF7DE2"/>
    <w:rsid w:val="00F1121E"/>
    <w:rsid w:val="00F12C84"/>
    <w:rsid w:val="00F1589E"/>
    <w:rsid w:val="00F2041A"/>
    <w:rsid w:val="00F22EB4"/>
    <w:rsid w:val="00F26174"/>
    <w:rsid w:val="00F30C4F"/>
    <w:rsid w:val="00F35A8F"/>
    <w:rsid w:val="00F37984"/>
    <w:rsid w:val="00F425C5"/>
    <w:rsid w:val="00F43222"/>
    <w:rsid w:val="00F44D4C"/>
    <w:rsid w:val="00F50641"/>
    <w:rsid w:val="00F51646"/>
    <w:rsid w:val="00F5244A"/>
    <w:rsid w:val="00F60216"/>
    <w:rsid w:val="00F631EB"/>
    <w:rsid w:val="00F6671D"/>
    <w:rsid w:val="00F66781"/>
    <w:rsid w:val="00F671FE"/>
    <w:rsid w:val="00F74469"/>
    <w:rsid w:val="00F7482D"/>
    <w:rsid w:val="00F75EDB"/>
    <w:rsid w:val="00F81D4A"/>
    <w:rsid w:val="00F84435"/>
    <w:rsid w:val="00F85317"/>
    <w:rsid w:val="00F85B25"/>
    <w:rsid w:val="00F93A35"/>
    <w:rsid w:val="00FA08A4"/>
    <w:rsid w:val="00FA2DA4"/>
    <w:rsid w:val="00FA3370"/>
    <w:rsid w:val="00FA3950"/>
    <w:rsid w:val="00FA49DA"/>
    <w:rsid w:val="00FA7105"/>
    <w:rsid w:val="00FB02CA"/>
    <w:rsid w:val="00FC049A"/>
    <w:rsid w:val="00FD1CFE"/>
    <w:rsid w:val="00FD22FA"/>
    <w:rsid w:val="00FD3F55"/>
    <w:rsid w:val="00FD6A27"/>
    <w:rsid w:val="00FD771C"/>
    <w:rsid w:val="00FE1471"/>
    <w:rsid w:val="00FE43BC"/>
    <w:rsid w:val="00FE484D"/>
    <w:rsid w:val="00FE5D78"/>
    <w:rsid w:val="00FF1654"/>
    <w:rsid w:val="00FF1E3A"/>
    <w:rsid w:val="00FF303D"/>
    <w:rsid w:val="00FF3966"/>
    <w:rsid w:val="00FF5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ff6,#ccf"/>
    </o:shapedefaults>
    <o:shapelayout v:ext="edit">
      <o:idmap v:ext="edit" data="2"/>
    </o:shapelayout>
  </w:shapeDefaults>
  <w:decimalSymbol w:val="."/>
  <w:listSeparator w:val=","/>
  <w14:docId w14:val="35C657AA"/>
  <w15:docId w15:val="{47E1A564-E756-48E8-BB5A-4CD666EDF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A72"/>
  </w:style>
  <w:style w:type="paragraph" w:styleId="Heading1">
    <w:name w:val="heading 1"/>
    <w:basedOn w:val="Normal"/>
    <w:next w:val="Normal"/>
    <w:qFormat/>
    <w:rsid w:val="00AB7A72"/>
    <w:pPr>
      <w:keepNext/>
      <w:spacing w:before="10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AB7A72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B7A72"/>
    <w:pPr>
      <w:keepNext/>
      <w:spacing w:before="100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B7A72"/>
    <w:pPr>
      <w:keepNext/>
      <w:spacing w:before="100"/>
      <w:jc w:val="center"/>
      <w:outlineLvl w:val="3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B7A72"/>
    <w:rPr>
      <w:sz w:val="16"/>
    </w:rPr>
  </w:style>
  <w:style w:type="paragraph" w:styleId="Header">
    <w:name w:val="header"/>
    <w:basedOn w:val="Normal"/>
    <w:link w:val="HeaderChar"/>
    <w:rsid w:val="00AB7A7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7A7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B7A72"/>
  </w:style>
  <w:style w:type="paragraph" w:styleId="BalloonText">
    <w:name w:val="Balloon Text"/>
    <w:basedOn w:val="Normal"/>
    <w:semiHidden/>
    <w:rsid w:val="00AB7A72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E81393"/>
    <w:rPr>
      <w:b/>
      <w:bCs/>
    </w:rPr>
  </w:style>
  <w:style w:type="table" w:styleId="TableGrid">
    <w:name w:val="Table Grid"/>
    <w:basedOn w:val="TableNormal"/>
    <w:rsid w:val="00C943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cedureHeader">
    <w:name w:val="Procedure Header"/>
    <w:basedOn w:val="Normal"/>
    <w:qFormat/>
    <w:rsid w:val="00FD3F55"/>
    <w:pPr>
      <w:widowControl w:val="0"/>
      <w:tabs>
        <w:tab w:val="center" w:pos="4153"/>
        <w:tab w:val="right" w:pos="8306"/>
      </w:tabs>
    </w:pPr>
    <w:rPr>
      <w:snapToGrid w:val="0"/>
      <w:sz w:val="24"/>
      <w:lang w:val="en-GB" w:eastAsia="en-US"/>
    </w:rPr>
  </w:style>
  <w:style w:type="character" w:customStyle="1" w:styleId="HeaderChar">
    <w:name w:val="Header Char"/>
    <w:basedOn w:val="DefaultParagraphFont"/>
    <w:link w:val="Header"/>
    <w:locked/>
    <w:rsid w:val="00FD3F55"/>
  </w:style>
  <w:style w:type="character" w:customStyle="1" w:styleId="FooterChar">
    <w:name w:val="Footer Char"/>
    <w:basedOn w:val="DefaultParagraphFont"/>
    <w:link w:val="Footer"/>
    <w:uiPriority w:val="99"/>
    <w:rsid w:val="00125DB6"/>
  </w:style>
  <w:style w:type="paragraph" w:customStyle="1" w:styleId="TableText">
    <w:name w:val="Table Text"/>
    <w:basedOn w:val="Normal"/>
    <w:qFormat/>
    <w:rsid w:val="00C70BDB"/>
    <w:pPr>
      <w:autoSpaceDE w:val="0"/>
      <w:autoSpaceDN w:val="0"/>
      <w:adjustRightInd w:val="0"/>
      <w:spacing w:before="60" w:after="60"/>
    </w:pPr>
    <w:rPr>
      <w:rFonts w:ascii="Century Gothic" w:hAnsi="Century Gothic"/>
      <w:color w:val="000000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F5244A"/>
    <w:pPr>
      <w:ind w:left="720"/>
      <w:contextualSpacing/>
    </w:pPr>
  </w:style>
  <w:style w:type="character" w:customStyle="1" w:styleId="a">
    <w:name w:val="À&quot;À"/>
    <w:basedOn w:val="DefaultParagraphFont"/>
    <w:rsid w:val="00046A3D"/>
  </w:style>
  <w:style w:type="paragraph" w:customStyle="1" w:styleId="FirstParagraph">
    <w:name w:val="First Paragraph"/>
    <w:basedOn w:val="BodyText"/>
    <w:next w:val="BodyText"/>
    <w:qFormat/>
    <w:rsid w:val="008421FB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4A0F3-3CDB-4EB6-BC39-84B70ACB0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</TotalTime>
  <Pages>4</Pages>
  <Words>723</Words>
  <Characters>4835</Characters>
  <Application>Microsoft Office Word</Application>
  <DocSecurity>0</DocSecurity>
  <Lines>604</Lines>
  <Paragraphs>3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:</vt:lpstr>
    </vt:vector>
  </TitlesOfParts>
  <Company>jh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:</dc:title>
  <dc:creator>jhg</dc:creator>
  <cp:lastModifiedBy>BRENT HOBBS</cp:lastModifiedBy>
  <cp:revision>177</cp:revision>
  <cp:lastPrinted>2026-01-29T22:46:00Z</cp:lastPrinted>
  <dcterms:created xsi:type="dcterms:W3CDTF">2013-06-16T00:00:00Z</dcterms:created>
  <dcterms:modified xsi:type="dcterms:W3CDTF">2026-02-20T01:09:00Z</dcterms:modified>
</cp:coreProperties>
</file>